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7686" w:rsidRPr="008A130D" w:rsidRDefault="00657686" w:rsidP="00AF3F7A">
      <w:pPr>
        <w:jc w:val="both"/>
        <w:rPr>
          <w:rFonts w:asciiTheme="minorHAnsi" w:hAnsiTheme="minorHAnsi" w:cs="Calibri"/>
        </w:rPr>
      </w:pPr>
      <w:bookmarkStart w:id="0" w:name="_GoBack"/>
      <w:bookmarkEnd w:id="0"/>
    </w:p>
    <w:p w:rsidR="00657686" w:rsidRPr="008A130D" w:rsidRDefault="00657686" w:rsidP="0040681A">
      <w:pPr>
        <w:rPr>
          <w:rFonts w:asciiTheme="minorHAnsi" w:hAnsiTheme="minorHAnsi" w:cs="Calibri"/>
        </w:rPr>
      </w:pPr>
    </w:p>
    <w:p w:rsidR="00657686" w:rsidRPr="008A130D" w:rsidRDefault="00C05F4E" w:rsidP="0040681A">
      <w:pPr>
        <w:rPr>
          <w:rFonts w:asciiTheme="minorHAnsi" w:hAnsiTheme="minorHAnsi" w:cs="Calibri"/>
        </w:rPr>
      </w:pPr>
      <w:r>
        <w:rPr>
          <w:noProof/>
          <w:lang w:eastAsia="en-GB"/>
        </w:rPr>
        <w:drawing>
          <wp:inline distT="0" distB="0" distL="0" distR="0" wp14:anchorId="104F20CE" wp14:editId="0D41773E">
            <wp:extent cx="2713990" cy="716280"/>
            <wp:effectExtent l="0" t="0" r="0" b="7620"/>
            <wp:docPr id="2" name="Picture 2" descr="P:\Communication Kit\Pictures-CLEPA logo\CLEPA logo\New CLEPA\Normal logo-light background\CLEPA Logo - 3\PNG\CLEPA - V3 - 1080px - PNG.png"/>
            <wp:cNvGraphicFramePr/>
            <a:graphic xmlns:a="http://schemas.openxmlformats.org/drawingml/2006/main">
              <a:graphicData uri="http://schemas.openxmlformats.org/drawingml/2006/picture">
                <pic:pic xmlns:pic="http://schemas.openxmlformats.org/drawingml/2006/picture">
                  <pic:nvPicPr>
                    <pic:cNvPr id="2" name="Picture 2" descr="P:\Communication Kit\Pictures-CLEPA logo\CLEPA logo\New CLEPA\Normal logo-light background\CLEPA Logo - 3\PNG\CLEPA - V3 - 1080px - PNG.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13990" cy="716280"/>
                    </a:xfrm>
                    <a:prstGeom prst="rect">
                      <a:avLst/>
                    </a:prstGeom>
                    <a:noFill/>
                    <a:ln>
                      <a:noFill/>
                    </a:ln>
                  </pic:spPr>
                </pic:pic>
              </a:graphicData>
            </a:graphic>
          </wp:inline>
        </w:drawing>
      </w:r>
    </w:p>
    <w:p w:rsidR="008B53AA" w:rsidRPr="008A130D" w:rsidRDefault="008B53AA" w:rsidP="008B53AA">
      <w:pPr>
        <w:jc w:val="right"/>
        <w:rPr>
          <w:rFonts w:asciiTheme="minorHAnsi" w:hAnsiTheme="minorHAnsi" w:cs="Calibri"/>
        </w:rPr>
      </w:pPr>
    </w:p>
    <w:p w:rsidR="00657686" w:rsidRDefault="00657686" w:rsidP="008B53AA">
      <w:pPr>
        <w:jc w:val="right"/>
        <w:rPr>
          <w:rFonts w:asciiTheme="minorHAnsi" w:hAnsiTheme="minorHAnsi" w:cs="Calibri"/>
          <w:lang/>
        </w:rPr>
      </w:pPr>
      <w:r w:rsidRPr="008A130D">
        <w:rPr>
          <w:rFonts w:asciiTheme="minorHAnsi" w:hAnsiTheme="minorHAnsi" w:cs="Calibri"/>
        </w:rPr>
        <w:t>Brussels</w:t>
      </w:r>
      <w:r w:rsidR="00B56086" w:rsidRPr="008A130D">
        <w:rPr>
          <w:rFonts w:asciiTheme="minorHAnsi" w:hAnsiTheme="minorHAnsi" w:cs="Calibri"/>
        </w:rPr>
        <w:t xml:space="preserve">, </w:t>
      </w:r>
      <w:r w:rsidR="00963CEE">
        <w:rPr>
          <w:rFonts w:asciiTheme="minorHAnsi" w:hAnsiTheme="minorHAnsi" w:cs="Calibri"/>
          <w:lang/>
        </w:rPr>
        <w:t>1</w:t>
      </w:r>
      <w:r w:rsidR="004D335B">
        <w:rPr>
          <w:rFonts w:asciiTheme="minorHAnsi" w:hAnsiTheme="minorHAnsi" w:cs="Calibri"/>
          <w:lang/>
        </w:rPr>
        <w:t>7</w:t>
      </w:r>
      <w:r w:rsidR="00963CEE">
        <w:rPr>
          <w:rFonts w:asciiTheme="minorHAnsi" w:hAnsiTheme="minorHAnsi" w:cs="Calibri"/>
          <w:lang/>
        </w:rPr>
        <w:t>th May 2018</w:t>
      </w:r>
    </w:p>
    <w:p w:rsidR="00963CEE" w:rsidRPr="00963CEE" w:rsidRDefault="00963CEE" w:rsidP="008B53AA">
      <w:pPr>
        <w:jc w:val="right"/>
        <w:rPr>
          <w:rFonts w:asciiTheme="minorHAnsi" w:hAnsiTheme="minorHAnsi" w:cs="Calibri"/>
          <w:lang/>
        </w:rPr>
      </w:pPr>
    </w:p>
    <w:p w:rsidR="00963CEE" w:rsidRPr="00963CEE" w:rsidRDefault="00963CEE" w:rsidP="00963CEE">
      <w:pPr>
        <w:spacing w:before="120"/>
        <w:rPr>
          <w:rFonts w:ascii="Arial" w:eastAsia="Times New Roman" w:hAnsi="Arial" w:cs="Arial"/>
          <w:color w:val="00C8EC"/>
          <w:sz w:val="36"/>
          <w:szCs w:val="36"/>
          <w:lang w:eastAsia="en-GB"/>
        </w:rPr>
      </w:pPr>
      <w:r w:rsidRPr="00963CEE">
        <w:rPr>
          <w:rFonts w:ascii="Arial" w:eastAsia="Times New Roman" w:hAnsi="Arial" w:cs="Arial"/>
          <w:color w:val="00C8EC"/>
          <w:sz w:val="36"/>
          <w:szCs w:val="36"/>
          <w:lang w:eastAsia="en-GB"/>
        </w:rPr>
        <w:t>A mission to subscribe to: develop, industrialise and manufacture technology solutions in Europe</w:t>
      </w:r>
    </w:p>
    <w:p w:rsidR="00EE1EC6" w:rsidRDefault="00EE1EC6" w:rsidP="00A840B0">
      <w:pPr>
        <w:rPr>
          <w:rFonts w:asciiTheme="minorHAnsi" w:hAnsiTheme="minorHAnsi" w:cs="Calibri"/>
        </w:rPr>
      </w:pPr>
    </w:p>
    <w:p w:rsidR="00963CEE" w:rsidRPr="00963CEE" w:rsidRDefault="00963CEE" w:rsidP="00963CEE">
      <w:pPr>
        <w:shd w:val="clear" w:color="auto" w:fill="FFFFFF"/>
        <w:textAlignment w:val="baseline"/>
        <w:rPr>
          <w:rFonts w:asciiTheme="minorHAnsi" w:hAnsiTheme="minorHAnsi" w:cs="Calibri"/>
        </w:rPr>
      </w:pPr>
      <w:r w:rsidRPr="00963CEE">
        <w:rPr>
          <w:rFonts w:asciiTheme="minorHAnsi" w:hAnsiTheme="minorHAnsi" w:cs="Calibri"/>
        </w:rPr>
        <w:t xml:space="preserve">In the third Mobility Package to be published </w:t>
      </w:r>
      <w:r w:rsidR="004D335B">
        <w:rPr>
          <w:rFonts w:asciiTheme="minorHAnsi" w:hAnsiTheme="minorHAnsi" w:cs="Calibri"/>
          <w:lang/>
        </w:rPr>
        <w:t>today,</w:t>
      </w:r>
      <w:r w:rsidRPr="00963CEE">
        <w:rPr>
          <w:rFonts w:asciiTheme="minorHAnsi" w:hAnsiTheme="minorHAnsi" w:cs="Calibri"/>
        </w:rPr>
        <w:t xml:space="preserve"> the European Commission is expected to again, and rightly so, place a lot of emphasis on the importance of innovation and investment. Decarbonisation and digitalisation, the enablers for safer, smarter and sustainable mobility, cannot be achieved without R&amp;D on our home turf, and already in the first and second Mobility Packages, the current Commission has paid testimony to the need to foster innovation.</w:t>
      </w:r>
    </w:p>
    <w:p w:rsidR="00963CEE" w:rsidRPr="00963CEE" w:rsidRDefault="00963CEE" w:rsidP="00963CEE">
      <w:pPr>
        <w:shd w:val="clear" w:color="auto" w:fill="FFFFFF"/>
        <w:textAlignment w:val="baseline"/>
        <w:rPr>
          <w:rFonts w:asciiTheme="minorHAnsi" w:hAnsiTheme="minorHAnsi" w:cs="Calibri"/>
        </w:rPr>
      </w:pPr>
    </w:p>
    <w:p w:rsidR="00963CEE" w:rsidRPr="00963CEE" w:rsidRDefault="00963CEE" w:rsidP="00963CEE">
      <w:pPr>
        <w:shd w:val="clear" w:color="auto" w:fill="FFFFFF"/>
        <w:textAlignment w:val="baseline"/>
        <w:rPr>
          <w:rFonts w:asciiTheme="minorHAnsi" w:hAnsiTheme="minorHAnsi" w:cs="Calibri"/>
        </w:rPr>
      </w:pPr>
      <w:r w:rsidRPr="00963CEE">
        <w:rPr>
          <w:rFonts w:asciiTheme="minorHAnsi" w:hAnsiTheme="minorHAnsi" w:cs="Calibri"/>
        </w:rPr>
        <w:t>The third Mobility Package is said to contain proposals on reducing CO</w:t>
      </w:r>
      <w:r w:rsidRPr="00963CEE">
        <w:rPr>
          <w:rFonts w:asciiTheme="minorHAnsi" w:hAnsiTheme="minorHAnsi" w:cs="Calibri"/>
          <w:vertAlign w:val="subscript"/>
        </w:rPr>
        <w:t>2</w:t>
      </w:r>
      <w:r w:rsidRPr="00963CEE">
        <w:rPr>
          <w:rFonts w:asciiTheme="minorHAnsi" w:hAnsiTheme="minorHAnsi" w:cs="Calibri"/>
        </w:rPr>
        <w:t xml:space="preserve"> emissions from commercial vehicles, on increasing the mandatory safety features in cars, on paving the way to automated driving, and on preparing the ground for next-generation battery manufacturing in Europe. All these proposals depend on innovative technology solutions, and the aim must be to develop, industrialise and manufacture these in Europe.</w:t>
      </w:r>
    </w:p>
    <w:p w:rsidR="00963CEE" w:rsidRPr="00963CEE" w:rsidRDefault="00963CEE" w:rsidP="00963CEE">
      <w:pPr>
        <w:shd w:val="clear" w:color="auto" w:fill="FFFFFF"/>
        <w:textAlignment w:val="baseline"/>
        <w:rPr>
          <w:rFonts w:asciiTheme="minorHAnsi" w:hAnsiTheme="minorHAnsi" w:cs="Calibri"/>
        </w:rPr>
      </w:pPr>
      <w:r w:rsidRPr="00963CEE">
        <w:rPr>
          <w:rFonts w:asciiTheme="minorHAnsi" w:hAnsiTheme="minorHAnsi" w:cs="Calibri"/>
        </w:rPr>
        <w:t>It’s encouraging therefore that also in the recent announcement on the EU Multiannual Financial Framework, the European Commission requested that a significant portion, €100 billion, is requested for the Horizon Europe, the new EU’s flagship Research Programme for 2021 and 2027 (€97.6 billion for the research programme and €2.4 billion for the Euratom nuclear research programme). That is an increase of almost 30% when adjusted for inflation on the EU’s existing Horizon 2020 research programme of €77 billion (without adjustment, the requested budget goes up to €86.6 billion).</w:t>
      </w:r>
    </w:p>
    <w:p w:rsidR="00963CEE" w:rsidRPr="00963CEE" w:rsidRDefault="00963CEE" w:rsidP="00963CEE">
      <w:pPr>
        <w:shd w:val="clear" w:color="auto" w:fill="FFFFFF"/>
        <w:textAlignment w:val="baseline"/>
        <w:rPr>
          <w:rFonts w:asciiTheme="minorHAnsi" w:hAnsiTheme="minorHAnsi" w:cs="Calibri"/>
        </w:rPr>
      </w:pPr>
      <w:r w:rsidRPr="00963CEE">
        <w:rPr>
          <w:rFonts w:asciiTheme="minorHAnsi" w:hAnsiTheme="minorHAnsi" w:cs="Calibri"/>
        </w:rPr>
        <w:t>To put it all into perspective: the overall 7-year budget spans €1 trillion, equivalent to 1.11 per cent of the EU27's gross national income. But importantly, the new research programme is one of the few EU budget lines to go up in the Commission’s seven-year proposal. Another is the Erasmus+ student exchange programme, which sees its budget double to €30 billion. The Commission also requested €4.1 billion funding for defence research, a big increase from the current €90 million pilot programme.</w:t>
      </w:r>
    </w:p>
    <w:p w:rsidR="00963CEE" w:rsidRPr="00963CEE" w:rsidRDefault="00963CEE" w:rsidP="00963CEE">
      <w:pPr>
        <w:shd w:val="clear" w:color="auto" w:fill="FFFFFF"/>
        <w:textAlignment w:val="baseline"/>
        <w:rPr>
          <w:rFonts w:asciiTheme="minorHAnsi" w:hAnsiTheme="minorHAnsi" w:cs="Calibri"/>
        </w:rPr>
      </w:pPr>
      <w:r w:rsidRPr="00963CEE">
        <w:rPr>
          <w:rFonts w:asciiTheme="minorHAnsi" w:hAnsiTheme="minorHAnsi" w:cs="Calibri"/>
        </w:rPr>
        <w:t>It’s an early, yet certainly not final, victory for R&amp;D, even if the proposal falls short from the €120 billion asked for by the European Parliament, and the €160 billion recommended in the “Lamy report”. Like all EU decisions, the proposal will require many rounds of scrutiny before final adoption. The proposal will need unanimous agreement from the EU’s member countries and consent from the Parliament, a process expected to last more than a year.</w:t>
      </w:r>
    </w:p>
    <w:p w:rsidR="00963CEE" w:rsidRPr="00963CEE" w:rsidRDefault="00963CEE" w:rsidP="00963CEE">
      <w:pPr>
        <w:shd w:val="clear" w:color="auto" w:fill="FFFFFF"/>
        <w:textAlignment w:val="baseline"/>
        <w:rPr>
          <w:rFonts w:asciiTheme="minorHAnsi" w:hAnsiTheme="minorHAnsi" w:cs="Calibri"/>
        </w:rPr>
      </w:pPr>
    </w:p>
    <w:p w:rsidR="00963CEE" w:rsidRPr="00963CEE" w:rsidRDefault="00963CEE" w:rsidP="00963CEE">
      <w:pPr>
        <w:shd w:val="clear" w:color="auto" w:fill="FFFFFF"/>
        <w:textAlignment w:val="baseline"/>
        <w:rPr>
          <w:rFonts w:asciiTheme="minorHAnsi" w:hAnsiTheme="minorHAnsi" w:cs="Calibri"/>
        </w:rPr>
      </w:pPr>
      <w:r w:rsidRPr="00963CEE">
        <w:rPr>
          <w:rFonts w:asciiTheme="minorHAnsi" w:hAnsiTheme="minorHAnsi" w:cs="Calibri"/>
        </w:rPr>
        <w:t>There is a lot at stake: R&amp;D and innovation underpin the competitiveness of industry in the global environment, and Europe is still behind when it comes to dedicating resources in this field. CLEPA, like others in industry, will closely accompany these important discussions and provide tangible input where needed. Automotive suppliers are among the biggest private investors in R&amp;D.</w:t>
      </w:r>
    </w:p>
    <w:p w:rsidR="00963CEE" w:rsidRPr="00963CEE" w:rsidRDefault="00963CEE" w:rsidP="00963CEE">
      <w:pPr>
        <w:shd w:val="clear" w:color="auto" w:fill="FFFFFF"/>
        <w:textAlignment w:val="baseline"/>
        <w:rPr>
          <w:rFonts w:asciiTheme="minorHAnsi" w:hAnsiTheme="minorHAnsi" w:cs="Calibri"/>
        </w:rPr>
      </w:pPr>
    </w:p>
    <w:p w:rsidR="00963CEE" w:rsidRDefault="00963CEE" w:rsidP="00963CEE">
      <w:pPr>
        <w:shd w:val="clear" w:color="auto" w:fill="FFFFFF"/>
        <w:textAlignment w:val="baseline"/>
        <w:rPr>
          <w:rFonts w:ascii="Arial" w:eastAsia="Times New Roman" w:hAnsi="Arial" w:cs="Arial"/>
          <w:color w:val="4D4D4D"/>
          <w:sz w:val="21"/>
          <w:szCs w:val="21"/>
          <w:lang w:eastAsia="en-GB"/>
        </w:rPr>
      </w:pPr>
      <w:r w:rsidRPr="00963CEE">
        <w:rPr>
          <w:rFonts w:asciiTheme="minorHAnsi" w:hAnsiTheme="minorHAnsi" w:cs="Calibri"/>
        </w:rPr>
        <w:t xml:space="preserve">The other pillar sustaining Europe’s global competitiveness is a supportive legislative framework, providing a predictable framework for industry to invest and plan ahead. That is why CLEPA supports and promotes the setting of long-term targets that are ambitious as </w:t>
      </w:r>
      <w:r w:rsidRPr="00963CEE">
        <w:rPr>
          <w:rFonts w:asciiTheme="minorHAnsi" w:hAnsiTheme="minorHAnsi" w:cs="Calibri"/>
        </w:rPr>
        <w:lastRenderedPageBreak/>
        <w:t>well as realistic – for example for reducing CO2 emissions from passenger cars and trucks. And it is why CLEPA advocates the timely revision of key pieces of regulation as well, such as the General Safety Regulation (GSR). The latter is in fact long overdue, hindering advances that could be made in meeting the EU road safety targets. CLEPA urges that the GSR revision, part of the third Mobility Package, is brought through the institutions before the legislature closes in 2019, to avoid that further delays occur</w:t>
      </w:r>
      <w:r w:rsidRPr="00963CEE">
        <w:rPr>
          <w:rFonts w:ascii="Arial" w:eastAsia="Times New Roman" w:hAnsi="Arial" w:cs="Arial"/>
          <w:color w:val="4D4D4D"/>
          <w:sz w:val="21"/>
          <w:szCs w:val="21"/>
          <w:lang w:eastAsia="en-GB"/>
        </w:rPr>
        <w:t>.</w:t>
      </w:r>
    </w:p>
    <w:p w:rsidR="00963CEE" w:rsidRDefault="00963CEE" w:rsidP="00963CEE">
      <w:pPr>
        <w:shd w:val="clear" w:color="auto" w:fill="FFFFFF"/>
        <w:textAlignment w:val="baseline"/>
        <w:rPr>
          <w:rFonts w:ascii="Arial" w:eastAsia="Times New Roman" w:hAnsi="Arial" w:cs="Arial"/>
          <w:color w:val="4D4D4D"/>
          <w:sz w:val="21"/>
          <w:szCs w:val="21"/>
          <w:lang w:eastAsia="en-GB"/>
        </w:rPr>
      </w:pPr>
    </w:p>
    <w:p w:rsidR="00EE1EC6" w:rsidRPr="00963CEE" w:rsidRDefault="000123A3" w:rsidP="00963CEE">
      <w:pPr>
        <w:shd w:val="clear" w:color="auto" w:fill="FFFFFF"/>
        <w:textAlignment w:val="baseline"/>
        <w:rPr>
          <w:rFonts w:asciiTheme="minorHAnsi" w:hAnsiTheme="minorHAnsi" w:cs="Calibri"/>
        </w:rPr>
      </w:pPr>
      <w:r w:rsidRPr="00963CEE">
        <w:rPr>
          <w:rFonts w:asciiTheme="minorHAnsi" w:hAnsiTheme="minorHAnsi" w:cs="Calibri"/>
        </w:rPr>
        <w:t>Sigrid de Vries</w:t>
      </w:r>
    </w:p>
    <w:p w:rsidR="000123A3" w:rsidRPr="00963CEE" w:rsidRDefault="000123A3" w:rsidP="00EE1EC6">
      <w:pPr>
        <w:shd w:val="clear" w:color="auto" w:fill="FFFFFF"/>
        <w:textAlignment w:val="baseline"/>
        <w:rPr>
          <w:rFonts w:asciiTheme="minorHAnsi" w:hAnsiTheme="minorHAnsi" w:cs="Calibri"/>
        </w:rPr>
      </w:pPr>
      <w:r w:rsidRPr="00963CEE">
        <w:rPr>
          <w:rFonts w:asciiTheme="minorHAnsi" w:hAnsiTheme="minorHAnsi" w:cs="Calibri"/>
        </w:rPr>
        <w:t>CLEPA Secretary General</w:t>
      </w:r>
    </w:p>
    <w:p w:rsidR="000123A3" w:rsidRPr="00EE1EC6" w:rsidRDefault="000123A3" w:rsidP="00EE1EC6">
      <w:pPr>
        <w:shd w:val="clear" w:color="auto" w:fill="FFFFFF"/>
        <w:textAlignment w:val="baseline"/>
        <w:rPr>
          <w:rFonts w:ascii="Arial" w:eastAsia="Times New Roman" w:hAnsi="Arial" w:cs="Arial"/>
          <w:color w:val="4D4D4D"/>
          <w:sz w:val="21"/>
          <w:szCs w:val="21"/>
          <w:lang w:eastAsia="en-GB"/>
        </w:rPr>
      </w:pPr>
    </w:p>
    <w:p w:rsidR="000447D4" w:rsidRDefault="000447D4" w:rsidP="00EE1EC6">
      <w:pPr>
        <w:shd w:val="clear" w:color="auto" w:fill="FFFFFF"/>
        <w:textAlignment w:val="baseline"/>
        <w:rPr>
          <w:rFonts w:ascii="Arial" w:eastAsia="Times New Roman" w:hAnsi="Arial" w:cs="Arial"/>
          <w:color w:val="4D4D4D"/>
          <w:sz w:val="21"/>
          <w:szCs w:val="21"/>
          <w:lang w:eastAsia="en-GB"/>
        </w:rPr>
      </w:pPr>
    </w:p>
    <w:p w:rsidR="00C46167" w:rsidRPr="00C46167" w:rsidRDefault="00C46167" w:rsidP="00EE1EC6">
      <w:pPr>
        <w:shd w:val="clear" w:color="auto" w:fill="FFFFFF"/>
        <w:textAlignment w:val="baseline"/>
        <w:rPr>
          <w:rFonts w:ascii="Arial" w:eastAsia="Times New Roman" w:hAnsi="Arial" w:cs="Arial"/>
          <w:b/>
          <w:color w:val="4D4D4D"/>
          <w:sz w:val="21"/>
          <w:szCs w:val="21"/>
          <w:u w:val="single"/>
          <w:lang w:eastAsia="en-GB"/>
        </w:rPr>
      </w:pPr>
    </w:p>
    <w:p w:rsidR="00C46167" w:rsidRPr="00C46167" w:rsidRDefault="00C46167" w:rsidP="00C46167">
      <w:pPr>
        <w:shd w:val="clear" w:color="auto" w:fill="FFFFFF"/>
        <w:textAlignment w:val="baseline"/>
        <w:rPr>
          <w:rFonts w:ascii="Arial" w:eastAsia="Times New Roman" w:hAnsi="Arial" w:cs="Arial"/>
          <w:b/>
          <w:color w:val="4D4D4D"/>
          <w:sz w:val="21"/>
          <w:szCs w:val="21"/>
          <w:u w:val="single"/>
          <w:lang w:eastAsia="en-GB"/>
        </w:rPr>
      </w:pPr>
      <w:r w:rsidRPr="00C46167">
        <w:rPr>
          <w:rFonts w:ascii="Arial" w:eastAsia="Times New Roman" w:hAnsi="Arial" w:cs="Arial"/>
          <w:b/>
          <w:color w:val="4D4D4D"/>
          <w:sz w:val="21"/>
          <w:szCs w:val="21"/>
          <w:u w:val="single"/>
          <w:lang w:eastAsia="en-GB"/>
        </w:rPr>
        <w:t>Note to the editor:</w:t>
      </w:r>
    </w:p>
    <w:p w:rsidR="00C46167" w:rsidRDefault="00C46167" w:rsidP="00C46167">
      <w:pPr>
        <w:shd w:val="clear" w:color="auto" w:fill="FFFFFF"/>
        <w:textAlignment w:val="baseline"/>
        <w:rPr>
          <w:rFonts w:asciiTheme="minorHAnsi" w:hAnsiTheme="minorHAnsi" w:cs="Calibri"/>
        </w:rPr>
      </w:pPr>
    </w:p>
    <w:p w:rsidR="00C46167" w:rsidRDefault="00C46167" w:rsidP="00C46167">
      <w:pPr>
        <w:shd w:val="clear" w:color="auto" w:fill="FFFFFF"/>
        <w:textAlignment w:val="baseline"/>
        <w:rPr>
          <w:rFonts w:asciiTheme="minorHAnsi" w:hAnsiTheme="minorHAnsi" w:cs="Calibri"/>
        </w:rPr>
      </w:pPr>
      <w:r w:rsidRPr="00C46167">
        <w:rPr>
          <w:rFonts w:asciiTheme="minorHAnsi" w:hAnsiTheme="minorHAnsi" w:cs="Calibri"/>
        </w:rPr>
        <w:t>CLEPA represents over 3.000 companies supplying state-of-the-art components and innovative technology for safe, smart and sustainable mobility, investing over 20 billion euros yearly in research and development. Automotive suppliers in Europe employ nearly five million people across the continent.</w:t>
      </w:r>
    </w:p>
    <w:p w:rsidR="00C46167" w:rsidRPr="00C46167" w:rsidRDefault="00C46167" w:rsidP="00C46167">
      <w:pPr>
        <w:shd w:val="clear" w:color="auto" w:fill="FFFFFF"/>
        <w:textAlignment w:val="baseline"/>
        <w:rPr>
          <w:rFonts w:asciiTheme="minorHAnsi" w:hAnsiTheme="minorHAnsi" w:cs="Calibri"/>
        </w:rPr>
      </w:pPr>
    </w:p>
    <w:p w:rsidR="00C46167" w:rsidRPr="00EE1EC6" w:rsidRDefault="00C46167" w:rsidP="00C46167">
      <w:pPr>
        <w:shd w:val="clear" w:color="auto" w:fill="FFFFFF"/>
        <w:textAlignment w:val="baseline"/>
        <w:rPr>
          <w:rFonts w:ascii="Arial" w:eastAsia="Times New Roman" w:hAnsi="Arial" w:cs="Arial"/>
          <w:color w:val="4D4D4D"/>
          <w:sz w:val="21"/>
          <w:szCs w:val="21"/>
          <w:lang w:eastAsia="en-GB"/>
        </w:rPr>
      </w:pPr>
      <w:r w:rsidRPr="00C46167">
        <w:rPr>
          <w:rFonts w:asciiTheme="minorHAnsi" w:hAnsiTheme="minorHAnsi" w:cs="Calibri"/>
        </w:rPr>
        <w:t>For more information, please contact:</w:t>
      </w:r>
      <w:r w:rsidRPr="00EE1EC6">
        <w:rPr>
          <w:rFonts w:ascii="Arial" w:eastAsia="Times New Roman" w:hAnsi="Arial" w:cs="Arial"/>
          <w:color w:val="4D4D4D"/>
          <w:sz w:val="21"/>
          <w:szCs w:val="21"/>
          <w:lang w:eastAsia="en-GB"/>
        </w:rPr>
        <w:t xml:space="preserve"> </w:t>
      </w:r>
      <w:r w:rsidRPr="004D335B">
        <w:rPr>
          <w:rFonts w:asciiTheme="minorHAnsi" w:hAnsiTheme="minorHAnsi" w:cs="Calibri"/>
          <w:color w:val="808080" w:themeColor="background1" w:themeShade="80"/>
        </w:rPr>
        <w:t>Pilar Perez (p.perez@clepa.be)</w:t>
      </w:r>
    </w:p>
    <w:p w:rsidR="00C46167" w:rsidRPr="00C46167" w:rsidRDefault="00C46167" w:rsidP="00C46167">
      <w:pPr>
        <w:shd w:val="clear" w:color="auto" w:fill="FFFFFF"/>
        <w:textAlignment w:val="baseline"/>
        <w:rPr>
          <w:rFonts w:asciiTheme="minorHAnsi" w:hAnsiTheme="minorHAnsi" w:cs="Calibri"/>
        </w:rPr>
      </w:pPr>
    </w:p>
    <w:p w:rsidR="008A130D" w:rsidRPr="00EE1EC6" w:rsidRDefault="008A130D" w:rsidP="00EE1EC6">
      <w:pPr>
        <w:shd w:val="clear" w:color="auto" w:fill="FFFFFF"/>
        <w:textAlignment w:val="baseline"/>
        <w:rPr>
          <w:rFonts w:ascii="Arial" w:eastAsia="Times New Roman" w:hAnsi="Arial" w:cs="Arial"/>
          <w:color w:val="4D4D4D"/>
          <w:sz w:val="21"/>
          <w:szCs w:val="21"/>
          <w:lang w:eastAsia="en-GB"/>
        </w:rPr>
      </w:pPr>
    </w:p>
    <w:p w:rsidR="00C46167" w:rsidRPr="00EE1EC6" w:rsidRDefault="00C46167">
      <w:pPr>
        <w:shd w:val="clear" w:color="auto" w:fill="FFFFFF"/>
        <w:textAlignment w:val="baseline"/>
        <w:rPr>
          <w:rFonts w:ascii="Arial" w:eastAsia="Times New Roman" w:hAnsi="Arial" w:cs="Arial"/>
          <w:color w:val="4D4D4D"/>
          <w:sz w:val="21"/>
          <w:szCs w:val="21"/>
          <w:lang w:eastAsia="en-GB"/>
        </w:rPr>
      </w:pPr>
    </w:p>
    <w:sectPr w:rsidR="00C46167" w:rsidRPr="00EE1EC6" w:rsidSect="00B22708">
      <w:pgSz w:w="11906" w:h="16838"/>
      <w:pgMar w:top="567" w:right="1417" w:bottom="42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5596B" w:rsidRDefault="0085596B">
      <w:r>
        <w:separator/>
      </w:r>
    </w:p>
  </w:endnote>
  <w:endnote w:type="continuationSeparator" w:id="0">
    <w:p w:rsidR="0085596B" w:rsidRDefault="008559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5596B" w:rsidRDefault="0085596B">
      <w:r>
        <w:separator/>
      </w:r>
    </w:p>
  </w:footnote>
  <w:footnote w:type="continuationSeparator" w:id="0">
    <w:p w:rsidR="0085596B" w:rsidRDefault="0085596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B816242"/>
    <w:multiLevelType w:val="hybridMultilevel"/>
    <w:tmpl w:val="94A04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7B23348"/>
    <w:multiLevelType w:val="hybridMultilevel"/>
    <w:tmpl w:val="9886B8A0"/>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1MLYwMzOwNDc2NDNV0lEKTi0uzszPAykwrAUA9X1x6CwAAAA="/>
  </w:docVars>
  <w:rsids>
    <w:rsidRoot w:val="00C81A1F"/>
    <w:rsid w:val="000001A1"/>
    <w:rsid w:val="00000A08"/>
    <w:rsid w:val="00000AD6"/>
    <w:rsid w:val="00001058"/>
    <w:rsid w:val="00003419"/>
    <w:rsid w:val="000034A3"/>
    <w:rsid w:val="000034DD"/>
    <w:rsid w:val="00006607"/>
    <w:rsid w:val="00006C03"/>
    <w:rsid w:val="00006C26"/>
    <w:rsid w:val="00007090"/>
    <w:rsid w:val="000106EC"/>
    <w:rsid w:val="00010827"/>
    <w:rsid w:val="00010F35"/>
    <w:rsid w:val="00011187"/>
    <w:rsid w:val="0001137D"/>
    <w:rsid w:val="00011747"/>
    <w:rsid w:val="000117E7"/>
    <w:rsid w:val="0001196B"/>
    <w:rsid w:val="0001197F"/>
    <w:rsid w:val="00011A42"/>
    <w:rsid w:val="00011B93"/>
    <w:rsid w:val="000123A3"/>
    <w:rsid w:val="00013C52"/>
    <w:rsid w:val="000142C7"/>
    <w:rsid w:val="00014FA3"/>
    <w:rsid w:val="00017515"/>
    <w:rsid w:val="000177A1"/>
    <w:rsid w:val="00017C83"/>
    <w:rsid w:val="000209B4"/>
    <w:rsid w:val="00020BE7"/>
    <w:rsid w:val="00020D08"/>
    <w:rsid w:val="00020D16"/>
    <w:rsid w:val="000217EB"/>
    <w:rsid w:val="00022BA1"/>
    <w:rsid w:val="00023376"/>
    <w:rsid w:val="000236F3"/>
    <w:rsid w:val="00023C1C"/>
    <w:rsid w:val="00023C82"/>
    <w:rsid w:val="00024504"/>
    <w:rsid w:val="00025935"/>
    <w:rsid w:val="00025CAD"/>
    <w:rsid w:val="000262F4"/>
    <w:rsid w:val="0002676B"/>
    <w:rsid w:val="000306EA"/>
    <w:rsid w:val="00030CFA"/>
    <w:rsid w:val="00030D1C"/>
    <w:rsid w:val="00031871"/>
    <w:rsid w:val="00032B20"/>
    <w:rsid w:val="00033372"/>
    <w:rsid w:val="00033917"/>
    <w:rsid w:val="000340F7"/>
    <w:rsid w:val="0003430D"/>
    <w:rsid w:val="000349BB"/>
    <w:rsid w:val="00035B47"/>
    <w:rsid w:val="00035BE1"/>
    <w:rsid w:val="00035D83"/>
    <w:rsid w:val="000361AD"/>
    <w:rsid w:val="00036591"/>
    <w:rsid w:val="00036C86"/>
    <w:rsid w:val="00036DFF"/>
    <w:rsid w:val="00037027"/>
    <w:rsid w:val="00037D66"/>
    <w:rsid w:val="00037EE9"/>
    <w:rsid w:val="000404C4"/>
    <w:rsid w:val="00040765"/>
    <w:rsid w:val="00040A05"/>
    <w:rsid w:val="00041B6F"/>
    <w:rsid w:val="0004360B"/>
    <w:rsid w:val="000447D4"/>
    <w:rsid w:val="00045AA3"/>
    <w:rsid w:val="0004621D"/>
    <w:rsid w:val="0004648A"/>
    <w:rsid w:val="00046A52"/>
    <w:rsid w:val="00046CB4"/>
    <w:rsid w:val="000478D4"/>
    <w:rsid w:val="00047916"/>
    <w:rsid w:val="00050816"/>
    <w:rsid w:val="00051602"/>
    <w:rsid w:val="0005222A"/>
    <w:rsid w:val="00052CBC"/>
    <w:rsid w:val="00052E70"/>
    <w:rsid w:val="00053042"/>
    <w:rsid w:val="00053EE3"/>
    <w:rsid w:val="00054FFF"/>
    <w:rsid w:val="000557AA"/>
    <w:rsid w:val="00056937"/>
    <w:rsid w:val="00061108"/>
    <w:rsid w:val="00061149"/>
    <w:rsid w:val="00061F28"/>
    <w:rsid w:val="0006319A"/>
    <w:rsid w:val="000642AD"/>
    <w:rsid w:val="0006446F"/>
    <w:rsid w:val="00064FB0"/>
    <w:rsid w:val="00065373"/>
    <w:rsid w:val="0006566E"/>
    <w:rsid w:val="00065EE7"/>
    <w:rsid w:val="000666B5"/>
    <w:rsid w:val="00067B68"/>
    <w:rsid w:val="00070E49"/>
    <w:rsid w:val="00070EA7"/>
    <w:rsid w:val="00070F46"/>
    <w:rsid w:val="000716D9"/>
    <w:rsid w:val="000717F0"/>
    <w:rsid w:val="00071966"/>
    <w:rsid w:val="00071B50"/>
    <w:rsid w:val="00071FF5"/>
    <w:rsid w:val="00072964"/>
    <w:rsid w:val="000729BE"/>
    <w:rsid w:val="0007304E"/>
    <w:rsid w:val="00074233"/>
    <w:rsid w:val="00074ED8"/>
    <w:rsid w:val="0007524C"/>
    <w:rsid w:val="000755BE"/>
    <w:rsid w:val="000761C5"/>
    <w:rsid w:val="000761DE"/>
    <w:rsid w:val="00076B4F"/>
    <w:rsid w:val="000770FD"/>
    <w:rsid w:val="0007756F"/>
    <w:rsid w:val="00080C38"/>
    <w:rsid w:val="00081DC7"/>
    <w:rsid w:val="0008270C"/>
    <w:rsid w:val="00083F71"/>
    <w:rsid w:val="000843D6"/>
    <w:rsid w:val="00085397"/>
    <w:rsid w:val="000853B5"/>
    <w:rsid w:val="000855A3"/>
    <w:rsid w:val="00086854"/>
    <w:rsid w:val="00086AE8"/>
    <w:rsid w:val="00086B09"/>
    <w:rsid w:val="0009043A"/>
    <w:rsid w:val="0009097F"/>
    <w:rsid w:val="0009179F"/>
    <w:rsid w:val="000922FC"/>
    <w:rsid w:val="00093769"/>
    <w:rsid w:val="00094704"/>
    <w:rsid w:val="00094F74"/>
    <w:rsid w:val="0009566B"/>
    <w:rsid w:val="00095892"/>
    <w:rsid w:val="00095AC9"/>
    <w:rsid w:val="000A08CB"/>
    <w:rsid w:val="000A10EE"/>
    <w:rsid w:val="000A1177"/>
    <w:rsid w:val="000A12BC"/>
    <w:rsid w:val="000A1C0C"/>
    <w:rsid w:val="000A2A16"/>
    <w:rsid w:val="000A3B89"/>
    <w:rsid w:val="000A3CC5"/>
    <w:rsid w:val="000A4316"/>
    <w:rsid w:val="000A4DE7"/>
    <w:rsid w:val="000A4EC7"/>
    <w:rsid w:val="000A5D51"/>
    <w:rsid w:val="000A63BA"/>
    <w:rsid w:val="000A69A0"/>
    <w:rsid w:val="000A6A64"/>
    <w:rsid w:val="000A6E2B"/>
    <w:rsid w:val="000A75EB"/>
    <w:rsid w:val="000A7674"/>
    <w:rsid w:val="000B0E90"/>
    <w:rsid w:val="000B1106"/>
    <w:rsid w:val="000B2735"/>
    <w:rsid w:val="000B4E05"/>
    <w:rsid w:val="000B51FC"/>
    <w:rsid w:val="000B53AD"/>
    <w:rsid w:val="000B5D49"/>
    <w:rsid w:val="000B6889"/>
    <w:rsid w:val="000C02CD"/>
    <w:rsid w:val="000C06AD"/>
    <w:rsid w:val="000C2BCB"/>
    <w:rsid w:val="000C4713"/>
    <w:rsid w:val="000C5B50"/>
    <w:rsid w:val="000C6154"/>
    <w:rsid w:val="000C76F4"/>
    <w:rsid w:val="000C79F5"/>
    <w:rsid w:val="000D1CFC"/>
    <w:rsid w:val="000D2085"/>
    <w:rsid w:val="000D22FC"/>
    <w:rsid w:val="000D37C4"/>
    <w:rsid w:val="000D3875"/>
    <w:rsid w:val="000D4527"/>
    <w:rsid w:val="000D4AA7"/>
    <w:rsid w:val="000D5602"/>
    <w:rsid w:val="000D6204"/>
    <w:rsid w:val="000D70CF"/>
    <w:rsid w:val="000D7363"/>
    <w:rsid w:val="000D73F5"/>
    <w:rsid w:val="000E05A4"/>
    <w:rsid w:val="000E10E8"/>
    <w:rsid w:val="000E1834"/>
    <w:rsid w:val="000E1B19"/>
    <w:rsid w:val="000E283A"/>
    <w:rsid w:val="000E2EE5"/>
    <w:rsid w:val="000E31A7"/>
    <w:rsid w:val="000E3216"/>
    <w:rsid w:val="000E47D8"/>
    <w:rsid w:val="000E4D65"/>
    <w:rsid w:val="000E513D"/>
    <w:rsid w:val="000E5170"/>
    <w:rsid w:val="000E57BF"/>
    <w:rsid w:val="000E71C7"/>
    <w:rsid w:val="000E7E20"/>
    <w:rsid w:val="000F00F2"/>
    <w:rsid w:val="000F0224"/>
    <w:rsid w:val="000F0308"/>
    <w:rsid w:val="000F07D8"/>
    <w:rsid w:val="000F1CFA"/>
    <w:rsid w:val="000F2282"/>
    <w:rsid w:val="000F3DF5"/>
    <w:rsid w:val="000F3EE0"/>
    <w:rsid w:val="000F3F66"/>
    <w:rsid w:val="000F5C3C"/>
    <w:rsid w:val="000F65EC"/>
    <w:rsid w:val="000F6775"/>
    <w:rsid w:val="000F6906"/>
    <w:rsid w:val="000F69D0"/>
    <w:rsid w:val="000F70D0"/>
    <w:rsid w:val="000F79C0"/>
    <w:rsid w:val="000F7ADD"/>
    <w:rsid w:val="00100121"/>
    <w:rsid w:val="001008C3"/>
    <w:rsid w:val="00100B31"/>
    <w:rsid w:val="00101667"/>
    <w:rsid w:val="00102D42"/>
    <w:rsid w:val="0010313D"/>
    <w:rsid w:val="00103A50"/>
    <w:rsid w:val="00103DFB"/>
    <w:rsid w:val="00104063"/>
    <w:rsid w:val="00104405"/>
    <w:rsid w:val="00104702"/>
    <w:rsid w:val="00106242"/>
    <w:rsid w:val="00106A40"/>
    <w:rsid w:val="00106D60"/>
    <w:rsid w:val="00106F14"/>
    <w:rsid w:val="00110A7C"/>
    <w:rsid w:val="00110F12"/>
    <w:rsid w:val="001112CB"/>
    <w:rsid w:val="00112E7A"/>
    <w:rsid w:val="00114228"/>
    <w:rsid w:val="00115717"/>
    <w:rsid w:val="00116217"/>
    <w:rsid w:val="00116C55"/>
    <w:rsid w:val="00116D72"/>
    <w:rsid w:val="00120507"/>
    <w:rsid w:val="0012096E"/>
    <w:rsid w:val="00120EAF"/>
    <w:rsid w:val="001210BD"/>
    <w:rsid w:val="001223DA"/>
    <w:rsid w:val="00122569"/>
    <w:rsid w:val="00122778"/>
    <w:rsid w:val="00122B5F"/>
    <w:rsid w:val="00122BBC"/>
    <w:rsid w:val="0012415F"/>
    <w:rsid w:val="00124367"/>
    <w:rsid w:val="001256D3"/>
    <w:rsid w:val="001259C6"/>
    <w:rsid w:val="001268D2"/>
    <w:rsid w:val="00126D33"/>
    <w:rsid w:val="0012733B"/>
    <w:rsid w:val="001300C0"/>
    <w:rsid w:val="00131871"/>
    <w:rsid w:val="001318E1"/>
    <w:rsid w:val="0013190A"/>
    <w:rsid w:val="0013234B"/>
    <w:rsid w:val="0013257F"/>
    <w:rsid w:val="00132EE5"/>
    <w:rsid w:val="00133656"/>
    <w:rsid w:val="00133B2D"/>
    <w:rsid w:val="00133C29"/>
    <w:rsid w:val="00134C0A"/>
    <w:rsid w:val="00135DAB"/>
    <w:rsid w:val="00136102"/>
    <w:rsid w:val="0013718F"/>
    <w:rsid w:val="00137890"/>
    <w:rsid w:val="001378B5"/>
    <w:rsid w:val="00137C4E"/>
    <w:rsid w:val="001402E7"/>
    <w:rsid w:val="00140D60"/>
    <w:rsid w:val="00140E1A"/>
    <w:rsid w:val="00140FB3"/>
    <w:rsid w:val="00141367"/>
    <w:rsid w:val="00142396"/>
    <w:rsid w:val="001424DC"/>
    <w:rsid w:val="0014293D"/>
    <w:rsid w:val="00143762"/>
    <w:rsid w:val="00144430"/>
    <w:rsid w:val="00144AE9"/>
    <w:rsid w:val="00144F94"/>
    <w:rsid w:val="001450A6"/>
    <w:rsid w:val="00145218"/>
    <w:rsid w:val="0014529D"/>
    <w:rsid w:val="00145CAD"/>
    <w:rsid w:val="00145EFD"/>
    <w:rsid w:val="00146082"/>
    <w:rsid w:val="001469FC"/>
    <w:rsid w:val="00146B61"/>
    <w:rsid w:val="00146C7F"/>
    <w:rsid w:val="001505F1"/>
    <w:rsid w:val="001506EA"/>
    <w:rsid w:val="00150800"/>
    <w:rsid w:val="001510E0"/>
    <w:rsid w:val="001512A9"/>
    <w:rsid w:val="001514F1"/>
    <w:rsid w:val="00151F82"/>
    <w:rsid w:val="001528AB"/>
    <w:rsid w:val="00155BC7"/>
    <w:rsid w:val="00155DB8"/>
    <w:rsid w:val="0015606D"/>
    <w:rsid w:val="001576B5"/>
    <w:rsid w:val="00161A79"/>
    <w:rsid w:val="00164FDE"/>
    <w:rsid w:val="001650F2"/>
    <w:rsid w:val="0016529B"/>
    <w:rsid w:val="00165842"/>
    <w:rsid w:val="00165ABB"/>
    <w:rsid w:val="00165E91"/>
    <w:rsid w:val="00166857"/>
    <w:rsid w:val="00171003"/>
    <w:rsid w:val="001716D7"/>
    <w:rsid w:val="00171CB9"/>
    <w:rsid w:val="001721AE"/>
    <w:rsid w:val="0017274B"/>
    <w:rsid w:val="00172F7A"/>
    <w:rsid w:val="001742E0"/>
    <w:rsid w:val="0017493C"/>
    <w:rsid w:val="00175AB9"/>
    <w:rsid w:val="00175B63"/>
    <w:rsid w:val="00177C4B"/>
    <w:rsid w:val="00180953"/>
    <w:rsid w:val="00181CDB"/>
    <w:rsid w:val="0018227F"/>
    <w:rsid w:val="00182BC9"/>
    <w:rsid w:val="00182D4D"/>
    <w:rsid w:val="00182E88"/>
    <w:rsid w:val="001838C1"/>
    <w:rsid w:val="001850B4"/>
    <w:rsid w:val="00186BEF"/>
    <w:rsid w:val="00186F69"/>
    <w:rsid w:val="00186FBD"/>
    <w:rsid w:val="001874A4"/>
    <w:rsid w:val="00187D52"/>
    <w:rsid w:val="00190105"/>
    <w:rsid w:val="00190191"/>
    <w:rsid w:val="00190344"/>
    <w:rsid w:val="00190947"/>
    <w:rsid w:val="00192633"/>
    <w:rsid w:val="00192736"/>
    <w:rsid w:val="00192B53"/>
    <w:rsid w:val="00193192"/>
    <w:rsid w:val="0019503F"/>
    <w:rsid w:val="0019581A"/>
    <w:rsid w:val="001959B0"/>
    <w:rsid w:val="00195B14"/>
    <w:rsid w:val="001960EE"/>
    <w:rsid w:val="0019613E"/>
    <w:rsid w:val="001961A5"/>
    <w:rsid w:val="00196202"/>
    <w:rsid w:val="001963E6"/>
    <w:rsid w:val="00196AFE"/>
    <w:rsid w:val="00197EAF"/>
    <w:rsid w:val="001A1DF2"/>
    <w:rsid w:val="001A3009"/>
    <w:rsid w:val="001A37F9"/>
    <w:rsid w:val="001A3ADD"/>
    <w:rsid w:val="001A45D8"/>
    <w:rsid w:val="001A5294"/>
    <w:rsid w:val="001A5990"/>
    <w:rsid w:val="001A5F50"/>
    <w:rsid w:val="001A77D4"/>
    <w:rsid w:val="001A7F30"/>
    <w:rsid w:val="001A7F9C"/>
    <w:rsid w:val="001B07BE"/>
    <w:rsid w:val="001B0959"/>
    <w:rsid w:val="001B0A29"/>
    <w:rsid w:val="001B0DB7"/>
    <w:rsid w:val="001B0E45"/>
    <w:rsid w:val="001B0E4D"/>
    <w:rsid w:val="001B1CAF"/>
    <w:rsid w:val="001B51AF"/>
    <w:rsid w:val="001B58B9"/>
    <w:rsid w:val="001B6BFD"/>
    <w:rsid w:val="001B759E"/>
    <w:rsid w:val="001B7AA1"/>
    <w:rsid w:val="001B7DED"/>
    <w:rsid w:val="001B7FF8"/>
    <w:rsid w:val="001C09B3"/>
    <w:rsid w:val="001C0E2B"/>
    <w:rsid w:val="001C23E4"/>
    <w:rsid w:val="001C2B09"/>
    <w:rsid w:val="001C2D2D"/>
    <w:rsid w:val="001C3F09"/>
    <w:rsid w:val="001C47AF"/>
    <w:rsid w:val="001C5E6B"/>
    <w:rsid w:val="001C6202"/>
    <w:rsid w:val="001D03D6"/>
    <w:rsid w:val="001D0667"/>
    <w:rsid w:val="001D0729"/>
    <w:rsid w:val="001D09B6"/>
    <w:rsid w:val="001D105F"/>
    <w:rsid w:val="001D15E7"/>
    <w:rsid w:val="001D18A0"/>
    <w:rsid w:val="001D34A5"/>
    <w:rsid w:val="001D3662"/>
    <w:rsid w:val="001D41AD"/>
    <w:rsid w:val="001D41C9"/>
    <w:rsid w:val="001D49F5"/>
    <w:rsid w:val="001D4D32"/>
    <w:rsid w:val="001D7501"/>
    <w:rsid w:val="001D78D1"/>
    <w:rsid w:val="001E122C"/>
    <w:rsid w:val="001E1CB1"/>
    <w:rsid w:val="001E1D00"/>
    <w:rsid w:val="001E1E78"/>
    <w:rsid w:val="001E1FC4"/>
    <w:rsid w:val="001E4C49"/>
    <w:rsid w:val="001E5FA0"/>
    <w:rsid w:val="001E5FD2"/>
    <w:rsid w:val="001E6286"/>
    <w:rsid w:val="001E6A5D"/>
    <w:rsid w:val="001E6F38"/>
    <w:rsid w:val="001E7429"/>
    <w:rsid w:val="001E7835"/>
    <w:rsid w:val="001F1BE2"/>
    <w:rsid w:val="001F3C8D"/>
    <w:rsid w:val="001F4895"/>
    <w:rsid w:val="001F4973"/>
    <w:rsid w:val="001F4B89"/>
    <w:rsid w:val="001F4CC8"/>
    <w:rsid w:val="001F5559"/>
    <w:rsid w:val="001F5A2A"/>
    <w:rsid w:val="001F7012"/>
    <w:rsid w:val="001F7AA6"/>
    <w:rsid w:val="001F7BEC"/>
    <w:rsid w:val="00200B87"/>
    <w:rsid w:val="0020147E"/>
    <w:rsid w:val="00202242"/>
    <w:rsid w:val="002025A7"/>
    <w:rsid w:val="002026FD"/>
    <w:rsid w:val="00202B18"/>
    <w:rsid w:val="002033EB"/>
    <w:rsid w:val="00203C94"/>
    <w:rsid w:val="00203E49"/>
    <w:rsid w:val="00203FB8"/>
    <w:rsid w:val="002040AA"/>
    <w:rsid w:val="0020496D"/>
    <w:rsid w:val="00205C8D"/>
    <w:rsid w:val="00207070"/>
    <w:rsid w:val="00207ED7"/>
    <w:rsid w:val="002102DA"/>
    <w:rsid w:val="002112C7"/>
    <w:rsid w:val="00211FE7"/>
    <w:rsid w:val="0021228C"/>
    <w:rsid w:val="00212323"/>
    <w:rsid w:val="00213500"/>
    <w:rsid w:val="00213CC6"/>
    <w:rsid w:val="00215190"/>
    <w:rsid w:val="00215367"/>
    <w:rsid w:val="002166D0"/>
    <w:rsid w:val="00216FA5"/>
    <w:rsid w:val="0021760E"/>
    <w:rsid w:val="00217775"/>
    <w:rsid w:val="002203C4"/>
    <w:rsid w:val="00220A1D"/>
    <w:rsid w:val="00221780"/>
    <w:rsid w:val="00222521"/>
    <w:rsid w:val="00222874"/>
    <w:rsid w:val="00223887"/>
    <w:rsid w:val="00223CC3"/>
    <w:rsid w:val="00223DB0"/>
    <w:rsid w:val="00223F0F"/>
    <w:rsid w:val="00225494"/>
    <w:rsid w:val="002264F6"/>
    <w:rsid w:val="00226DA7"/>
    <w:rsid w:val="00227722"/>
    <w:rsid w:val="00230020"/>
    <w:rsid w:val="0023040C"/>
    <w:rsid w:val="00230D32"/>
    <w:rsid w:val="00230F88"/>
    <w:rsid w:val="00231589"/>
    <w:rsid w:val="00231FDA"/>
    <w:rsid w:val="002325B0"/>
    <w:rsid w:val="002327FB"/>
    <w:rsid w:val="00232B6E"/>
    <w:rsid w:val="00232D1E"/>
    <w:rsid w:val="002334AC"/>
    <w:rsid w:val="00236779"/>
    <w:rsid w:val="00236C1E"/>
    <w:rsid w:val="00237DDA"/>
    <w:rsid w:val="002403DB"/>
    <w:rsid w:val="00240644"/>
    <w:rsid w:val="0024079F"/>
    <w:rsid w:val="00240ED4"/>
    <w:rsid w:val="00240F9E"/>
    <w:rsid w:val="002411AD"/>
    <w:rsid w:val="00243532"/>
    <w:rsid w:val="00244A0F"/>
    <w:rsid w:val="0024532B"/>
    <w:rsid w:val="0024547A"/>
    <w:rsid w:val="00245692"/>
    <w:rsid w:val="00245B36"/>
    <w:rsid w:val="00245D63"/>
    <w:rsid w:val="00246BC1"/>
    <w:rsid w:val="00246F09"/>
    <w:rsid w:val="00247495"/>
    <w:rsid w:val="0024789A"/>
    <w:rsid w:val="00250B22"/>
    <w:rsid w:val="00251324"/>
    <w:rsid w:val="00254599"/>
    <w:rsid w:val="002558E8"/>
    <w:rsid w:val="00255AB0"/>
    <w:rsid w:val="00255D3D"/>
    <w:rsid w:val="002569B1"/>
    <w:rsid w:val="0025715A"/>
    <w:rsid w:val="00257592"/>
    <w:rsid w:val="00260052"/>
    <w:rsid w:val="002607B0"/>
    <w:rsid w:val="00260B99"/>
    <w:rsid w:val="00261811"/>
    <w:rsid w:val="00261AD3"/>
    <w:rsid w:val="00263F3C"/>
    <w:rsid w:val="00265179"/>
    <w:rsid w:val="00265F9C"/>
    <w:rsid w:val="00266B5C"/>
    <w:rsid w:val="00266BFB"/>
    <w:rsid w:val="00270B84"/>
    <w:rsid w:val="002718A3"/>
    <w:rsid w:val="00271DA7"/>
    <w:rsid w:val="00271E4B"/>
    <w:rsid w:val="0027334D"/>
    <w:rsid w:val="0027348E"/>
    <w:rsid w:val="00273939"/>
    <w:rsid w:val="00274352"/>
    <w:rsid w:val="00274772"/>
    <w:rsid w:val="0027509B"/>
    <w:rsid w:val="002751A9"/>
    <w:rsid w:val="00275545"/>
    <w:rsid w:val="00275CF6"/>
    <w:rsid w:val="0027701A"/>
    <w:rsid w:val="00280AD8"/>
    <w:rsid w:val="00280DAC"/>
    <w:rsid w:val="002815BE"/>
    <w:rsid w:val="00282E7D"/>
    <w:rsid w:val="002832D6"/>
    <w:rsid w:val="002841AE"/>
    <w:rsid w:val="002853CB"/>
    <w:rsid w:val="0028545D"/>
    <w:rsid w:val="002863B1"/>
    <w:rsid w:val="0028718A"/>
    <w:rsid w:val="0028780F"/>
    <w:rsid w:val="0029067E"/>
    <w:rsid w:val="00291615"/>
    <w:rsid w:val="00291E01"/>
    <w:rsid w:val="0029235F"/>
    <w:rsid w:val="00292A85"/>
    <w:rsid w:val="00292AF1"/>
    <w:rsid w:val="002935E7"/>
    <w:rsid w:val="00294817"/>
    <w:rsid w:val="00294D24"/>
    <w:rsid w:val="00295491"/>
    <w:rsid w:val="00295C9F"/>
    <w:rsid w:val="0029615F"/>
    <w:rsid w:val="0029779F"/>
    <w:rsid w:val="00297B98"/>
    <w:rsid w:val="002A16CC"/>
    <w:rsid w:val="002A1F23"/>
    <w:rsid w:val="002A2085"/>
    <w:rsid w:val="002A21A4"/>
    <w:rsid w:val="002A286A"/>
    <w:rsid w:val="002A3A32"/>
    <w:rsid w:val="002A3DE1"/>
    <w:rsid w:val="002A479D"/>
    <w:rsid w:val="002A61F8"/>
    <w:rsid w:val="002A6DF0"/>
    <w:rsid w:val="002A74DE"/>
    <w:rsid w:val="002A7565"/>
    <w:rsid w:val="002A7DDC"/>
    <w:rsid w:val="002B18C6"/>
    <w:rsid w:val="002B2381"/>
    <w:rsid w:val="002B271B"/>
    <w:rsid w:val="002B31ED"/>
    <w:rsid w:val="002B37AA"/>
    <w:rsid w:val="002B3CFC"/>
    <w:rsid w:val="002B4A0B"/>
    <w:rsid w:val="002B4CD5"/>
    <w:rsid w:val="002B61A7"/>
    <w:rsid w:val="002B6761"/>
    <w:rsid w:val="002B68AC"/>
    <w:rsid w:val="002B6D7D"/>
    <w:rsid w:val="002B7895"/>
    <w:rsid w:val="002C01E0"/>
    <w:rsid w:val="002C0448"/>
    <w:rsid w:val="002C05F6"/>
    <w:rsid w:val="002C2C12"/>
    <w:rsid w:val="002C3F16"/>
    <w:rsid w:val="002C3FD7"/>
    <w:rsid w:val="002C5FC1"/>
    <w:rsid w:val="002C69CB"/>
    <w:rsid w:val="002C747D"/>
    <w:rsid w:val="002D0689"/>
    <w:rsid w:val="002D092D"/>
    <w:rsid w:val="002D22A2"/>
    <w:rsid w:val="002D2894"/>
    <w:rsid w:val="002D2D25"/>
    <w:rsid w:val="002D483F"/>
    <w:rsid w:val="002D57E0"/>
    <w:rsid w:val="002D5C50"/>
    <w:rsid w:val="002D60D8"/>
    <w:rsid w:val="002D6155"/>
    <w:rsid w:val="002D6343"/>
    <w:rsid w:val="002D6B13"/>
    <w:rsid w:val="002D7563"/>
    <w:rsid w:val="002D76CE"/>
    <w:rsid w:val="002E187D"/>
    <w:rsid w:val="002E2B3C"/>
    <w:rsid w:val="002E3A62"/>
    <w:rsid w:val="002E3A97"/>
    <w:rsid w:val="002E41E1"/>
    <w:rsid w:val="002E49FA"/>
    <w:rsid w:val="002E530E"/>
    <w:rsid w:val="002E56F3"/>
    <w:rsid w:val="002E578E"/>
    <w:rsid w:val="002E694A"/>
    <w:rsid w:val="002E6BCE"/>
    <w:rsid w:val="002E6DC1"/>
    <w:rsid w:val="002E6EF2"/>
    <w:rsid w:val="002F03CC"/>
    <w:rsid w:val="002F06F6"/>
    <w:rsid w:val="002F0D49"/>
    <w:rsid w:val="002F1932"/>
    <w:rsid w:val="002F21A7"/>
    <w:rsid w:val="002F2575"/>
    <w:rsid w:val="002F2D69"/>
    <w:rsid w:val="002F3C55"/>
    <w:rsid w:val="002F41BC"/>
    <w:rsid w:val="002F4496"/>
    <w:rsid w:val="002F45FD"/>
    <w:rsid w:val="002F4890"/>
    <w:rsid w:val="002F4F2A"/>
    <w:rsid w:val="002F5530"/>
    <w:rsid w:val="002F61E7"/>
    <w:rsid w:val="002F620D"/>
    <w:rsid w:val="002F6566"/>
    <w:rsid w:val="002F67D6"/>
    <w:rsid w:val="002F6D4A"/>
    <w:rsid w:val="002F7EAD"/>
    <w:rsid w:val="00300330"/>
    <w:rsid w:val="00300C62"/>
    <w:rsid w:val="00300C63"/>
    <w:rsid w:val="00302025"/>
    <w:rsid w:val="0030214E"/>
    <w:rsid w:val="003026AC"/>
    <w:rsid w:val="003039F2"/>
    <w:rsid w:val="003042D9"/>
    <w:rsid w:val="00304E65"/>
    <w:rsid w:val="003058E2"/>
    <w:rsid w:val="00306662"/>
    <w:rsid w:val="00306808"/>
    <w:rsid w:val="00310131"/>
    <w:rsid w:val="00310147"/>
    <w:rsid w:val="00311D48"/>
    <w:rsid w:val="003126B6"/>
    <w:rsid w:val="00312AC1"/>
    <w:rsid w:val="00312E14"/>
    <w:rsid w:val="003139CC"/>
    <w:rsid w:val="00313F20"/>
    <w:rsid w:val="003140AB"/>
    <w:rsid w:val="00314E3A"/>
    <w:rsid w:val="00315A5C"/>
    <w:rsid w:val="00315F15"/>
    <w:rsid w:val="00316B99"/>
    <w:rsid w:val="00317570"/>
    <w:rsid w:val="00320D0D"/>
    <w:rsid w:val="00320E8F"/>
    <w:rsid w:val="003225DB"/>
    <w:rsid w:val="0032375A"/>
    <w:rsid w:val="00323875"/>
    <w:rsid w:val="003247A6"/>
    <w:rsid w:val="00324AC4"/>
    <w:rsid w:val="00324D61"/>
    <w:rsid w:val="00325B8B"/>
    <w:rsid w:val="00325DEF"/>
    <w:rsid w:val="00326F49"/>
    <w:rsid w:val="00330408"/>
    <w:rsid w:val="003305F2"/>
    <w:rsid w:val="00330BF1"/>
    <w:rsid w:val="00331D75"/>
    <w:rsid w:val="00333EBE"/>
    <w:rsid w:val="00334759"/>
    <w:rsid w:val="003352DA"/>
    <w:rsid w:val="00335334"/>
    <w:rsid w:val="00335AA7"/>
    <w:rsid w:val="00335D1C"/>
    <w:rsid w:val="0033644E"/>
    <w:rsid w:val="0033662D"/>
    <w:rsid w:val="003368CA"/>
    <w:rsid w:val="00336D5A"/>
    <w:rsid w:val="00340616"/>
    <w:rsid w:val="00340A0E"/>
    <w:rsid w:val="00340D19"/>
    <w:rsid w:val="003411C5"/>
    <w:rsid w:val="003412E8"/>
    <w:rsid w:val="00341872"/>
    <w:rsid w:val="00342656"/>
    <w:rsid w:val="00342801"/>
    <w:rsid w:val="00343629"/>
    <w:rsid w:val="0034373B"/>
    <w:rsid w:val="003439DA"/>
    <w:rsid w:val="00343C37"/>
    <w:rsid w:val="00346C00"/>
    <w:rsid w:val="00347690"/>
    <w:rsid w:val="003479D9"/>
    <w:rsid w:val="00347AA5"/>
    <w:rsid w:val="00347C90"/>
    <w:rsid w:val="003513A2"/>
    <w:rsid w:val="00351AD5"/>
    <w:rsid w:val="00352475"/>
    <w:rsid w:val="00352588"/>
    <w:rsid w:val="00352ED7"/>
    <w:rsid w:val="00353107"/>
    <w:rsid w:val="00353378"/>
    <w:rsid w:val="003533F5"/>
    <w:rsid w:val="00354242"/>
    <w:rsid w:val="00355CEB"/>
    <w:rsid w:val="0035636D"/>
    <w:rsid w:val="003601AB"/>
    <w:rsid w:val="003613D7"/>
    <w:rsid w:val="00361C1A"/>
    <w:rsid w:val="00361C69"/>
    <w:rsid w:val="003621D5"/>
    <w:rsid w:val="003622B7"/>
    <w:rsid w:val="003623CE"/>
    <w:rsid w:val="00362599"/>
    <w:rsid w:val="00362FDA"/>
    <w:rsid w:val="00363F42"/>
    <w:rsid w:val="00364A95"/>
    <w:rsid w:val="00365199"/>
    <w:rsid w:val="00367E61"/>
    <w:rsid w:val="00367F1E"/>
    <w:rsid w:val="00371D5F"/>
    <w:rsid w:val="00373326"/>
    <w:rsid w:val="00373733"/>
    <w:rsid w:val="003745CB"/>
    <w:rsid w:val="00375534"/>
    <w:rsid w:val="0037756E"/>
    <w:rsid w:val="00377F73"/>
    <w:rsid w:val="0038079C"/>
    <w:rsid w:val="00380F04"/>
    <w:rsid w:val="00380F0A"/>
    <w:rsid w:val="003812FA"/>
    <w:rsid w:val="00381A64"/>
    <w:rsid w:val="0038216C"/>
    <w:rsid w:val="003821E6"/>
    <w:rsid w:val="00382355"/>
    <w:rsid w:val="00382E77"/>
    <w:rsid w:val="003831EE"/>
    <w:rsid w:val="00384100"/>
    <w:rsid w:val="00384161"/>
    <w:rsid w:val="003842CA"/>
    <w:rsid w:val="003851BE"/>
    <w:rsid w:val="00385D07"/>
    <w:rsid w:val="0038634E"/>
    <w:rsid w:val="00386F19"/>
    <w:rsid w:val="00387C9B"/>
    <w:rsid w:val="00390180"/>
    <w:rsid w:val="0039041D"/>
    <w:rsid w:val="00390D1C"/>
    <w:rsid w:val="0039107C"/>
    <w:rsid w:val="00391C6F"/>
    <w:rsid w:val="00391D79"/>
    <w:rsid w:val="00392414"/>
    <w:rsid w:val="0039248F"/>
    <w:rsid w:val="0039329E"/>
    <w:rsid w:val="003942D9"/>
    <w:rsid w:val="00394BC7"/>
    <w:rsid w:val="003960CF"/>
    <w:rsid w:val="003971A0"/>
    <w:rsid w:val="003972C7"/>
    <w:rsid w:val="003A01AE"/>
    <w:rsid w:val="003A03AB"/>
    <w:rsid w:val="003A0786"/>
    <w:rsid w:val="003A0FB6"/>
    <w:rsid w:val="003A1358"/>
    <w:rsid w:val="003A1376"/>
    <w:rsid w:val="003A13B2"/>
    <w:rsid w:val="003A2D16"/>
    <w:rsid w:val="003A310F"/>
    <w:rsid w:val="003A405D"/>
    <w:rsid w:val="003A4D82"/>
    <w:rsid w:val="003A5B22"/>
    <w:rsid w:val="003A6012"/>
    <w:rsid w:val="003A6542"/>
    <w:rsid w:val="003A6761"/>
    <w:rsid w:val="003A6D88"/>
    <w:rsid w:val="003A780E"/>
    <w:rsid w:val="003B2086"/>
    <w:rsid w:val="003B29A7"/>
    <w:rsid w:val="003B329D"/>
    <w:rsid w:val="003B413E"/>
    <w:rsid w:val="003B513B"/>
    <w:rsid w:val="003B6066"/>
    <w:rsid w:val="003B73E7"/>
    <w:rsid w:val="003B773F"/>
    <w:rsid w:val="003C0377"/>
    <w:rsid w:val="003C0866"/>
    <w:rsid w:val="003C1A49"/>
    <w:rsid w:val="003C4B55"/>
    <w:rsid w:val="003C58DE"/>
    <w:rsid w:val="003C5EA5"/>
    <w:rsid w:val="003C7A5C"/>
    <w:rsid w:val="003C7A77"/>
    <w:rsid w:val="003C7DDC"/>
    <w:rsid w:val="003D1390"/>
    <w:rsid w:val="003D13E3"/>
    <w:rsid w:val="003D16C5"/>
    <w:rsid w:val="003D184F"/>
    <w:rsid w:val="003D1A67"/>
    <w:rsid w:val="003D1DCB"/>
    <w:rsid w:val="003D21FA"/>
    <w:rsid w:val="003D2B29"/>
    <w:rsid w:val="003D2F5D"/>
    <w:rsid w:val="003D30B9"/>
    <w:rsid w:val="003D320B"/>
    <w:rsid w:val="003D367D"/>
    <w:rsid w:val="003D3C31"/>
    <w:rsid w:val="003D3C43"/>
    <w:rsid w:val="003D418D"/>
    <w:rsid w:val="003D4608"/>
    <w:rsid w:val="003D4763"/>
    <w:rsid w:val="003D5A70"/>
    <w:rsid w:val="003D5B97"/>
    <w:rsid w:val="003D70FC"/>
    <w:rsid w:val="003D742C"/>
    <w:rsid w:val="003D77E5"/>
    <w:rsid w:val="003D790A"/>
    <w:rsid w:val="003D7D3A"/>
    <w:rsid w:val="003E120A"/>
    <w:rsid w:val="003E17CC"/>
    <w:rsid w:val="003E19CA"/>
    <w:rsid w:val="003E1E62"/>
    <w:rsid w:val="003E2C65"/>
    <w:rsid w:val="003E3578"/>
    <w:rsid w:val="003E3EF8"/>
    <w:rsid w:val="003E49EE"/>
    <w:rsid w:val="003E4CCD"/>
    <w:rsid w:val="003E541B"/>
    <w:rsid w:val="003E5835"/>
    <w:rsid w:val="003E5F24"/>
    <w:rsid w:val="003E7F28"/>
    <w:rsid w:val="003F04F4"/>
    <w:rsid w:val="003F11C6"/>
    <w:rsid w:val="003F2755"/>
    <w:rsid w:val="003F3A7C"/>
    <w:rsid w:val="003F63BD"/>
    <w:rsid w:val="003F6E7B"/>
    <w:rsid w:val="003F70EE"/>
    <w:rsid w:val="003F788D"/>
    <w:rsid w:val="00401369"/>
    <w:rsid w:val="00401EE5"/>
    <w:rsid w:val="00401F49"/>
    <w:rsid w:val="004022C8"/>
    <w:rsid w:val="0040318D"/>
    <w:rsid w:val="00403351"/>
    <w:rsid w:val="0040345A"/>
    <w:rsid w:val="00403522"/>
    <w:rsid w:val="00403B60"/>
    <w:rsid w:val="00405916"/>
    <w:rsid w:val="0040591A"/>
    <w:rsid w:val="0040681A"/>
    <w:rsid w:val="00407348"/>
    <w:rsid w:val="0040755D"/>
    <w:rsid w:val="004079B5"/>
    <w:rsid w:val="0041055E"/>
    <w:rsid w:val="004107FE"/>
    <w:rsid w:val="00411BD0"/>
    <w:rsid w:val="0041365D"/>
    <w:rsid w:val="0041485D"/>
    <w:rsid w:val="00415582"/>
    <w:rsid w:val="004206C3"/>
    <w:rsid w:val="004230B7"/>
    <w:rsid w:val="004232BF"/>
    <w:rsid w:val="0042424D"/>
    <w:rsid w:val="00424490"/>
    <w:rsid w:val="00424D00"/>
    <w:rsid w:val="004258B0"/>
    <w:rsid w:val="0042670C"/>
    <w:rsid w:val="004267EE"/>
    <w:rsid w:val="004303F5"/>
    <w:rsid w:val="00431402"/>
    <w:rsid w:val="004322F5"/>
    <w:rsid w:val="0043322A"/>
    <w:rsid w:val="0043327F"/>
    <w:rsid w:val="00434AAC"/>
    <w:rsid w:val="00435C43"/>
    <w:rsid w:val="0043668C"/>
    <w:rsid w:val="004375FD"/>
    <w:rsid w:val="0044107D"/>
    <w:rsid w:val="004415AE"/>
    <w:rsid w:val="00441D7F"/>
    <w:rsid w:val="00441F04"/>
    <w:rsid w:val="00442724"/>
    <w:rsid w:val="00442940"/>
    <w:rsid w:val="00443B17"/>
    <w:rsid w:val="00445E65"/>
    <w:rsid w:val="00446AED"/>
    <w:rsid w:val="0044724D"/>
    <w:rsid w:val="004500BD"/>
    <w:rsid w:val="0045095D"/>
    <w:rsid w:val="00450F5C"/>
    <w:rsid w:val="004518FC"/>
    <w:rsid w:val="004519FB"/>
    <w:rsid w:val="00451A70"/>
    <w:rsid w:val="00452455"/>
    <w:rsid w:val="00452D91"/>
    <w:rsid w:val="0045409E"/>
    <w:rsid w:val="004554F5"/>
    <w:rsid w:val="00455611"/>
    <w:rsid w:val="00456069"/>
    <w:rsid w:val="0045631A"/>
    <w:rsid w:val="00456DCF"/>
    <w:rsid w:val="00457A9F"/>
    <w:rsid w:val="00460272"/>
    <w:rsid w:val="0046133B"/>
    <w:rsid w:val="004617CB"/>
    <w:rsid w:val="004624B3"/>
    <w:rsid w:val="004627EB"/>
    <w:rsid w:val="00462CE3"/>
    <w:rsid w:val="00463253"/>
    <w:rsid w:val="00463562"/>
    <w:rsid w:val="00463D36"/>
    <w:rsid w:val="0046584C"/>
    <w:rsid w:val="00465D3E"/>
    <w:rsid w:val="0046712D"/>
    <w:rsid w:val="00467E97"/>
    <w:rsid w:val="004701B8"/>
    <w:rsid w:val="00470D55"/>
    <w:rsid w:val="00471031"/>
    <w:rsid w:val="00471802"/>
    <w:rsid w:val="00471D88"/>
    <w:rsid w:val="00472189"/>
    <w:rsid w:val="004721BF"/>
    <w:rsid w:val="00472318"/>
    <w:rsid w:val="00472ECB"/>
    <w:rsid w:val="00472FC7"/>
    <w:rsid w:val="004732A4"/>
    <w:rsid w:val="004735B4"/>
    <w:rsid w:val="00473F2D"/>
    <w:rsid w:val="004741A8"/>
    <w:rsid w:val="004749F5"/>
    <w:rsid w:val="00474C63"/>
    <w:rsid w:val="00474F6A"/>
    <w:rsid w:val="00475430"/>
    <w:rsid w:val="004760DC"/>
    <w:rsid w:val="00476782"/>
    <w:rsid w:val="00477900"/>
    <w:rsid w:val="004819F1"/>
    <w:rsid w:val="0048237A"/>
    <w:rsid w:val="00482946"/>
    <w:rsid w:val="00482C41"/>
    <w:rsid w:val="00482FFC"/>
    <w:rsid w:val="00483357"/>
    <w:rsid w:val="00483888"/>
    <w:rsid w:val="00484326"/>
    <w:rsid w:val="00484F8A"/>
    <w:rsid w:val="0048521F"/>
    <w:rsid w:val="00486074"/>
    <w:rsid w:val="00486226"/>
    <w:rsid w:val="0048646E"/>
    <w:rsid w:val="00490A82"/>
    <w:rsid w:val="00490B76"/>
    <w:rsid w:val="004911DF"/>
    <w:rsid w:val="00492746"/>
    <w:rsid w:val="004934D3"/>
    <w:rsid w:val="004935BF"/>
    <w:rsid w:val="004946B2"/>
    <w:rsid w:val="004946CB"/>
    <w:rsid w:val="00494B0C"/>
    <w:rsid w:val="00495E2D"/>
    <w:rsid w:val="00496EC9"/>
    <w:rsid w:val="00497E55"/>
    <w:rsid w:val="00497FD8"/>
    <w:rsid w:val="004A05B6"/>
    <w:rsid w:val="004A24CE"/>
    <w:rsid w:val="004A31EC"/>
    <w:rsid w:val="004A38F9"/>
    <w:rsid w:val="004A3B16"/>
    <w:rsid w:val="004A3BC7"/>
    <w:rsid w:val="004A4CF7"/>
    <w:rsid w:val="004A5199"/>
    <w:rsid w:val="004A54F4"/>
    <w:rsid w:val="004A5F27"/>
    <w:rsid w:val="004A61DF"/>
    <w:rsid w:val="004A63D5"/>
    <w:rsid w:val="004A69BB"/>
    <w:rsid w:val="004B0D13"/>
    <w:rsid w:val="004B14D4"/>
    <w:rsid w:val="004B1859"/>
    <w:rsid w:val="004B18EB"/>
    <w:rsid w:val="004B232B"/>
    <w:rsid w:val="004B2B63"/>
    <w:rsid w:val="004B2EEA"/>
    <w:rsid w:val="004B35AE"/>
    <w:rsid w:val="004B395C"/>
    <w:rsid w:val="004B3D70"/>
    <w:rsid w:val="004B3FFA"/>
    <w:rsid w:val="004B47E9"/>
    <w:rsid w:val="004B5140"/>
    <w:rsid w:val="004B59D7"/>
    <w:rsid w:val="004B638F"/>
    <w:rsid w:val="004B6F2F"/>
    <w:rsid w:val="004B79B9"/>
    <w:rsid w:val="004B7D3D"/>
    <w:rsid w:val="004C017B"/>
    <w:rsid w:val="004C0781"/>
    <w:rsid w:val="004C136C"/>
    <w:rsid w:val="004C2C60"/>
    <w:rsid w:val="004C2CDD"/>
    <w:rsid w:val="004C4945"/>
    <w:rsid w:val="004C4C28"/>
    <w:rsid w:val="004C5718"/>
    <w:rsid w:val="004C5910"/>
    <w:rsid w:val="004C637E"/>
    <w:rsid w:val="004C7039"/>
    <w:rsid w:val="004C71D5"/>
    <w:rsid w:val="004C74C2"/>
    <w:rsid w:val="004C7A46"/>
    <w:rsid w:val="004D1C86"/>
    <w:rsid w:val="004D1DA9"/>
    <w:rsid w:val="004D335B"/>
    <w:rsid w:val="004D3423"/>
    <w:rsid w:val="004D348D"/>
    <w:rsid w:val="004D34F1"/>
    <w:rsid w:val="004D3FE2"/>
    <w:rsid w:val="004D423A"/>
    <w:rsid w:val="004D42C2"/>
    <w:rsid w:val="004D5347"/>
    <w:rsid w:val="004D5957"/>
    <w:rsid w:val="004D5AFB"/>
    <w:rsid w:val="004D6550"/>
    <w:rsid w:val="004D6740"/>
    <w:rsid w:val="004D7242"/>
    <w:rsid w:val="004E0B58"/>
    <w:rsid w:val="004E33B4"/>
    <w:rsid w:val="004E3653"/>
    <w:rsid w:val="004E37BF"/>
    <w:rsid w:val="004E37E2"/>
    <w:rsid w:val="004E573B"/>
    <w:rsid w:val="004E699F"/>
    <w:rsid w:val="004E6D12"/>
    <w:rsid w:val="004F12E3"/>
    <w:rsid w:val="004F2A19"/>
    <w:rsid w:val="004F31BC"/>
    <w:rsid w:val="004F4979"/>
    <w:rsid w:val="004F5552"/>
    <w:rsid w:val="004F6094"/>
    <w:rsid w:val="004F6789"/>
    <w:rsid w:val="004F6FA5"/>
    <w:rsid w:val="004F7145"/>
    <w:rsid w:val="005000B9"/>
    <w:rsid w:val="00500160"/>
    <w:rsid w:val="00502097"/>
    <w:rsid w:val="0050243A"/>
    <w:rsid w:val="0050332A"/>
    <w:rsid w:val="00503A42"/>
    <w:rsid w:val="00503B88"/>
    <w:rsid w:val="00504660"/>
    <w:rsid w:val="00504E3E"/>
    <w:rsid w:val="00505843"/>
    <w:rsid w:val="005063EA"/>
    <w:rsid w:val="00506A01"/>
    <w:rsid w:val="005106EA"/>
    <w:rsid w:val="0051142A"/>
    <w:rsid w:val="00512ABD"/>
    <w:rsid w:val="00513EE4"/>
    <w:rsid w:val="0051475F"/>
    <w:rsid w:val="00514C50"/>
    <w:rsid w:val="00516739"/>
    <w:rsid w:val="00516F38"/>
    <w:rsid w:val="0051738E"/>
    <w:rsid w:val="00517F89"/>
    <w:rsid w:val="005206FB"/>
    <w:rsid w:val="00521A62"/>
    <w:rsid w:val="005228D9"/>
    <w:rsid w:val="00522CF7"/>
    <w:rsid w:val="005238F8"/>
    <w:rsid w:val="00525944"/>
    <w:rsid w:val="00526ACA"/>
    <w:rsid w:val="00531FEF"/>
    <w:rsid w:val="005329A0"/>
    <w:rsid w:val="00533384"/>
    <w:rsid w:val="005336FF"/>
    <w:rsid w:val="00534265"/>
    <w:rsid w:val="00534B0D"/>
    <w:rsid w:val="00534BEC"/>
    <w:rsid w:val="00535808"/>
    <w:rsid w:val="00535ACA"/>
    <w:rsid w:val="00536F05"/>
    <w:rsid w:val="005371B4"/>
    <w:rsid w:val="005407D9"/>
    <w:rsid w:val="005410AB"/>
    <w:rsid w:val="0054208F"/>
    <w:rsid w:val="00542711"/>
    <w:rsid w:val="00543AE5"/>
    <w:rsid w:val="00543B5B"/>
    <w:rsid w:val="00543E8C"/>
    <w:rsid w:val="00543F26"/>
    <w:rsid w:val="0054451A"/>
    <w:rsid w:val="00546066"/>
    <w:rsid w:val="0054636F"/>
    <w:rsid w:val="00546A3F"/>
    <w:rsid w:val="00547053"/>
    <w:rsid w:val="00547C3F"/>
    <w:rsid w:val="00547F4F"/>
    <w:rsid w:val="0055051B"/>
    <w:rsid w:val="00550CFB"/>
    <w:rsid w:val="00550FF6"/>
    <w:rsid w:val="00551BEE"/>
    <w:rsid w:val="00551C44"/>
    <w:rsid w:val="00553137"/>
    <w:rsid w:val="00553458"/>
    <w:rsid w:val="005545EC"/>
    <w:rsid w:val="00554E67"/>
    <w:rsid w:val="00555AE5"/>
    <w:rsid w:val="00556C63"/>
    <w:rsid w:val="005572A7"/>
    <w:rsid w:val="005621AC"/>
    <w:rsid w:val="00563634"/>
    <w:rsid w:val="00563F3B"/>
    <w:rsid w:val="00564B69"/>
    <w:rsid w:val="00565586"/>
    <w:rsid w:val="00565839"/>
    <w:rsid w:val="00565871"/>
    <w:rsid w:val="005659FA"/>
    <w:rsid w:val="00565DEA"/>
    <w:rsid w:val="00565E05"/>
    <w:rsid w:val="00566584"/>
    <w:rsid w:val="00566D83"/>
    <w:rsid w:val="005676E2"/>
    <w:rsid w:val="0057051F"/>
    <w:rsid w:val="00570F56"/>
    <w:rsid w:val="005716C5"/>
    <w:rsid w:val="00571DC5"/>
    <w:rsid w:val="00573715"/>
    <w:rsid w:val="00573991"/>
    <w:rsid w:val="00574C7D"/>
    <w:rsid w:val="005754C7"/>
    <w:rsid w:val="00577492"/>
    <w:rsid w:val="005809EA"/>
    <w:rsid w:val="00580E9A"/>
    <w:rsid w:val="00580EB8"/>
    <w:rsid w:val="005811A2"/>
    <w:rsid w:val="0058139B"/>
    <w:rsid w:val="0058194A"/>
    <w:rsid w:val="005819C4"/>
    <w:rsid w:val="005826B8"/>
    <w:rsid w:val="005827DE"/>
    <w:rsid w:val="00582D9F"/>
    <w:rsid w:val="0058331C"/>
    <w:rsid w:val="00583EFD"/>
    <w:rsid w:val="005852C5"/>
    <w:rsid w:val="00585420"/>
    <w:rsid w:val="005854FA"/>
    <w:rsid w:val="00586244"/>
    <w:rsid w:val="00586490"/>
    <w:rsid w:val="0058746B"/>
    <w:rsid w:val="00590432"/>
    <w:rsid w:val="005904B1"/>
    <w:rsid w:val="00591744"/>
    <w:rsid w:val="00591A15"/>
    <w:rsid w:val="00592AED"/>
    <w:rsid w:val="00593342"/>
    <w:rsid w:val="00593EEA"/>
    <w:rsid w:val="00594438"/>
    <w:rsid w:val="00595B51"/>
    <w:rsid w:val="00595BC7"/>
    <w:rsid w:val="005A085D"/>
    <w:rsid w:val="005A3BC4"/>
    <w:rsid w:val="005A413B"/>
    <w:rsid w:val="005A4934"/>
    <w:rsid w:val="005A4DFC"/>
    <w:rsid w:val="005A4E02"/>
    <w:rsid w:val="005A5ED5"/>
    <w:rsid w:val="005A5F9A"/>
    <w:rsid w:val="005A7609"/>
    <w:rsid w:val="005B0E5E"/>
    <w:rsid w:val="005B12F7"/>
    <w:rsid w:val="005B13D1"/>
    <w:rsid w:val="005B1A64"/>
    <w:rsid w:val="005B2744"/>
    <w:rsid w:val="005B32D1"/>
    <w:rsid w:val="005B4498"/>
    <w:rsid w:val="005B59B1"/>
    <w:rsid w:val="005B5A40"/>
    <w:rsid w:val="005B7A16"/>
    <w:rsid w:val="005C01E4"/>
    <w:rsid w:val="005C04BE"/>
    <w:rsid w:val="005C05B9"/>
    <w:rsid w:val="005C067E"/>
    <w:rsid w:val="005C0D9F"/>
    <w:rsid w:val="005C14DD"/>
    <w:rsid w:val="005C4B46"/>
    <w:rsid w:val="005C5A25"/>
    <w:rsid w:val="005C5B40"/>
    <w:rsid w:val="005C5E4C"/>
    <w:rsid w:val="005C7796"/>
    <w:rsid w:val="005C7ADE"/>
    <w:rsid w:val="005D1D27"/>
    <w:rsid w:val="005D20C3"/>
    <w:rsid w:val="005D2481"/>
    <w:rsid w:val="005D2A29"/>
    <w:rsid w:val="005D2BE2"/>
    <w:rsid w:val="005D46C9"/>
    <w:rsid w:val="005D4CF6"/>
    <w:rsid w:val="005D5449"/>
    <w:rsid w:val="005D5757"/>
    <w:rsid w:val="005D6252"/>
    <w:rsid w:val="005D64E5"/>
    <w:rsid w:val="005D6FE0"/>
    <w:rsid w:val="005D7C3C"/>
    <w:rsid w:val="005E12A0"/>
    <w:rsid w:val="005E159C"/>
    <w:rsid w:val="005E2B8F"/>
    <w:rsid w:val="005E30A5"/>
    <w:rsid w:val="005E4958"/>
    <w:rsid w:val="005E4EA0"/>
    <w:rsid w:val="005E545E"/>
    <w:rsid w:val="005E621C"/>
    <w:rsid w:val="005E62FA"/>
    <w:rsid w:val="005E69D9"/>
    <w:rsid w:val="005E6A61"/>
    <w:rsid w:val="005F065A"/>
    <w:rsid w:val="005F0B0B"/>
    <w:rsid w:val="005F12D2"/>
    <w:rsid w:val="005F1E27"/>
    <w:rsid w:val="005F21ED"/>
    <w:rsid w:val="005F2681"/>
    <w:rsid w:val="005F2849"/>
    <w:rsid w:val="005F32BB"/>
    <w:rsid w:val="005F331E"/>
    <w:rsid w:val="005F3F43"/>
    <w:rsid w:val="005F4D08"/>
    <w:rsid w:val="005F52B2"/>
    <w:rsid w:val="005F59DD"/>
    <w:rsid w:val="005F7734"/>
    <w:rsid w:val="005F7C3B"/>
    <w:rsid w:val="00600219"/>
    <w:rsid w:val="006004A5"/>
    <w:rsid w:val="00601798"/>
    <w:rsid w:val="00601A78"/>
    <w:rsid w:val="00601AD6"/>
    <w:rsid w:val="00602C8F"/>
    <w:rsid w:val="0060391F"/>
    <w:rsid w:val="006051F6"/>
    <w:rsid w:val="00605BF7"/>
    <w:rsid w:val="0060614D"/>
    <w:rsid w:val="00607A76"/>
    <w:rsid w:val="00607B5F"/>
    <w:rsid w:val="00607F19"/>
    <w:rsid w:val="00610222"/>
    <w:rsid w:val="0061171C"/>
    <w:rsid w:val="00613361"/>
    <w:rsid w:val="0061393D"/>
    <w:rsid w:val="00614343"/>
    <w:rsid w:val="00614ADA"/>
    <w:rsid w:val="00614B19"/>
    <w:rsid w:val="00614D84"/>
    <w:rsid w:val="00617D67"/>
    <w:rsid w:val="00617E9D"/>
    <w:rsid w:val="00621375"/>
    <w:rsid w:val="006213AA"/>
    <w:rsid w:val="006214F8"/>
    <w:rsid w:val="00621674"/>
    <w:rsid w:val="00621AB8"/>
    <w:rsid w:val="00622FAA"/>
    <w:rsid w:val="00623017"/>
    <w:rsid w:val="006236B4"/>
    <w:rsid w:val="0062400C"/>
    <w:rsid w:val="00624632"/>
    <w:rsid w:val="0062495E"/>
    <w:rsid w:val="00624B51"/>
    <w:rsid w:val="00624C91"/>
    <w:rsid w:val="00624FCC"/>
    <w:rsid w:val="00626A3E"/>
    <w:rsid w:val="00626D35"/>
    <w:rsid w:val="0062754E"/>
    <w:rsid w:val="00627686"/>
    <w:rsid w:val="00627816"/>
    <w:rsid w:val="00627957"/>
    <w:rsid w:val="00627C2A"/>
    <w:rsid w:val="00631043"/>
    <w:rsid w:val="0063143E"/>
    <w:rsid w:val="006318AB"/>
    <w:rsid w:val="00631F20"/>
    <w:rsid w:val="00631FB3"/>
    <w:rsid w:val="00632352"/>
    <w:rsid w:val="00632909"/>
    <w:rsid w:val="00634B20"/>
    <w:rsid w:val="00635471"/>
    <w:rsid w:val="0063547E"/>
    <w:rsid w:val="00635701"/>
    <w:rsid w:val="00635742"/>
    <w:rsid w:val="00635BBF"/>
    <w:rsid w:val="006363EE"/>
    <w:rsid w:val="00637D4B"/>
    <w:rsid w:val="00637EF3"/>
    <w:rsid w:val="006400C8"/>
    <w:rsid w:val="00640173"/>
    <w:rsid w:val="00640529"/>
    <w:rsid w:val="006408E8"/>
    <w:rsid w:val="00640997"/>
    <w:rsid w:val="00640A5F"/>
    <w:rsid w:val="00640B54"/>
    <w:rsid w:val="00641224"/>
    <w:rsid w:val="0064145C"/>
    <w:rsid w:val="00641C0C"/>
    <w:rsid w:val="00642389"/>
    <w:rsid w:val="006424CC"/>
    <w:rsid w:val="006426AA"/>
    <w:rsid w:val="00643275"/>
    <w:rsid w:val="006434C0"/>
    <w:rsid w:val="00646EFE"/>
    <w:rsid w:val="006471C9"/>
    <w:rsid w:val="00647BF1"/>
    <w:rsid w:val="006505A2"/>
    <w:rsid w:val="00650A7E"/>
    <w:rsid w:val="00651EB4"/>
    <w:rsid w:val="006520A4"/>
    <w:rsid w:val="00653C88"/>
    <w:rsid w:val="0065521C"/>
    <w:rsid w:val="00655E08"/>
    <w:rsid w:val="0065658E"/>
    <w:rsid w:val="00656F02"/>
    <w:rsid w:val="00657686"/>
    <w:rsid w:val="0066180F"/>
    <w:rsid w:val="0066195E"/>
    <w:rsid w:val="00662303"/>
    <w:rsid w:val="00662654"/>
    <w:rsid w:val="00662985"/>
    <w:rsid w:val="006638DA"/>
    <w:rsid w:val="006645FF"/>
    <w:rsid w:val="00664763"/>
    <w:rsid w:val="00664D05"/>
    <w:rsid w:val="00664DAE"/>
    <w:rsid w:val="00664F3E"/>
    <w:rsid w:val="00665FDC"/>
    <w:rsid w:val="006664FC"/>
    <w:rsid w:val="0066665A"/>
    <w:rsid w:val="006679DD"/>
    <w:rsid w:val="006707D7"/>
    <w:rsid w:val="00670A22"/>
    <w:rsid w:val="006712C7"/>
    <w:rsid w:val="0067159B"/>
    <w:rsid w:val="00672250"/>
    <w:rsid w:val="0067233A"/>
    <w:rsid w:val="0067347C"/>
    <w:rsid w:val="006740D3"/>
    <w:rsid w:val="00674F08"/>
    <w:rsid w:val="00676A2D"/>
    <w:rsid w:val="00676C3D"/>
    <w:rsid w:val="0067730A"/>
    <w:rsid w:val="00677F0F"/>
    <w:rsid w:val="00677F96"/>
    <w:rsid w:val="00680132"/>
    <w:rsid w:val="00680FCC"/>
    <w:rsid w:val="00681BED"/>
    <w:rsid w:val="00681EF4"/>
    <w:rsid w:val="00681FFC"/>
    <w:rsid w:val="00685837"/>
    <w:rsid w:val="00686164"/>
    <w:rsid w:val="0068690D"/>
    <w:rsid w:val="00691D35"/>
    <w:rsid w:val="00692630"/>
    <w:rsid w:val="006933AA"/>
    <w:rsid w:val="0069379B"/>
    <w:rsid w:val="00694AF6"/>
    <w:rsid w:val="00695459"/>
    <w:rsid w:val="006956DE"/>
    <w:rsid w:val="0069587C"/>
    <w:rsid w:val="00695B67"/>
    <w:rsid w:val="0069660D"/>
    <w:rsid w:val="00696C29"/>
    <w:rsid w:val="00697963"/>
    <w:rsid w:val="006A181E"/>
    <w:rsid w:val="006A1B46"/>
    <w:rsid w:val="006A29D0"/>
    <w:rsid w:val="006A50F0"/>
    <w:rsid w:val="006A52DC"/>
    <w:rsid w:val="006A56E6"/>
    <w:rsid w:val="006A6878"/>
    <w:rsid w:val="006A691D"/>
    <w:rsid w:val="006A7B4E"/>
    <w:rsid w:val="006A7C80"/>
    <w:rsid w:val="006B04CA"/>
    <w:rsid w:val="006B1873"/>
    <w:rsid w:val="006B1D04"/>
    <w:rsid w:val="006B1DC4"/>
    <w:rsid w:val="006B26CE"/>
    <w:rsid w:val="006B43D3"/>
    <w:rsid w:val="006B6B78"/>
    <w:rsid w:val="006B7267"/>
    <w:rsid w:val="006B7286"/>
    <w:rsid w:val="006B7B8B"/>
    <w:rsid w:val="006C02A9"/>
    <w:rsid w:val="006C0821"/>
    <w:rsid w:val="006C1714"/>
    <w:rsid w:val="006C1B9F"/>
    <w:rsid w:val="006C377A"/>
    <w:rsid w:val="006C379F"/>
    <w:rsid w:val="006C3F5A"/>
    <w:rsid w:val="006C41D7"/>
    <w:rsid w:val="006C4E45"/>
    <w:rsid w:val="006C4E6F"/>
    <w:rsid w:val="006C61E5"/>
    <w:rsid w:val="006C6332"/>
    <w:rsid w:val="006C68F4"/>
    <w:rsid w:val="006C6F79"/>
    <w:rsid w:val="006C78C9"/>
    <w:rsid w:val="006C790C"/>
    <w:rsid w:val="006C7A2D"/>
    <w:rsid w:val="006D1356"/>
    <w:rsid w:val="006D172A"/>
    <w:rsid w:val="006D20B6"/>
    <w:rsid w:val="006D2842"/>
    <w:rsid w:val="006D29A5"/>
    <w:rsid w:val="006D2C7B"/>
    <w:rsid w:val="006D2EC6"/>
    <w:rsid w:val="006D3FF8"/>
    <w:rsid w:val="006D4172"/>
    <w:rsid w:val="006D43E6"/>
    <w:rsid w:val="006D5A87"/>
    <w:rsid w:val="006D5BF5"/>
    <w:rsid w:val="006D616F"/>
    <w:rsid w:val="006D6A02"/>
    <w:rsid w:val="006D6D09"/>
    <w:rsid w:val="006D7D04"/>
    <w:rsid w:val="006D7D7A"/>
    <w:rsid w:val="006D7EE5"/>
    <w:rsid w:val="006E010D"/>
    <w:rsid w:val="006E05E7"/>
    <w:rsid w:val="006E073D"/>
    <w:rsid w:val="006E1A81"/>
    <w:rsid w:val="006E2591"/>
    <w:rsid w:val="006E35B9"/>
    <w:rsid w:val="006E39E3"/>
    <w:rsid w:val="006E48B9"/>
    <w:rsid w:val="006E4E56"/>
    <w:rsid w:val="006E4F04"/>
    <w:rsid w:val="006E6ACB"/>
    <w:rsid w:val="006E74B5"/>
    <w:rsid w:val="006E7AB1"/>
    <w:rsid w:val="006F0058"/>
    <w:rsid w:val="006F0D55"/>
    <w:rsid w:val="006F15E9"/>
    <w:rsid w:val="006F1981"/>
    <w:rsid w:val="006F254F"/>
    <w:rsid w:val="006F27E0"/>
    <w:rsid w:val="006F2D79"/>
    <w:rsid w:val="006F326B"/>
    <w:rsid w:val="006F3770"/>
    <w:rsid w:val="006F3CE1"/>
    <w:rsid w:val="006F60F9"/>
    <w:rsid w:val="006F759E"/>
    <w:rsid w:val="00701657"/>
    <w:rsid w:val="0070281D"/>
    <w:rsid w:val="00702DA1"/>
    <w:rsid w:val="007031A8"/>
    <w:rsid w:val="007044C3"/>
    <w:rsid w:val="00705661"/>
    <w:rsid w:val="007056E2"/>
    <w:rsid w:val="00706363"/>
    <w:rsid w:val="00706522"/>
    <w:rsid w:val="00706774"/>
    <w:rsid w:val="007071A2"/>
    <w:rsid w:val="00707E9E"/>
    <w:rsid w:val="007102E0"/>
    <w:rsid w:val="007119D6"/>
    <w:rsid w:val="00712765"/>
    <w:rsid w:val="007127BF"/>
    <w:rsid w:val="00713F73"/>
    <w:rsid w:val="0071421F"/>
    <w:rsid w:val="00715043"/>
    <w:rsid w:val="00715255"/>
    <w:rsid w:val="00715709"/>
    <w:rsid w:val="0071580E"/>
    <w:rsid w:val="00715EFA"/>
    <w:rsid w:val="0071635F"/>
    <w:rsid w:val="00716A9A"/>
    <w:rsid w:val="00716BE9"/>
    <w:rsid w:val="00717D40"/>
    <w:rsid w:val="007200CA"/>
    <w:rsid w:val="007205A6"/>
    <w:rsid w:val="00720C37"/>
    <w:rsid w:val="007226F5"/>
    <w:rsid w:val="00724E9C"/>
    <w:rsid w:val="007257B4"/>
    <w:rsid w:val="00725B8D"/>
    <w:rsid w:val="00726977"/>
    <w:rsid w:val="007271B0"/>
    <w:rsid w:val="00727203"/>
    <w:rsid w:val="007318A0"/>
    <w:rsid w:val="00731C0B"/>
    <w:rsid w:val="00732689"/>
    <w:rsid w:val="00732B39"/>
    <w:rsid w:val="00733098"/>
    <w:rsid w:val="00733730"/>
    <w:rsid w:val="00734729"/>
    <w:rsid w:val="007357C0"/>
    <w:rsid w:val="00735BBD"/>
    <w:rsid w:val="00735CBA"/>
    <w:rsid w:val="00737342"/>
    <w:rsid w:val="0073735B"/>
    <w:rsid w:val="007374B1"/>
    <w:rsid w:val="00740C6A"/>
    <w:rsid w:val="00740C92"/>
    <w:rsid w:val="00740F74"/>
    <w:rsid w:val="0074160A"/>
    <w:rsid w:val="00741785"/>
    <w:rsid w:val="00741B03"/>
    <w:rsid w:val="00742891"/>
    <w:rsid w:val="00742946"/>
    <w:rsid w:val="00742D99"/>
    <w:rsid w:val="0074302E"/>
    <w:rsid w:val="00744776"/>
    <w:rsid w:val="007457B4"/>
    <w:rsid w:val="00745C59"/>
    <w:rsid w:val="00746D98"/>
    <w:rsid w:val="00746F3E"/>
    <w:rsid w:val="007475EC"/>
    <w:rsid w:val="007506AB"/>
    <w:rsid w:val="007506C4"/>
    <w:rsid w:val="00750A0E"/>
    <w:rsid w:val="00750DF8"/>
    <w:rsid w:val="00750EFA"/>
    <w:rsid w:val="00752CDC"/>
    <w:rsid w:val="00753A81"/>
    <w:rsid w:val="0075444D"/>
    <w:rsid w:val="0075465D"/>
    <w:rsid w:val="00754889"/>
    <w:rsid w:val="007549EB"/>
    <w:rsid w:val="00754D9D"/>
    <w:rsid w:val="00754F2E"/>
    <w:rsid w:val="00756D3C"/>
    <w:rsid w:val="0075754F"/>
    <w:rsid w:val="00761DED"/>
    <w:rsid w:val="00761FB1"/>
    <w:rsid w:val="00762415"/>
    <w:rsid w:val="007625DE"/>
    <w:rsid w:val="00762997"/>
    <w:rsid w:val="007632FD"/>
    <w:rsid w:val="0076337B"/>
    <w:rsid w:val="00763AC4"/>
    <w:rsid w:val="007641F4"/>
    <w:rsid w:val="00764F0D"/>
    <w:rsid w:val="00764FCA"/>
    <w:rsid w:val="007650F3"/>
    <w:rsid w:val="00765496"/>
    <w:rsid w:val="007655A3"/>
    <w:rsid w:val="007657F4"/>
    <w:rsid w:val="0076583C"/>
    <w:rsid w:val="00765E0E"/>
    <w:rsid w:val="00765F8F"/>
    <w:rsid w:val="00766125"/>
    <w:rsid w:val="00766236"/>
    <w:rsid w:val="007669A3"/>
    <w:rsid w:val="00767A93"/>
    <w:rsid w:val="00770DA7"/>
    <w:rsid w:val="00770FD7"/>
    <w:rsid w:val="0077221E"/>
    <w:rsid w:val="007729E9"/>
    <w:rsid w:val="00774C1C"/>
    <w:rsid w:val="00774D24"/>
    <w:rsid w:val="007750C7"/>
    <w:rsid w:val="007752BD"/>
    <w:rsid w:val="00775752"/>
    <w:rsid w:val="0077650D"/>
    <w:rsid w:val="00776869"/>
    <w:rsid w:val="00776C10"/>
    <w:rsid w:val="00776CB4"/>
    <w:rsid w:val="00777BBB"/>
    <w:rsid w:val="00780C62"/>
    <w:rsid w:val="007822F5"/>
    <w:rsid w:val="00782479"/>
    <w:rsid w:val="00782808"/>
    <w:rsid w:val="00782BD9"/>
    <w:rsid w:val="007830EA"/>
    <w:rsid w:val="00783680"/>
    <w:rsid w:val="00784E93"/>
    <w:rsid w:val="00784F53"/>
    <w:rsid w:val="00785A3D"/>
    <w:rsid w:val="00785B9E"/>
    <w:rsid w:val="00785E27"/>
    <w:rsid w:val="00787E20"/>
    <w:rsid w:val="00792BA1"/>
    <w:rsid w:val="00792F49"/>
    <w:rsid w:val="00792FD7"/>
    <w:rsid w:val="007938E2"/>
    <w:rsid w:val="00793B43"/>
    <w:rsid w:val="00795353"/>
    <w:rsid w:val="00795F1B"/>
    <w:rsid w:val="00797E78"/>
    <w:rsid w:val="007A1795"/>
    <w:rsid w:val="007A221E"/>
    <w:rsid w:val="007A39F2"/>
    <w:rsid w:val="007A4FEB"/>
    <w:rsid w:val="007A5C13"/>
    <w:rsid w:val="007A5CFC"/>
    <w:rsid w:val="007A6AE7"/>
    <w:rsid w:val="007A75F1"/>
    <w:rsid w:val="007B0056"/>
    <w:rsid w:val="007B029F"/>
    <w:rsid w:val="007B03F1"/>
    <w:rsid w:val="007B0E14"/>
    <w:rsid w:val="007B2004"/>
    <w:rsid w:val="007B21A0"/>
    <w:rsid w:val="007B25EB"/>
    <w:rsid w:val="007B377F"/>
    <w:rsid w:val="007B3AF3"/>
    <w:rsid w:val="007B3EDB"/>
    <w:rsid w:val="007B7639"/>
    <w:rsid w:val="007C011C"/>
    <w:rsid w:val="007C0430"/>
    <w:rsid w:val="007C1231"/>
    <w:rsid w:val="007C2291"/>
    <w:rsid w:val="007C2B6D"/>
    <w:rsid w:val="007C2C94"/>
    <w:rsid w:val="007C2CE3"/>
    <w:rsid w:val="007C333C"/>
    <w:rsid w:val="007C3AB9"/>
    <w:rsid w:val="007C4676"/>
    <w:rsid w:val="007C504E"/>
    <w:rsid w:val="007C52D9"/>
    <w:rsid w:val="007C547D"/>
    <w:rsid w:val="007C5EAD"/>
    <w:rsid w:val="007C621D"/>
    <w:rsid w:val="007C6276"/>
    <w:rsid w:val="007D09BB"/>
    <w:rsid w:val="007D0E12"/>
    <w:rsid w:val="007D192E"/>
    <w:rsid w:val="007D23B7"/>
    <w:rsid w:val="007D291D"/>
    <w:rsid w:val="007D29EA"/>
    <w:rsid w:val="007D337C"/>
    <w:rsid w:val="007D340A"/>
    <w:rsid w:val="007D3826"/>
    <w:rsid w:val="007D3E21"/>
    <w:rsid w:val="007D5275"/>
    <w:rsid w:val="007D5748"/>
    <w:rsid w:val="007D5A87"/>
    <w:rsid w:val="007D5E9D"/>
    <w:rsid w:val="007D728E"/>
    <w:rsid w:val="007D7634"/>
    <w:rsid w:val="007E07C9"/>
    <w:rsid w:val="007E1138"/>
    <w:rsid w:val="007E1BDF"/>
    <w:rsid w:val="007E2020"/>
    <w:rsid w:val="007E27F4"/>
    <w:rsid w:val="007E2C8E"/>
    <w:rsid w:val="007E31FB"/>
    <w:rsid w:val="007E342D"/>
    <w:rsid w:val="007E58F8"/>
    <w:rsid w:val="007E6432"/>
    <w:rsid w:val="007E6B87"/>
    <w:rsid w:val="007E776D"/>
    <w:rsid w:val="007F02BE"/>
    <w:rsid w:val="007F2598"/>
    <w:rsid w:val="007F3063"/>
    <w:rsid w:val="007F336E"/>
    <w:rsid w:val="007F3BEC"/>
    <w:rsid w:val="007F3CB0"/>
    <w:rsid w:val="007F3CCA"/>
    <w:rsid w:val="007F3EC6"/>
    <w:rsid w:val="007F445E"/>
    <w:rsid w:val="007F46DD"/>
    <w:rsid w:val="007F4C7B"/>
    <w:rsid w:val="007F5D38"/>
    <w:rsid w:val="007F60B8"/>
    <w:rsid w:val="007F7131"/>
    <w:rsid w:val="007F74EB"/>
    <w:rsid w:val="007F7E36"/>
    <w:rsid w:val="00800AF1"/>
    <w:rsid w:val="00802295"/>
    <w:rsid w:val="00802729"/>
    <w:rsid w:val="0080294A"/>
    <w:rsid w:val="00802AC0"/>
    <w:rsid w:val="00802B9E"/>
    <w:rsid w:val="008046CE"/>
    <w:rsid w:val="00804BFF"/>
    <w:rsid w:val="00804D87"/>
    <w:rsid w:val="00804DAE"/>
    <w:rsid w:val="0080609B"/>
    <w:rsid w:val="00806441"/>
    <w:rsid w:val="00806449"/>
    <w:rsid w:val="00810146"/>
    <w:rsid w:val="00810E78"/>
    <w:rsid w:val="0081133A"/>
    <w:rsid w:val="00811974"/>
    <w:rsid w:val="00811EC4"/>
    <w:rsid w:val="0081285E"/>
    <w:rsid w:val="00813CCC"/>
    <w:rsid w:val="00813F18"/>
    <w:rsid w:val="00814992"/>
    <w:rsid w:val="008150FC"/>
    <w:rsid w:val="00815486"/>
    <w:rsid w:val="00817689"/>
    <w:rsid w:val="008219C2"/>
    <w:rsid w:val="00821A5D"/>
    <w:rsid w:val="00821C7D"/>
    <w:rsid w:val="008223E6"/>
    <w:rsid w:val="008230A6"/>
    <w:rsid w:val="00823521"/>
    <w:rsid w:val="0082370B"/>
    <w:rsid w:val="008239D0"/>
    <w:rsid w:val="00825655"/>
    <w:rsid w:val="008259A9"/>
    <w:rsid w:val="0082633E"/>
    <w:rsid w:val="00826366"/>
    <w:rsid w:val="00826E1A"/>
    <w:rsid w:val="00827591"/>
    <w:rsid w:val="00830905"/>
    <w:rsid w:val="008309BF"/>
    <w:rsid w:val="00830B8C"/>
    <w:rsid w:val="008316BC"/>
    <w:rsid w:val="00831706"/>
    <w:rsid w:val="0083170F"/>
    <w:rsid w:val="00831C56"/>
    <w:rsid w:val="008324D2"/>
    <w:rsid w:val="008325A7"/>
    <w:rsid w:val="00832D05"/>
    <w:rsid w:val="00835183"/>
    <w:rsid w:val="00836107"/>
    <w:rsid w:val="008366B7"/>
    <w:rsid w:val="00836AD8"/>
    <w:rsid w:val="00837BCC"/>
    <w:rsid w:val="00837E9A"/>
    <w:rsid w:val="008411F9"/>
    <w:rsid w:val="008414D2"/>
    <w:rsid w:val="00841672"/>
    <w:rsid w:val="00841F1B"/>
    <w:rsid w:val="00841F60"/>
    <w:rsid w:val="0084335C"/>
    <w:rsid w:val="00843834"/>
    <w:rsid w:val="008449A6"/>
    <w:rsid w:val="00845EDE"/>
    <w:rsid w:val="008469A8"/>
    <w:rsid w:val="0084722A"/>
    <w:rsid w:val="00847A58"/>
    <w:rsid w:val="008501EC"/>
    <w:rsid w:val="008504F3"/>
    <w:rsid w:val="00850500"/>
    <w:rsid w:val="00853349"/>
    <w:rsid w:val="00853999"/>
    <w:rsid w:val="00854BF1"/>
    <w:rsid w:val="0085552B"/>
    <w:rsid w:val="0085596B"/>
    <w:rsid w:val="00856C0D"/>
    <w:rsid w:val="0085749D"/>
    <w:rsid w:val="0086201A"/>
    <w:rsid w:val="008628D5"/>
    <w:rsid w:val="00862D10"/>
    <w:rsid w:val="00862D70"/>
    <w:rsid w:val="008637D6"/>
    <w:rsid w:val="00863E8E"/>
    <w:rsid w:val="008647CF"/>
    <w:rsid w:val="0086488E"/>
    <w:rsid w:val="008650F3"/>
    <w:rsid w:val="008655A9"/>
    <w:rsid w:val="008663ED"/>
    <w:rsid w:val="008669A0"/>
    <w:rsid w:val="00870263"/>
    <w:rsid w:val="00871438"/>
    <w:rsid w:val="0087280A"/>
    <w:rsid w:val="00872FF2"/>
    <w:rsid w:val="0087326D"/>
    <w:rsid w:val="00873DDC"/>
    <w:rsid w:val="00874CDC"/>
    <w:rsid w:val="00875D4F"/>
    <w:rsid w:val="00876A57"/>
    <w:rsid w:val="00876D83"/>
    <w:rsid w:val="00877511"/>
    <w:rsid w:val="0088017D"/>
    <w:rsid w:val="00880DB4"/>
    <w:rsid w:val="0088338D"/>
    <w:rsid w:val="008833A6"/>
    <w:rsid w:val="0088364F"/>
    <w:rsid w:val="00884E31"/>
    <w:rsid w:val="00884EE6"/>
    <w:rsid w:val="00885793"/>
    <w:rsid w:val="00885E33"/>
    <w:rsid w:val="00887874"/>
    <w:rsid w:val="008879A8"/>
    <w:rsid w:val="00890AF5"/>
    <w:rsid w:val="0089100C"/>
    <w:rsid w:val="00891F20"/>
    <w:rsid w:val="008929DD"/>
    <w:rsid w:val="00892E41"/>
    <w:rsid w:val="00893745"/>
    <w:rsid w:val="00895365"/>
    <w:rsid w:val="00895549"/>
    <w:rsid w:val="00895819"/>
    <w:rsid w:val="00895FA4"/>
    <w:rsid w:val="00896151"/>
    <w:rsid w:val="008967C1"/>
    <w:rsid w:val="00897930"/>
    <w:rsid w:val="00897F91"/>
    <w:rsid w:val="008A04E7"/>
    <w:rsid w:val="008A0810"/>
    <w:rsid w:val="008A0AF4"/>
    <w:rsid w:val="008A130D"/>
    <w:rsid w:val="008A1BF2"/>
    <w:rsid w:val="008A1DBD"/>
    <w:rsid w:val="008A275C"/>
    <w:rsid w:val="008A2AC7"/>
    <w:rsid w:val="008A5616"/>
    <w:rsid w:val="008A5BE5"/>
    <w:rsid w:val="008A642C"/>
    <w:rsid w:val="008A7A1C"/>
    <w:rsid w:val="008B20EC"/>
    <w:rsid w:val="008B2B1F"/>
    <w:rsid w:val="008B3180"/>
    <w:rsid w:val="008B32BD"/>
    <w:rsid w:val="008B3B32"/>
    <w:rsid w:val="008B48E0"/>
    <w:rsid w:val="008B4CD8"/>
    <w:rsid w:val="008B4F6B"/>
    <w:rsid w:val="008B51DD"/>
    <w:rsid w:val="008B5380"/>
    <w:rsid w:val="008B53AA"/>
    <w:rsid w:val="008B5437"/>
    <w:rsid w:val="008B5841"/>
    <w:rsid w:val="008B5915"/>
    <w:rsid w:val="008B5F93"/>
    <w:rsid w:val="008B6B54"/>
    <w:rsid w:val="008C02FB"/>
    <w:rsid w:val="008C1023"/>
    <w:rsid w:val="008C10DC"/>
    <w:rsid w:val="008C165E"/>
    <w:rsid w:val="008C2429"/>
    <w:rsid w:val="008C30CA"/>
    <w:rsid w:val="008C313D"/>
    <w:rsid w:val="008C4392"/>
    <w:rsid w:val="008C4B36"/>
    <w:rsid w:val="008C56FC"/>
    <w:rsid w:val="008C5829"/>
    <w:rsid w:val="008C58A1"/>
    <w:rsid w:val="008C5B66"/>
    <w:rsid w:val="008C683B"/>
    <w:rsid w:val="008C6EA1"/>
    <w:rsid w:val="008C706C"/>
    <w:rsid w:val="008D14AA"/>
    <w:rsid w:val="008D1DA6"/>
    <w:rsid w:val="008D1FB1"/>
    <w:rsid w:val="008D25B3"/>
    <w:rsid w:val="008D287C"/>
    <w:rsid w:val="008D3043"/>
    <w:rsid w:val="008D55EC"/>
    <w:rsid w:val="008D5E30"/>
    <w:rsid w:val="008D5FAF"/>
    <w:rsid w:val="008D6842"/>
    <w:rsid w:val="008D7FF4"/>
    <w:rsid w:val="008E0372"/>
    <w:rsid w:val="008E121C"/>
    <w:rsid w:val="008E1E89"/>
    <w:rsid w:val="008E2AC5"/>
    <w:rsid w:val="008E3642"/>
    <w:rsid w:val="008E4599"/>
    <w:rsid w:val="008E4823"/>
    <w:rsid w:val="008E5469"/>
    <w:rsid w:val="008E5B11"/>
    <w:rsid w:val="008E6EB8"/>
    <w:rsid w:val="008E7876"/>
    <w:rsid w:val="008F01FF"/>
    <w:rsid w:val="008F0248"/>
    <w:rsid w:val="008F068E"/>
    <w:rsid w:val="008F09D7"/>
    <w:rsid w:val="008F14E2"/>
    <w:rsid w:val="008F1575"/>
    <w:rsid w:val="008F3300"/>
    <w:rsid w:val="008F3B4B"/>
    <w:rsid w:val="008F5249"/>
    <w:rsid w:val="008F52D1"/>
    <w:rsid w:val="008F5649"/>
    <w:rsid w:val="008F5784"/>
    <w:rsid w:val="008F6971"/>
    <w:rsid w:val="008F7274"/>
    <w:rsid w:val="008F7773"/>
    <w:rsid w:val="009001AE"/>
    <w:rsid w:val="00900422"/>
    <w:rsid w:val="00900B9E"/>
    <w:rsid w:val="009028D5"/>
    <w:rsid w:val="00902F7A"/>
    <w:rsid w:val="00903F46"/>
    <w:rsid w:val="009049AE"/>
    <w:rsid w:val="00905DBF"/>
    <w:rsid w:val="00905FBF"/>
    <w:rsid w:val="0090630B"/>
    <w:rsid w:val="00906C2F"/>
    <w:rsid w:val="00910A17"/>
    <w:rsid w:val="00911829"/>
    <w:rsid w:val="00913646"/>
    <w:rsid w:val="009143AE"/>
    <w:rsid w:val="0091572F"/>
    <w:rsid w:val="00915EBF"/>
    <w:rsid w:val="00916B8C"/>
    <w:rsid w:val="009178A6"/>
    <w:rsid w:val="009204A3"/>
    <w:rsid w:val="009210BC"/>
    <w:rsid w:val="00921E56"/>
    <w:rsid w:val="00922D69"/>
    <w:rsid w:val="009231B0"/>
    <w:rsid w:val="0092381A"/>
    <w:rsid w:val="00923EFF"/>
    <w:rsid w:val="0092756A"/>
    <w:rsid w:val="00927858"/>
    <w:rsid w:val="00930136"/>
    <w:rsid w:val="00930413"/>
    <w:rsid w:val="00930620"/>
    <w:rsid w:val="00931237"/>
    <w:rsid w:val="0093219D"/>
    <w:rsid w:val="00934BD5"/>
    <w:rsid w:val="0093602B"/>
    <w:rsid w:val="0093624B"/>
    <w:rsid w:val="009371DD"/>
    <w:rsid w:val="00940343"/>
    <w:rsid w:val="009404B9"/>
    <w:rsid w:val="00940E3A"/>
    <w:rsid w:val="00941517"/>
    <w:rsid w:val="00941875"/>
    <w:rsid w:val="00942657"/>
    <w:rsid w:val="00942ACF"/>
    <w:rsid w:val="00942F9D"/>
    <w:rsid w:val="00943A23"/>
    <w:rsid w:val="00943D9B"/>
    <w:rsid w:val="009448DE"/>
    <w:rsid w:val="00947473"/>
    <w:rsid w:val="00950248"/>
    <w:rsid w:val="00951206"/>
    <w:rsid w:val="00951416"/>
    <w:rsid w:val="009515BB"/>
    <w:rsid w:val="009523E9"/>
    <w:rsid w:val="009534D1"/>
    <w:rsid w:val="009541AC"/>
    <w:rsid w:val="0095710D"/>
    <w:rsid w:val="00957B80"/>
    <w:rsid w:val="00960027"/>
    <w:rsid w:val="00960BEC"/>
    <w:rsid w:val="00960DF3"/>
    <w:rsid w:val="009622BE"/>
    <w:rsid w:val="00962996"/>
    <w:rsid w:val="00962CCF"/>
    <w:rsid w:val="00963BD7"/>
    <w:rsid w:val="00963CEE"/>
    <w:rsid w:val="00964132"/>
    <w:rsid w:val="009652CF"/>
    <w:rsid w:val="0096554A"/>
    <w:rsid w:val="009655B2"/>
    <w:rsid w:val="00965641"/>
    <w:rsid w:val="00965810"/>
    <w:rsid w:val="00965ECA"/>
    <w:rsid w:val="009664F4"/>
    <w:rsid w:val="00966AA2"/>
    <w:rsid w:val="00966C55"/>
    <w:rsid w:val="009675E7"/>
    <w:rsid w:val="0096782F"/>
    <w:rsid w:val="00967E7E"/>
    <w:rsid w:val="0097031D"/>
    <w:rsid w:val="00971183"/>
    <w:rsid w:val="0097233A"/>
    <w:rsid w:val="00973053"/>
    <w:rsid w:val="00973802"/>
    <w:rsid w:val="00973C4E"/>
    <w:rsid w:val="009748EB"/>
    <w:rsid w:val="00976E0C"/>
    <w:rsid w:val="00976EF6"/>
    <w:rsid w:val="00980EDF"/>
    <w:rsid w:val="0098174C"/>
    <w:rsid w:val="00981BCC"/>
    <w:rsid w:val="00983727"/>
    <w:rsid w:val="00986305"/>
    <w:rsid w:val="00986454"/>
    <w:rsid w:val="009865C6"/>
    <w:rsid w:val="00986ACB"/>
    <w:rsid w:val="00987A3C"/>
    <w:rsid w:val="00987F62"/>
    <w:rsid w:val="009901E9"/>
    <w:rsid w:val="00990F1E"/>
    <w:rsid w:val="00991D42"/>
    <w:rsid w:val="00992402"/>
    <w:rsid w:val="009931DD"/>
    <w:rsid w:val="00993256"/>
    <w:rsid w:val="00995698"/>
    <w:rsid w:val="009957E2"/>
    <w:rsid w:val="0099642E"/>
    <w:rsid w:val="00996AB9"/>
    <w:rsid w:val="009A06C6"/>
    <w:rsid w:val="009A0EC0"/>
    <w:rsid w:val="009A1756"/>
    <w:rsid w:val="009A1964"/>
    <w:rsid w:val="009A1EE5"/>
    <w:rsid w:val="009A32C5"/>
    <w:rsid w:val="009A47EC"/>
    <w:rsid w:val="009A48B0"/>
    <w:rsid w:val="009A4EFA"/>
    <w:rsid w:val="009A54C7"/>
    <w:rsid w:val="009A5D31"/>
    <w:rsid w:val="009A6CD8"/>
    <w:rsid w:val="009A6E71"/>
    <w:rsid w:val="009A6FCC"/>
    <w:rsid w:val="009A7365"/>
    <w:rsid w:val="009A797B"/>
    <w:rsid w:val="009B065E"/>
    <w:rsid w:val="009B3B9D"/>
    <w:rsid w:val="009B6047"/>
    <w:rsid w:val="009B6117"/>
    <w:rsid w:val="009B6BEA"/>
    <w:rsid w:val="009B7529"/>
    <w:rsid w:val="009B792A"/>
    <w:rsid w:val="009B7B66"/>
    <w:rsid w:val="009C111D"/>
    <w:rsid w:val="009C1248"/>
    <w:rsid w:val="009C200C"/>
    <w:rsid w:val="009C21E3"/>
    <w:rsid w:val="009C2340"/>
    <w:rsid w:val="009C2AAF"/>
    <w:rsid w:val="009C2E32"/>
    <w:rsid w:val="009C2F70"/>
    <w:rsid w:val="009C4AC2"/>
    <w:rsid w:val="009C4E71"/>
    <w:rsid w:val="009C5CA2"/>
    <w:rsid w:val="009C7145"/>
    <w:rsid w:val="009C7924"/>
    <w:rsid w:val="009C7D37"/>
    <w:rsid w:val="009D052F"/>
    <w:rsid w:val="009D0941"/>
    <w:rsid w:val="009D0D13"/>
    <w:rsid w:val="009D0D2E"/>
    <w:rsid w:val="009D0E81"/>
    <w:rsid w:val="009D0EF7"/>
    <w:rsid w:val="009D14D0"/>
    <w:rsid w:val="009D21D7"/>
    <w:rsid w:val="009D2505"/>
    <w:rsid w:val="009D393E"/>
    <w:rsid w:val="009D497A"/>
    <w:rsid w:val="009D52EE"/>
    <w:rsid w:val="009D5E5F"/>
    <w:rsid w:val="009D61FC"/>
    <w:rsid w:val="009D6410"/>
    <w:rsid w:val="009D6484"/>
    <w:rsid w:val="009D6709"/>
    <w:rsid w:val="009D6D6C"/>
    <w:rsid w:val="009D7E55"/>
    <w:rsid w:val="009E00D7"/>
    <w:rsid w:val="009E0BA1"/>
    <w:rsid w:val="009E3FC8"/>
    <w:rsid w:val="009E4389"/>
    <w:rsid w:val="009E43C0"/>
    <w:rsid w:val="009E46FF"/>
    <w:rsid w:val="009E48E2"/>
    <w:rsid w:val="009E5405"/>
    <w:rsid w:val="009E57EB"/>
    <w:rsid w:val="009E5F0F"/>
    <w:rsid w:val="009E6B16"/>
    <w:rsid w:val="009E6E96"/>
    <w:rsid w:val="009E7D48"/>
    <w:rsid w:val="009F00CB"/>
    <w:rsid w:val="009F0359"/>
    <w:rsid w:val="009F0C79"/>
    <w:rsid w:val="009F0CDF"/>
    <w:rsid w:val="009F1256"/>
    <w:rsid w:val="009F1CB1"/>
    <w:rsid w:val="009F3ACD"/>
    <w:rsid w:val="009F4854"/>
    <w:rsid w:val="009F4E36"/>
    <w:rsid w:val="009F537D"/>
    <w:rsid w:val="009F5802"/>
    <w:rsid w:val="009F6746"/>
    <w:rsid w:val="009F77DA"/>
    <w:rsid w:val="009F78E5"/>
    <w:rsid w:val="00A00290"/>
    <w:rsid w:val="00A0167F"/>
    <w:rsid w:val="00A01F06"/>
    <w:rsid w:val="00A02457"/>
    <w:rsid w:val="00A02D4A"/>
    <w:rsid w:val="00A03DC4"/>
    <w:rsid w:val="00A03F44"/>
    <w:rsid w:val="00A04504"/>
    <w:rsid w:val="00A05196"/>
    <w:rsid w:val="00A058C3"/>
    <w:rsid w:val="00A05D95"/>
    <w:rsid w:val="00A06A4E"/>
    <w:rsid w:val="00A10D9D"/>
    <w:rsid w:val="00A110D9"/>
    <w:rsid w:val="00A11383"/>
    <w:rsid w:val="00A1237C"/>
    <w:rsid w:val="00A12578"/>
    <w:rsid w:val="00A12A7E"/>
    <w:rsid w:val="00A13B55"/>
    <w:rsid w:val="00A14D62"/>
    <w:rsid w:val="00A15373"/>
    <w:rsid w:val="00A15BB1"/>
    <w:rsid w:val="00A15EF1"/>
    <w:rsid w:val="00A1684E"/>
    <w:rsid w:val="00A16ED3"/>
    <w:rsid w:val="00A1736D"/>
    <w:rsid w:val="00A205BB"/>
    <w:rsid w:val="00A20A55"/>
    <w:rsid w:val="00A21265"/>
    <w:rsid w:val="00A21498"/>
    <w:rsid w:val="00A21AEA"/>
    <w:rsid w:val="00A23148"/>
    <w:rsid w:val="00A2314C"/>
    <w:rsid w:val="00A23299"/>
    <w:rsid w:val="00A235C1"/>
    <w:rsid w:val="00A2378F"/>
    <w:rsid w:val="00A23B5D"/>
    <w:rsid w:val="00A23DBA"/>
    <w:rsid w:val="00A25A4B"/>
    <w:rsid w:val="00A26F11"/>
    <w:rsid w:val="00A27286"/>
    <w:rsid w:val="00A306AA"/>
    <w:rsid w:val="00A30CAE"/>
    <w:rsid w:val="00A312BB"/>
    <w:rsid w:val="00A31986"/>
    <w:rsid w:val="00A31AD7"/>
    <w:rsid w:val="00A31E61"/>
    <w:rsid w:val="00A32AC8"/>
    <w:rsid w:val="00A33E82"/>
    <w:rsid w:val="00A34320"/>
    <w:rsid w:val="00A343A4"/>
    <w:rsid w:val="00A361D9"/>
    <w:rsid w:val="00A373B8"/>
    <w:rsid w:val="00A3760D"/>
    <w:rsid w:val="00A40F50"/>
    <w:rsid w:val="00A4227F"/>
    <w:rsid w:val="00A42611"/>
    <w:rsid w:val="00A42820"/>
    <w:rsid w:val="00A42A0E"/>
    <w:rsid w:val="00A43454"/>
    <w:rsid w:val="00A44973"/>
    <w:rsid w:val="00A45064"/>
    <w:rsid w:val="00A46179"/>
    <w:rsid w:val="00A4626B"/>
    <w:rsid w:val="00A46B21"/>
    <w:rsid w:val="00A46F0D"/>
    <w:rsid w:val="00A50445"/>
    <w:rsid w:val="00A511E2"/>
    <w:rsid w:val="00A523F4"/>
    <w:rsid w:val="00A5243A"/>
    <w:rsid w:val="00A52655"/>
    <w:rsid w:val="00A526FA"/>
    <w:rsid w:val="00A53434"/>
    <w:rsid w:val="00A53C7D"/>
    <w:rsid w:val="00A54017"/>
    <w:rsid w:val="00A54FDF"/>
    <w:rsid w:val="00A5584E"/>
    <w:rsid w:val="00A55CBF"/>
    <w:rsid w:val="00A56247"/>
    <w:rsid w:val="00A569DE"/>
    <w:rsid w:val="00A576A9"/>
    <w:rsid w:val="00A57C6A"/>
    <w:rsid w:val="00A60274"/>
    <w:rsid w:val="00A60DD8"/>
    <w:rsid w:val="00A610AD"/>
    <w:rsid w:val="00A62E3C"/>
    <w:rsid w:val="00A649E5"/>
    <w:rsid w:val="00A64B3C"/>
    <w:rsid w:val="00A65656"/>
    <w:rsid w:val="00A65A5D"/>
    <w:rsid w:val="00A676AB"/>
    <w:rsid w:val="00A7014D"/>
    <w:rsid w:val="00A708A0"/>
    <w:rsid w:val="00A7240C"/>
    <w:rsid w:val="00A72AA7"/>
    <w:rsid w:val="00A72EFE"/>
    <w:rsid w:val="00A74CBB"/>
    <w:rsid w:val="00A752C5"/>
    <w:rsid w:val="00A757CE"/>
    <w:rsid w:val="00A75A0D"/>
    <w:rsid w:val="00A75D7D"/>
    <w:rsid w:val="00A80388"/>
    <w:rsid w:val="00A826AD"/>
    <w:rsid w:val="00A82A24"/>
    <w:rsid w:val="00A82F0C"/>
    <w:rsid w:val="00A83548"/>
    <w:rsid w:val="00A840B0"/>
    <w:rsid w:val="00A8481F"/>
    <w:rsid w:val="00A84B38"/>
    <w:rsid w:val="00A8747B"/>
    <w:rsid w:val="00A90C8E"/>
    <w:rsid w:val="00A91E83"/>
    <w:rsid w:val="00A92E7B"/>
    <w:rsid w:val="00A945F6"/>
    <w:rsid w:val="00A94ABB"/>
    <w:rsid w:val="00A97771"/>
    <w:rsid w:val="00AA0F51"/>
    <w:rsid w:val="00AA19F6"/>
    <w:rsid w:val="00AA1DA7"/>
    <w:rsid w:val="00AA213B"/>
    <w:rsid w:val="00AA3574"/>
    <w:rsid w:val="00AA4CE4"/>
    <w:rsid w:val="00AA53D5"/>
    <w:rsid w:val="00AA5921"/>
    <w:rsid w:val="00AA5C2A"/>
    <w:rsid w:val="00AB04E0"/>
    <w:rsid w:val="00AB14DA"/>
    <w:rsid w:val="00AB24B3"/>
    <w:rsid w:val="00AB35A2"/>
    <w:rsid w:val="00AB35C0"/>
    <w:rsid w:val="00AB386A"/>
    <w:rsid w:val="00AB50A5"/>
    <w:rsid w:val="00AB5418"/>
    <w:rsid w:val="00AB543E"/>
    <w:rsid w:val="00AB6413"/>
    <w:rsid w:val="00AB6AD3"/>
    <w:rsid w:val="00AB6FA1"/>
    <w:rsid w:val="00AB7791"/>
    <w:rsid w:val="00AB7C5E"/>
    <w:rsid w:val="00AC2E47"/>
    <w:rsid w:val="00AC2FBC"/>
    <w:rsid w:val="00AC3259"/>
    <w:rsid w:val="00AC3839"/>
    <w:rsid w:val="00AC53FD"/>
    <w:rsid w:val="00AC59B5"/>
    <w:rsid w:val="00AC5BC3"/>
    <w:rsid w:val="00AC721A"/>
    <w:rsid w:val="00AC7D66"/>
    <w:rsid w:val="00AD210F"/>
    <w:rsid w:val="00AD269B"/>
    <w:rsid w:val="00AD42B0"/>
    <w:rsid w:val="00AD47DF"/>
    <w:rsid w:val="00AD4F28"/>
    <w:rsid w:val="00AD611A"/>
    <w:rsid w:val="00AE06D9"/>
    <w:rsid w:val="00AE144A"/>
    <w:rsid w:val="00AE1889"/>
    <w:rsid w:val="00AE2118"/>
    <w:rsid w:val="00AE213E"/>
    <w:rsid w:val="00AE3DD1"/>
    <w:rsid w:val="00AE456C"/>
    <w:rsid w:val="00AE4817"/>
    <w:rsid w:val="00AE492B"/>
    <w:rsid w:val="00AE4B9D"/>
    <w:rsid w:val="00AE4CF7"/>
    <w:rsid w:val="00AE4DF6"/>
    <w:rsid w:val="00AE5C3B"/>
    <w:rsid w:val="00AE6DDD"/>
    <w:rsid w:val="00AE71DE"/>
    <w:rsid w:val="00AE73AB"/>
    <w:rsid w:val="00AE76CF"/>
    <w:rsid w:val="00AF0013"/>
    <w:rsid w:val="00AF08C7"/>
    <w:rsid w:val="00AF12DD"/>
    <w:rsid w:val="00AF1C58"/>
    <w:rsid w:val="00AF1E87"/>
    <w:rsid w:val="00AF2F23"/>
    <w:rsid w:val="00AF3651"/>
    <w:rsid w:val="00AF3F7A"/>
    <w:rsid w:val="00AF5DB3"/>
    <w:rsid w:val="00AF7E96"/>
    <w:rsid w:val="00B003D2"/>
    <w:rsid w:val="00B010D2"/>
    <w:rsid w:val="00B01A05"/>
    <w:rsid w:val="00B024C2"/>
    <w:rsid w:val="00B0256A"/>
    <w:rsid w:val="00B02592"/>
    <w:rsid w:val="00B02E4C"/>
    <w:rsid w:val="00B030CF"/>
    <w:rsid w:val="00B03DC5"/>
    <w:rsid w:val="00B0429F"/>
    <w:rsid w:val="00B04A69"/>
    <w:rsid w:val="00B04B13"/>
    <w:rsid w:val="00B05686"/>
    <w:rsid w:val="00B057D6"/>
    <w:rsid w:val="00B05AFD"/>
    <w:rsid w:val="00B05DBB"/>
    <w:rsid w:val="00B06C72"/>
    <w:rsid w:val="00B06DD7"/>
    <w:rsid w:val="00B10334"/>
    <w:rsid w:val="00B104AA"/>
    <w:rsid w:val="00B10556"/>
    <w:rsid w:val="00B1108B"/>
    <w:rsid w:val="00B11419"/>
    <w:rsid w:val="00B119F2"/>
    <w:rsid w:val="00B11C04"/>
    <w:rsid w:val="00B121DC"/>
    <w:rsid w:val="00B13614"/>
    <w:rsid w:val="00B139D9"/>
    <w:rsid w:val="00B14DE1"/>
    <w:rsid w:val="00B15753"/>
    <w:rsid w:val="00B159BE"/>
    <w:rsid w:val="00B15EF6"/>
    <w:rsid w:val="00B164F0"/>
    <w:rsid w:val="00B1670C"/>
    <w:rsid w:val="00B16911"/>
    <w:rsid w:val="00B16D4A"/>
    <w:rsid w:val="00B17D13"/>
    <w:rsid w:val="00B17EFF"/>
    <w:rsid w:val="00B20230"/>
    <w:rsid w:val="00B21137"/>
    <w:rsid w:val="00B211D4"/>
    <w:rsid w:val="00B218BE"/>
    <w:rsid w:val="00B2222C"/>
    <w:rsid w:val="00B22708"/>
    <w:rsid w:val="00B22AC3"/>
    <w:rsid w:val="00B22D7E"/>
    <w:rsid w:val="00B234B0"/>
    <w:rsid w:val="00B236C0"/>
    <w:rsid w:val="00B2375E"/>
    <w:rsid w:val="00B23B63"/>
    <w:rsid w:val="00B23D42"/>
    <w:rsid w:val="00B24845"/>
    <w:rsid w:val="00B25192"/>
    <w:rsid w:val="00B2722F"/>
    <w:rsid w:val="00B2763D"/>
    <w:rsid w:val="00B306B7"/>
    <w:rsid w:val="00B30892"/>
    <w:rsid w:val="00B31697"/>
    <w:rsid w:val="00B31F1D"/>
    <w:rsid w:val="00B32A0F"/>
    <w:rsid w:val="00B33792"/>
    <w:rsid w:val="00B3386C"/>
    <w:rsid w:val="00B33B48"/>
    <w:rsid w:val="00B33BB4"/>
    <w:rsid w:val="00B33F87"/>
    <w:rsid w:val="00B34104"/>
    <w:rsid w:val="00B34947"/>
    <w:rsid w:val="00B34F0E"/>
    <w:rsid w:val="00B360A6"/>
    <w:rsid w:val="00B36A81"/>
    <w:rsid w:val="00B36EF7"/>
    <w:rsid w:val="00B36F67"/>
    <w:rsid w:val="00B37E14"/>
    <w:rsid w:val="00B40C71"/>
    <w:rsid w:val="00B41ACB"/>
    <w:rsid w:val="00B41EB8"/>
    <w:rsid w:val="00B420BE"/>
    <w:rsid w:val="00B42300"/>
    <w:rsid w:val="00B4233C"/>
    <w:rsid w:val="00B429A7"/>
    <w:rsid w:val="00B454C3"/>
    <w:rsid w:val="00B45E33"/>
    <w:rsid w:val="00B463E1"/>
    <w:rsid w:val="00B47AE0"/>
    <w:rsid w:val="00B47CF8"/>
    <w:rsid w:val="00B50EB3"/>
    <w:rsid w:val="00B51BE8"/>
    <w:rsid w:val="00B53BA4"/>
    <w:rsid w:val="00B53C72"/>
    <w:rsid w:val="00B53EE9"/>
    <w:rsid w:val="00B54272"/>
    <w:rsid w:val="00B549A1"/>
    <w:rsid w:val="00B55725"/>
    <w:rsid w:val="00B55899"/>
    <w:rsid w:val="00B55BC0"/>
    <w:rsid w:val="00B56086"/>
    <w:rsid w:val="00B57384"/>
    <w:rsid w:val="00B5796D"/>
    <w:rsid w:val="00B601A7"/>
    <w:rsid w:val="00B60323"/>
    <w:rsid w:val="00B609CA"/>
    <w:rsid w:val="00B60E82"/>
    <w:rsid w:val="00B61363"/>
    <w:rsid w:val="00B620B1"/>
    <w:rsid w:val="00B6244B"/>
    <w:rsid w:val="00B63BB9"/>
    <w:rsid w:val="00B6426A"/>
    <w:rsid w:val="00B65D84"/>
    <w:rsid w:val="00B661A7"/>
    <w:rsid w:val="00B66496"/>
    <w:rsid w:val="00B6731D"/>
    <w:rsid w:val="00B675C0"/>
    <w:rsid w:val="00B67FEB"/>
    <w:rsid w:val="00B722A2"/>
    <w:rsid w:val="00B72686"/>
    <w:rsid w:val="00B727A2"/>
    <w:rsid w:val="00B72AFF"/>
    <w:rsid w:val="00B736EC"/>
    <w:rsid w:val="00B73D82"/>
    <w:rsid w:val="00B73EA4"/>
    <w:rsid w:val="00B73EDD"/>
    <w:rsid w:val="00B74B9D"/>
    <w:rsid w:val="00B75C1D"/>
    <w:rsid w:val="00B76B40"/>
    <w:rsid w:val="00B7706B"/>
    <w:rsid w:val="00B80553"/>
    <w:rsid w:val="00B839BB"/>
    <w:rsid w:val="00B84152"/>
    <w:rsid w:val="00B84867"/>
    <w:rsid w:val="00B85A80"/>
    <w:rsid w:val="00B86B24"/>
    <w:rsid w:val="00B86E6C"/>
    <w:rsid w:val="00B90BCE"/>
    <w:rsid w:val="00B91135"/>
    <w:rsid w:val="00B918C9"/>
    <w:rsid w:val="00B925E9"/>
    <w:rsid w:val="00B926FC"/>
    <w:rsid w:val="00B935E8"/>
    <w:rsid w:val="00B959D2"/>
    <w:rsid w:val="00B95C11"/>
    <w:rsid w:val="00B95DDB"/>
    <w:rsid w:val="00B96117"/>
    <w:rsid w:val="00B96DB3"/>
    <w:rsid w:val="00B971B2"/>
    <w:rsid w:val="00B97531"/>
    <w:rsid w:val="00B9753E"/>
    <w:rsid w:val="00B97884"/>
    <w:rsid w:val="00B9792F"/>
    <w:rsid w:val="00B97931"/>
    <w:rsid w:val="00B97DDC"/>
    <w:rsid w:val="00B97E45"/>
    <w:rsid w:val="00BA007E"/>
    <w:rsid w:val="00BA0AB7"/>
    <w:rsid w:val="00BA1A52"/>
    <w:rsid w:val="00BA2C30"/>
    <w:rsid w:val="00BA3481"/>
    <w:rsid w:val="00BA3587"/>
    <w:rsid w:val="00BA59F3"/>
    <w:rsid w:val="00BA6751"/>
    <w:rsid w:val="00BA68AA"/>
    <w:rsid w:val="00BA6B3A"/>
    <w:rsid w:val="00BB1B47"/>
    <w:rsid w:val="00BB1DAE"/>
    <w:rsid w:val="00BB207C"/>
    <w:rsid w:val="00BB35E4"/>
    <w:rsid w:val="00BB366D"/>
    <w:rsid w:val="00BB4330"/>
    <w:rsid w:val="00BB5987"/>
    <w:rsid w:val="00BB5DA0"/>
    <w:rsid w:val="00BB6DD9"/>
    <w:rsid w:val="00BB72C6"/>
    <w:rsid w:val="00BB7311"/>
    <w:rsid w:val="00BB7AFF"/>
    <w:rsid w:val="00BC0CBC"/>
    <w:rsid w:val="00BC30ED"/>
    <w:rsid w:val="00BC45BB"/>
    <w:rsid w:val="00BC72A6"/>
    <w:rsid w:val="00BC7E12"/>
    <w:rsid w:val="00BD00D6"/>
    <w:rsid w:val="00BD04D6"/>
    <w:rsid w:val="00BD1D39"/>
    <w:rsid w:val="00BD256F"/>
    <w:rsid w:val="00BD32F6"/>
    <w:rsid w:val="00BD380D"/>
    <w:rsid w:val="00BD3FA1"/>
    <w:rsid w:val="00BD5078"/>
    <w:rsid w:val="00BD61C4"/>
    <w:rsid w:val="00BD763B"/>
    <w:rsid w:val="00BD7A48"/>
    <w:rsid w:val="00BE0C5D"/>
    <w:rsid w:val="00BE27BC"/>
    <w:rsid w:val="00BE2C1B"/>
    <w:rsid w:val="00BE2F51"/>
    <w:rsid w:val="00BE36DB"/>
    <w:rsid w:val="00BE3A52"/>
    <w:rsid w:val="00BE3C8D"/>
    <w:rsid w:val="00BE3D27"/>
    <w:rsid w:val="00BE4416"/>
    <w:rsid w:val="00BE4565"/>
    <w:rsid w:val="00BE4A98"/>
    <w:rsid w:val="00BE4C8B"/>
    <w:rsid w:val="00BE4FF0"/>
    <w:rsid w:val="00BE5689"/>
    <w:rsid w:val="00BE5A16"/>
    <w:rsid w:val="00BE5A62"/>
    <w:rsid w:val="00BE5C5E"/>
    <w:rsid w:val="00BE782F"/>
    <w:rsid w:val="00BE7924"/>
    <w:rsid w:val="00BF080C"/>
    <w:rsid w:val="00BF0B06"/>
    <w:rsid w:val="00BF10F0"/>
    <w:rsid w:val="00BF10FC"/>
    <w:rsid w:val="00BF1FCE"/>
    <w:rsid w:val="00BF3959"/>
    <w:rsid w:val="00BF41D1"/>
    <w:rsid w:val="00BF4259"/>
    <w:rsid w:val="00BF480C"/>
    <w:rsid w:val="00BF5151"/>
    <w:rsid w:val="00BF56FC"/>
    <w:rsid w:val="00BF58ED"/>
    <w:rsid w:val="00BF65E1"/>
    <w:rsid w:val="00BF7D10"/>
    <w:rsid w:val="00C01416"/>
    <w:rsid w:val="00C01D41"/>
    <w:rsid w:val="00C02055"/>
    <w:rsid w:val="00C03229"/>
    <w:rsid w:val="00C03825"/>
    <w:rsid w:val="00C03C99"/>
    <w:rsid w:val="00C03CAA"/>
    <w:rsid w:val="00C03D51"/>
    <w:rsid w:val="00C0453B"/>
    <w:rsid w:val="00C047AC"/>
    <w:rsid w:val="00C04830"/>
    <w:rsid w:val="00C05F4E"/>
    <w:rsid w:val="00C07B39"/>
    <w:rsid w:val="00C1007B"/>
    <w:rsid w:val="00C10B6C"/>
    <w:rsid w:val="00C110DF"/>
    <w:rsid w:val="00C11F09"/>
    <w:rsid w:val="00C121BA"/>
    <w:rsid w:val="00C12526"/>
    <w:rsid w:val="00C1444E"/>
    <w:rsid w:val="00C14962"/>
    <w:rsid w:val="00C14D2D"/>
    <w:rsid w:val="00C1532F"/>
    <w:rsid w:val="00C154F9"/>
    <w:rsid w:val="00C15AF2"/>
    <w:rsid w:val="00C1728B"/>
    <w:rsid w:val="00C201BB"/>
    <w:rsid w:val="00C20AEA"/>
    <w:rsid w:val="00C20E80"/>
    <w:rsid w:val="00C21651"/>
    <w:rsid w:val="00C21BBC"/>
    <w:rsid w:val="00C21C56"/>
    <w:rsid w:val="00C22657"/>
    <w:rsid w:val="00C2425A"/>
    <w:rsid w:val="00C24F8F"/>
    <w:rsid w:val="00C25289"/>
    <w:rsid w:val="00C252B1"/>
    <w:rsid w:val="00C25636"/>
    <w:rsid w:val="00C26A06"/>
    <w:rsid w:val="00C26A0D"/>
    <w:rsid w:val="00C30889"/>
    <w:rsid w:val="00C30B62"/>
    <w:rsid w:val="00C30CA8"/>
    <w:rsid w:val="00C30EBE"/>
    <w:rsid w:val="00C31ED2"/>
    <w:rsid w:val="00C31F07"/>
    <w:rsid w:val="00C31FE0"/>
    <w:rsid w:val="00C320D9"/>
    <w:rsid w:val="00C32E6C"/>
    <w:rsid w:val="00C3350D"/>
    <w:rsid w:val="00C3362F"/>
    <w:rsid w:val="00C337AE"/>
    <w:rsid w:val="00C34B1B"/>
    <w:rsid w:val="00C354D6"/>
    <w:rsid w:val="00C3560B"/>
    <w:rsid w:val="00C35E69"/>
    <w:rsid w:val="00C365E0"/>
    <w:rsid w:val="00C36732"/>
    <w:rsid w:val="00C37751"/>
    <w:rsid w:val="00C37EF3"/>
    <w:rsid w:val="00C4006F"/>
    <w:rsid w:val="00C40AE4"/>
    <w:rsid w:val="00C415BF"/>
    <w:rsid w:val="00C41ABB"/>
    <w:rsid w:val="00C41B2E"/>
    <w:rsid w:val="00C4217D"/>
    <w:rsid w:val="00C42359"/>
    <w:rsid w:val="00C42D60"/>
    <w:rsid w:val="00C43B50"/>
    <w:rsid w:val="00C44B3D"/>
    <w:rsid w:val="00C44DEE"/>
    <w:rsid w:val="00C45203"/>
    <w:rsid w:val="00C45507"/>
    <w:rsid w:val="00C45BD8"/>
    <w:rsid w:val="00C45F9F"/>
    <w:rsid w:val="00C460C0"/>
    <w:rsid w:val="00C46167"/>
    <w:rsid w:val="00C4636B"/>
    <w:rsid w:val="00C50A6E"/>
    <w:rsid w:val="00C51970"/>
    <w:rsid w:val="00C523F1"/>
    <w:rsid w:val="00C539BE"/>
    <w:rsid w:val="00C53EDA"/>
    <w:rsid w:val="00C54465"/>
    <w:rsid w:val="00C5489B"/>
    <w:rsid w:val="00C55C38"/>
    <w:rsid w:val="00C56E47"/>
    <w:rsid w:val="00C57AF2"/>
    <w:rsid w:val="00C61B6D"/>
    <w:rsid w:val="00C622E0"/>
    <w:rsid w:val="00C6253A"/>
    <w:rsid w:val="00C63209"/>
    <w:rsid w:val="00C63A98"/>
    <w:rsid w:val="00C643CC"/>
    <w:rsid w:val="00C64FD8"/>
    <w:rsid w:val="00C65517"/>
    <w:rsid w:val="00C65749"/>
    <w:rsid w:val="00C65BFD"/>
    <w:rsid w:val="00C665EB"/>
    <w:rsid w:val="00C66C6C"/>
    <w:rsid w:val="00C66D16"/>
    <w:rsid w:val="00C66D3F"/>
    <w:rsid w:val="00C673AF"/>
    <w:rsid w:val="00C710EA"/>
    <w:rsid w:val="00C72C69"/>
    <w:rsid w:val="00C732E9"/>
    <w:rsid w:val="00C733FE"/>
    <w:rsid w:val="00C756C0"/>
    <w:rsid w:val="00C75F82"/>
    <w:rsid w:val="00C76377"/>
    <w:rsid w:val="00C770D5"/>
    <w:rsid w:val="00C777A5"/>
    <w:rsid w:val="00C77C9D"/>
    <w:rsid w:val="00C80139"/>
    <w:rsid w:val="00C81A1F"/>
    <w:rsid w:val="00C82769"/>
    <w:rsid w:val="00C82B1C"/>
    <w:rsid w:val="00C82FDF"/>
    <w:rsid w:val="00C835C3"/>
    <w:rsid w:val="00C83EB6"/>
    <w:rsid w:val="00C8480D"/>
    <w:rsid w:val="00C849AD"/>
    <w:rsid w:val="00C8516D"/>
    <w:rsid w:val="00C85DDD"/>
    <w:rsid w:val="00C85E45"/>
    <w:rsid w:val="00C90C77"/>
    <w:rsid w:val="00C914C9"/>
    <w:rsid w:val="00C9184A"/>
    <w:rsid w:val="00C91EB7"/>
    <w:rsid w:val="00C93B23"/>
    <w:rsid w:val="00C95438"/>
    <w:rsid w:val="00C95775"/>
    <w:rsid w:val="00C97262"/>
    <w:rsid w:val="00C973FC"/>
    <w:rsid w:val="00C97A4C"/>
    <w:rsid w:val="00C97AB4"/>
    <w:rsid w:val="00C97AD3"/>
    <w:rsid w:val="00C97DE9"/>
    <w:rsid w:val="00CA04FB"/>
    <w:rsid w:val="00CA0560"/>
    <w:rsid w:val="00CA1B80"/>
    <w:rsid w:val="00CA2277"/>
    <w:rsid w:val="00CA2B16"/>
    <w:rsid w:val="00CA31BF"/>
    <w:rsid w:val="00CA3223"/>
    <w:rsid w:val="00CA5B93"/>
    <w:rsid w:val="00CA6556"/>
    <w:rsid w:val="00CA66E7"/>
    <w:rsid w:val="00CA72C1"/>
    <w:rsid w:val="00CA763A"/>
    <w:rsid w:val="00CB0213"/>
    <w:rsid w:val="00CB2DF7"/>
    <w:rsid w:val="00CB37EB"/>
    <w:rsid w:val="00CB438B"/>
    <w:rsid w:val="00CB476B"/>
    <w:rsid w:val="00CB4B73"/>
    <w:rsid w:val="00CB4FA9"/>
    <w:rsid w:val="00CB513A"/>
    <w:rsid w:val="00CB5E03"/>
    <w:rsid w:val="00CB5EDC"/>
    <w:rsid w:val="00CB6483"/>
    <w:rsid w:val="00CB6DE0"/>
    <w:rsid w:val="00CC0279"/>
    <w:rsid w:val="00CC15F7"/>
    <w:rsid w:val="00CC1ECD"/>
    <w:rsid w:val="00CC20F5"/>
    <w:rsid w:val="00CC287C"/>
    <w:rsid w:val="00CC4A06"/>
    <w:rsid w:val="00CC4AD9"/>
    <w:rsid w:val="00CC5148"/>
    <w:rsid w:val="00CC5ADF"/>
    <w:rsid w:val="00CC64BB"/>
    <w:rsid w:val="00CC6561"/>
    <w:rsid w:val="00CC66FA"/>
    <w:rsid w:val="00CC68F0"/>
    <w:rsid w:val="00CC6F84"/>
    <w:rsid w:val="00CC734E"/>
    <w:rsid w:val="00CC7400"/>
    <w:rsid w:val="00CC7D80"/>
    <w:rsid w:val="00CC7F65"/>
    <w:rsid w:val="00CD05E3"/>
    <w:rsid w:val="00CD09E5"/>
    <w:rsid w:val="00CD198D"/>
    <w:rsid w:val="00CD3A53"/>
    <w:rsid w:val="00CD45BF"/>
    <w:rsid w:val="00CD5271"/>
    <w:rsid w:val="00CD5F9F"/>
    <w:rsid w:val="00CD72C2"/>
    <w:rsid w:val="00CD72E0"/>
    <w:rsid w:val="00CD758B"/>
    <w:rsid w:val="00CD79C7"/>
    <w:rsid w:val="00CD7AD9"/>
    <w:rsid w:val="00CE0198"/>
    <w:rsid w:val="00CE041B"/>
    <w:rsid w:val="00CE090F"/>
    <w:rsid w:val="00CE2F0C"/>
    <w:rsid w:val="00CE3D9F"/>
    <w:rsid w:val="00CE457F"/>
    <w:rsid w:val="00CE468E"/>
    <w:rsid w:val="00CE5F26"/>
    <w:rsid w:val="00CE7FC7"/>
    <w:rsid w:val="00CF07F8"/>
    <w:rsid w:val="00CF0C62"/>
    <w:rsid w:val="00CF2009"/>
    <w:rsid w:val="00CF2B63"/>
    <w:rsid w:val="00CF2E97"/>
    <w:rsid w:val="00CF35D8"/>
    <w:rsid w:val="00CF5E09"/>
    <w:rsid w:val="00CF616B"/>
    <w:rsid w:val="00CF6C74"/>
    <w:rsid w:val="00CF7E4E"/>
    <w:rsid w:val="00D00EA8"/>
    <w:rsid w:val="00D01A95"/>
    <w:rsid w:val="00D01BD9"/>
    <w:rsid w:val="00D038D2"/>
    <w:rsid w:val="00D03C09"/>
    <w:rsid w:val="00D03F89"/>
    <w:rsid w:val="00D040DF"/>
    <w:rsid w:val="00D048AC"/>
    <w:rsid w:val="00D05820"/>
    <w:rsid w:val="00D06AA2"/>
    <w:rsid w:val="00D07006"/>
    <w:rsid w:val="00D07168"/>
    <w:rsid w:val="00D07420"/>
    <w:rsid w:val="00D07A89"/>
    <w:rsid w:val="00D10CBE"/>
    <w:rsid w:val="00D11A71"/>
    <w:rsid w:val="00D14136"/>
    <w:rsid w:val="00D14CB4"/>
    <w:rsid w:val="00D14D31"/>
    <w:rsid w:val="00D15CEF"/>
    <w:rsid w:val="00D16700"/>
    <w:rsid w:val="00D16F48"/>
    <w:rsid w:val="00D2056F"/>
    <w:rsid w:val="00D20B24"/>
    <w:rsid w:val="00D2154B"/>
    <w:rsid w:val="00D21D31"/>
    <w:rsid w:val="00D21EEC"/>
    <w:rsid w:val="00D2295A"/>
    <w:rsid w:val="00D232BB"/>
    <w:rsid w:val="00D23CAA"/>
    <w:rsid w:val="00D244F5"/>
    <w:rsid w:val="00D249C7"/>
    <w:rsid w:val="00D251FA"/>
    <w:rsid w:val="00D254A4"/>
    <w:rsid w:val="00D26652"/>
    <w:rsid w:val="00D26E63"/>
    <w:rsid w:val="00D322EF"/>
    <w:rsid w:val="00D326CD"/>
    <w:rsid w:val="00D3313B"/>
    <w:rsid w:val="00D33398"/>
    <w:rsid w:val="00D338FF"/>
    <w:rsid w:val="00D34670"/>
    <w:rsid w:val="00D34E27"/>
    <w:rsid w:val="00D36237"/>
    <w:rsid w:val="00D409C2"/>
    <w:rsid w:val="00D42726"/>
    <w:rsid w:val="00D433FE"/>
    <w:rsid w:val="00D43A04"/>
    <w:rsid w:val="00D43C7B"/>
    <w:rsid w:val="00D44114"/>
    <w:rsid w:val="00D45752"/>
    <w:rsid w:val="00D45F89"/>
    <w:rsid w:val="00D46103"/>
    <w:rsid w:val="00D465BC"/>
    <w:rsid w:val="00D46B91"/>
    <w:rsid w:val="00D47071"/>
    <w:rsid w:val="00D475DC"/>
    <w:rsid w:val="00D478E0"/>
    <w:rsid w:val="00D5014D"/>
    <w:rsid w:val="00D52888"/>
    <w:rsid w:val="00D5330E"/>
    <w:rsid w:val="00D54AF7"/>
    <w:rsid w:val="00D54CC5"/>
    <w:rsid w:val="00D55B91"/>
    <w:rsid w:val="00D55C23"/>
    <w:rsid w:val="00D5687C"/>
    <w:rsid w:val="00D56E56"/>
    <w:rsid w:val="00D56F4C"/>
    <w:rsid w:val="00D571D0"/>
    <w:rsid w:val="00D577B7"/>
    <w:rsid w:val="00D60748"/>
    <w:rsid w:val="00D60A66"/>
    <w:rsid w:val="00D60B42"/>
    <w:rsid w:val="00D616B6"/>
    <w:rsid w:val="00D61A45"/>
    <w:rsid w:val="00D62CFC"/>
    <w:rsid w:val="00D62E29"/>
    <w:rsid w:val="00D63163"/>
    <w:rsid w:val="00D63AA6"/>
    <w:rsid w:val="00D63DF0"/>
    <w:rsid w:val="00D64AF8"/>
    <w:rsid w:val="00D6557D"/>
    <w:rsid w:val="00D6658D"/>
    <w:rsid w:val="00D67AE5"/>
    <w:rsid w:val="00D70FD9"/>
    <w:rsid w:val="00D71256"/>
    <w:rsid w:val="00D717E9"/>
    <w:rsid w:val="00D71CF3"/>
    <w:rsid w:val="00D72570"/>
    <w:rsid w:val="00D72F31"/>
    <w:rsid w:val="00D7348D"/>
    <w:rsid w:val="00D736D5"/>
    <w:rsid w:val="00D73D91"/>
    <w:rsid w:val="00D745C3"/>
    <w:rsid w:val="00D74FD1"/>
    <w:rsid w:val="00D75D17"/>
    <w:rsid w:val="00D76376"/>
    <w:rsid w:val="00D7667A"/>
    <w:rsid w:val="00D7677F"/>
    <w:rsid w:val="00D77ABB"/>
    <w:rsid w:val="00D77BB9"/>
    <w:rsid w:val="00D77BF4"/>
    <w:rsid w:val="00D77DBF"/>
    <w:rsid w:val="00D83B21"/>
    <w:rsid w:val="00D84ADD"/>
    <w:rsid w:val="00D84C84"/>
    <w:rsid w:val="00D85385"/>
    <w:rsid w:val="00D85B6A"/>
    <w:rsid w:val="00D85ED2"/>
    <w:rsid w:val="00D86CC3"/>
    <w:rsid w:val="00D87193"/>
    <w:rsid w:val="00D87A8F"/>
    <w:rsid w:val="00D90BA3"/>
    <w:rsid w:val="00D91F75"/>
    <w:rsid w:val="00D92833"/>
    <w:rsid w:val="00D92CA7"/>
    <w:rsid w:val="00D92FAB"/>
    <w:rsid w:val="00D949FD"/>
    <w:rsid w:val="00D95201"/>
    <w:rsid w:val="00D95DE5"/>
    <w:rsid w:val="00D96AF2"/>
    <w:rsid w:val="00D972A3"/>
    <w:rsid w:val="00D975C6"/>
    <w:rsid w:val="00D97F80"/>
    <w:rsid w:val="00DA00AC"/>
    <w:rsid w:val="00DA099B"/>
    <w:rsid w:val="00DA0BCD"/>
    <w:rsid w:val="00DA1345"/>
    <w:rsid w:val="00DA2BEB"/>
    <w:rsid w:val="00DA2ED2"/>
    <w:rsid w:val="00DA3893"/>
    <w:rsid w:val="00DA4419"/>
    <w:rsid w:val="00DA4590"/>
    <w:rsid w:val="00DA4737"/>
    <w:rsid w:val="00DA57F8"/>
    <w:rsid w:val="00DA6B91"/>
    <w:rsid w:val="00DA71EB"/>
    <w:rsid w:val="00DA7DFC"/>
    <w:rsid w:val="00DB00BD"/>
    <w:rsid w:val="00DB020B"/>
    <w:rsid w:val="00DB05E8"/>
    <w:rsid w:val="00DB1327"/>
    <w:rsid w:val="00DB32F8"/>
    <w:rsid w:val="00DB3934"/>
    <w:rsid w:val="00DB3E4F"/>
    <w:rsid w:val="00DB4413"/>
    <w:rsid w:val="00DB5518"/>
    <w:rsid w:val="00DB591C"/>
    <w:rsid w:val="00DB5E56"/>
    <w:rsid w:val="00DB6267"/>
    <w:rsid w:val="00DB7461"/>
    <w:rsid w:val="00DB79E9"/>
    <w:rsid w:val="00DC0050"/>
    <w:rsid w:val="00DC0A81"/>
    <w:rsid w:val="00DC1290"/>
    <w:rsid w:val="00DC2C74"/>
    <w:rsid w:val="00DC353A"/>
    <w:rsid w:val="00DC3CED"/>
    <w:rsid w:val="00DC46A1"/>
    <w:rsid w:val="00DC4E59"/>
    <w:rsid w:val="00DC528E"/>
    <w:rsid w:val="00DC5474"/>
    <w:rsid w:val="00DC5A45"/>
    <w:rsid w:val="00DC795A"/>
    <w:rsid w:val="00DD3283"/>
    <w:rsid w:val="00DD331C"/>
    <w:rsid w:val="00DD3D25"/>
    <w:rsid w:val="00DD41DA"/>
    <w:rsid w:val="00DD49A5"/>
    <w:rsid w:val="00DD5000"/>
    <w:rsid w:val="00DD506A"/>
    <w:rsid w:val="00DD5B40"/>
    <w:rsid w:val="00DD5F57"/>
    <w:rsid w:val="00DD6772"/>
    <w:rsid w:val="00DD6FFB"/>
    <w:rsid w:val="00DD7350"/>
    <w:rsid w:val="00DD74C0"/>
    <w:rsid w:val="00DD7616"/>
    <w:rsid w:val="00DD7C15"/>
    <w:rsid w:val="00DE0A5D"/>
    <w:rsid w:val="00DE0E19"/>
    <w:rsid w:val="00DE0F1D"/>
    <w:rsid w:val="00DE1711"/>
    <w:rsid w:val="00DE1DCD"/>
    <w:rsid w:val="00DE23CE"/>
    <w:rsid w:val="00DE2C77"/>
    <w:rsid w:val="00DE3A0F"/>
    <w:rsid w:val="00DE3D21"/>
    <w:rsid w:val="00DE427D"/>
    <w:rsid w:val="00DE5F5C"/>
    <w:rsid w:val="00DE64AC"/>
    <w:rsid w:val="00DE6815"/>
    <w:rsid w:val="00DF07E7"/>
    <w:rsid w:val="00DF12C6"/>
    <w:rsid w:val="00DF174D"/>
    <w:rsid w:val="00DF203D"/>
    <w:rsid w:val="00DF2328"/>
    <w:rsid w:val="00DF289A"/>
    <w:rsid w:val="00DF2A68"/>
    <w:rsid w:val="00DF38DD"/>
    <w:rsid w:val="00DF4B26"/>
    <w:rsid w:val="00DF5254"/>
    <w:rsid w:val="00DF5362"/>
    <w:rsid w:val="00DF546A"/>
    <w:rsid w:val="00DF71FB"/>
    <w:rsid w:val="00DF7F3E"/>
    <w:rsid w:val="00E00204"/>
    <w:rsid w:val="00E00A4A"/>
    <w:rsid w:val="00E015BD"/>
    <w:rsid w:val="00E01A3D"/>
    <w:rsid w:val="00E02BD3"/>
    <w:rsid w:val="00E0539F"/>
    <w:rsid w:val="00E06897"/>
    <w:rsid w:val="00E076B7"/>
    <w:rsid w:val="00E1016E"/>
    <w:rsid w:val="00E1064B"/>
    <w:rsid w:val="00E1176C"/>
    <w:rsid w:val="00E118C9"/>
    <w:rsid w:val="00E11D17"/>
    <w:rsid w:val="00E11EF3"/>
    <w:rsid w:val="00E129F7"/>
    <w:rsid w:val="00E135F9"/>
    <w:rsid w:val="00E1398C"/>
    <w:rsid w:val="00E140C4"/>
    <w:rsid w:val="00E149DE"/>
    <w:rsid w:val="00E15A62"/>
    <w:rsid w:val="00E15A64"/>
    <w:rsid w:val="00E207BB"/>
    <w:rsid w:val="00E2090D"/>
    <w:rsid w:val="00E20EB8"/>
    <w:rsid w:val="00E20EE3"/>
    <w:rsid w:val="00E217BE"/>
    <w:rsid w:val="00E21DB8"/>
    <w:rsid w:val="00E222EC"/>
    <w:rsid w:val="00E22483"/>
    <w:rsid w:val="00E22DE1"/>
    <w:rsid w:val="00E2366A"/>
    <w:rsid w:val="00E24665"/>
    <w:rsid w:val="00E25C19"/>
    <w:rsid w:val="00E26389"/>
    <w:rsid w:val="00E30629"/>
    <w:rsid w:val="00E307EE"/>
    <w:rsid w:val="00E31B17"/>
    <w:rsid w:val="00E3503A"/>
    <w:rsid w:val="00E35B42"/>
    <w:rsid w:val="00E35EF9"/>
    <w:rsid w:val="00E377A1"/>
    <w:rsid w:val="00E37D80"/>
    <w:rsid w:val="00E37F2C"/>
    <w:rsid w:val="00E37F35"/>
    <w:rsid w:val="00E40B95"/>
    <w:rsid w:val="00E4175B"/>
    <w:rsid w:val="00E419AB"/>
    <w:rsid w:val="00E41BD1"/>
    <w:rsid w:val="00E42BCC"/>
    <w:rsid w:val="00E42FBB"/>
    <w:rsid w:val="00E438B1"/>
    <w:rsid w:val="00E44BAC"/>
    <w:rsid w:val="00E469C4"/>
    <w:rsid w:val="00E46EEB"/>
    <w:rsid w:val="00E50A4C"/>
    <w:rsid w:val="00E51211"/>
    <w:rsid w:val="00E5180F"/>
    <w:rsid w:val="00E51CB6"/>
    <w:rsid w:val="00E52D0D"/>
    <w:rsid w:val="00E52D53"/>
    <w:rsid w:val="00E5323F"/>
    <w:rsid w:val="00E5331C"/>
    <w:rsid w:val="00E533F7"/>
    <w:rsid w:val="00E53721"/>
    <w:rsid w:val="00E53F5C"/>
    <w:rsid w:val="00E55494"/>
    <w:rsid w:val="00E56D3B"/>
    <w:rsid w:val="00E577C5"/>
    <w:rsid w:val="00E60716"/>
    <w:rsid w:val="00E61E8A"/>
    <w:rsid w:val="00E628D4"/>
    <w:rsid w:val="00E63CED"/>
    <w:rsid w:val="00E63D89"/>
    <w:rsid w:val="00E643E4"/>
    <w:rsid w:val="00E64CC0"/>
    <w:rsid w:val="00E65569"/>
    <w:rsid w:val="00E662E7"/>
    <w:rsid w:val="00E66E02"/>
    <w:rsid w:val="00E710F1"/>
    <w:rsid w:val="00E71697"/>
    <w:rsid w:val="00E7178A"/>
    <w:rsid w:val="00E72BAE"/>
    <w:rsid w:val="00E73AB5"/>
    <w:rsid w:val="00E74001"/>
    <w:rsid w:val="00E749E6"/>
    <w:rsid w:val="00E74CE1"/>
    <w:rsid w:val="00E7658B"/>
    <w:rsid w:val="00E77E0A"/>
    <w:rsid w:val="00E8004E"/>
    <w:rsid w:val="00E80363"/>
    <w:rsid w:val="00E80E49"/>
    <w:rsid w:val="00E81074"/>
    <w:rsid w:val="00E812F9"/>
    <w:rsid w:val="00E822FF"/>
    <w:rsid w:val="00E83201"/>
    <w:rsid w:val="00E84BCC"/>
    <w:rsid w:val="00E859C5"/>
    <w:rsid w:val="00E85CD3"/>
    <w:rsid w:val="00E86560"/>
    <w:rsid w:val="00E86D27"/>
    <w:rsid w:val="00E8778C"/>
    <w:rsid w:val="00E915FF"/>
    <w:rsid w:val="00E92671"/>
    <w:rsid w:val="00E92E29"/>
    <w:rsid w:val="00E935FB"/>
    <w:rsid w:val="00E944C5"/>
    <w:rsid w:val="00E9535C"/>
    <w:rsid w:val="00E96429"/>
    <w:rsid w:val="00E96537"/>
    <w:rsid w:val="00E96B3D"/>
    <w:rsid w:val="00E970E3"/>
    <w:rsid w:val="00E97F4D"/>
    <w:rsid w:val="00EA1903"/>
    <w:rsid w:val="00EA1DC0"/>
    <w:rsid w:val="00EA2866"/>
    <w:rsid w:val="00EA2D74"/>
    <w:rsid w:val="00EA3DB3"/>
    <w:rsid w:val="00EA4A2B"/>
    <w:rsid w:val="00EA4FF2"/>
    <w:rsid w:val="00EA54CD"/>
    <w:rsid w:val="00EA6607"/>
    <w:rsid w:val="00EA71E4"/>
    <w:rsid w:val="00EA75B2"/>
    <w:rsid w:val="00EA7A0F"/>
    <w:rsid w:val="00EB1669"/>
    <w:rsid w:val="00EB1C2C"/>
    <w:rsid w:val="00EB2470"/>
    <w:rsid w:val="00EB2534"/>
    <w:rsid w:val="00EB2673"/>
    <w:rsid w:val="00EB3160"/>
    <w:rsid w:val="00EB4A76"/>
    <w:rsid w:val="00EB5446"/>
    <w:rsid w:val="00EB5D89"/>
    <w:rsid w:val="00EB7268"/>
    <w:rsid w:val="00EB7BE4"/>
    <w:rsid w:val="00EB7C41"/>
    <w:rsid w:val="00EB7FD7"/>
    <w:rsid w:val="00EC018C"/>
    <w:rsid w:val="00EC027E"/>
    <w:rsid w:val="00EC112D"/>
    <w:rsid w:val="00EC11DE"/>
    <w:rsid w:val="00EC1DD4"/>
    <w:rsid w:val="00EC26D8"/>
    <w:rsid w:val="00EC3519"/>
    <w:rsid w:val="00EC4F7A"/>
    <w:rsid w:val="00EC5F7C"/>
    <w:rsid w:val="00EC66EA"/>
    <w:rsid w:val="00EC7BA9"/>
    <w:rsid w:val="00EC7DCA"/>
    <w:rsid w:val="00ED21A2"/>
    <w:rsid w:val="00ED3778"/>
    <w:rsid w:val="00ED4274"/>
    <w:rsid w:val="00ED435A"/>
    <w:rsid w:val="00ED47B6"/>
    <w:rsid w:val="00ED59A0"/>
    <w:rsid w:val="00ED6F07"/>
    <w:rsid w:val="00ED74D4"/>
    <w:rsid w:val="00ED7EAB"/>
    <w:rsid w:val="00EE010C"/>
    <w:rsid w:val="00EE13C9"/>
    <w:rsid w:val="00EE1EC6"/>
    <w:rsid w:val="00EE2A1C"/>
    <w:rsid w:val="00EE3328"/>
    <w:rsid w:val="00EE3E3E"/>
    <w:rsid w:val="00EE4AEC"/>
    <w:rsid w:val="00EE500D"/>
    <w:rsid w:val="00EE5157"/>
    <w:rsid w:val="00EE5200"/>
    <w:rsid w:val="00EE52ED"/>
    <w:rsid w:val="00EE57E5"/>
    <w:rsid w:val="00EE5D62"/>
    <w:rsid w:val="00EE78BB"/>
    <w:rsid w:val="00EF0BB9"/>
    <w:rsid w:val="00EF0F2F"/>
    <w:rsid w:val="00EF3BDB"/>
    <w:rsid w:val="00EF44BF"/>
    <w:rsid w:val="00EF54CF"/>
    <w:rsid w:val="00EF5F76"/>
    <w:rsid w:val="00EF65E1"/>
    <w:rsid w:val="00EF6F38"/>
    <w:rsid w:val="00EF7963"/>
    <w:rsid w:val="00EF7F64"/>
    <w:rsid w:val="00F00700"/>
    <w:rsid w:val="00F01054"/>
    <w:rsid w:val="00F01104"/>
    <w:rsid w:val="00F0233B"/>
    <w:rsid w:val="00F02F71"/>
    <w:rsid w:val="00F04179"/>
    <w:rsid w:val="00F05419"/>
    <w:rsid w:val="00F05698"/>
    <w:rsid w:val="00F0598D"/>
    <w:rsid w:val="00F05CC1"/>
    <w:rsid w:val="00F06190"/>
    <w:rsid w:val="00F0663B"/>
    <w:rsid w:val="00F06C8F"/>
    <w:rsid w:val="00F07AA3"/>
    <w:rsid w:val="00F10216"/>
    <w:rsid w:val="00F10221"/>
    <w:rsid w:val="00F10A1F"/>
    <w:rsid w:val="00F10CB2"/>
    <w:rsid w:val="00F11545"/>
    <w:rsid w:val="00F1196B"/>
    <w:rsid w:val="00F11B74"/>
    <w:rsid w:val="00F11C1D"/>
    <w:rsid w:val="00F11D02"/>
    <w:rsid w:val="00F13284"/>
    <w:rsid w:val="00F13DEF"/>
    <w:rsid w:val="00F14401"/>
    <w:rsid w:val="00F14BB2"/>
    <w:rsid w:val="00F14F65"/>
    <w:rsid w:val="00F154CA"/>
    <w:rsid w:val="00F165F1"/>
    <w:rsid w:val="00F201BA"/>
    <w:rsid w:val="00F218E6"/>
    <w:rsid w:val="00F21DFC"/>
    <w:rsid w:val="00F22104"/>
    <w:rsid w:val="00F226A6"/>
    <w:rsid w:val="00F227B3"/>
    <w:rsid w:val="00F22BC7"/>
    <w:rsid w:val="00F23988"/>
    <w:rsid w:val="00F239BC"/>
    <w:rsid w:val="00F24112"/>
    <w:rsid w:val="00F246C7"/>
    <w:rsid w:val="00F24D25"/>
    <w:rsid w:val="00F25235"/>
    <w:rsid w:val="00F2579B"/>
    <w:rsid w:val="00F25EC0"/>
    <w:rsid w:val="00F270FA"/>
    <w:rsid w:val="00F279AB"/>
    <w:rsid w:val="00F30324"/>
    <w:rsid w:val="00F3035A"/>
    <w:rsid w:val="00F306FF"/>
    <w:rsid w:val="00F30CC0"/>
    <w:rsid w:val="00F30FE5"/>
    <w:rsid w:val="00F31D34"/>
    <w:rsid w:val="00F31DD3"/>
    <w:rsid w:val="00F32F11"/>
    <w:rsid w:val="00F34AE1"/>
    <w:rsid w:val="00F36E99"/>
    <w:rsid w:val="00F4053B"/>
    <w:rsid w:val="00F4192D"/>
    <w:rsid w:val="00F41C0E"/>
    <w:rsid w:val="00F42788"/>
    <w:rsid w:val="00F42C26"/>
    <w:rsid w:val="00F43071"/>
    <w:rsid w:val="00F43E01"/>
    <w:rsid w:val="00F4418D"/>
    <w:rsid w:val="00F44DCB"/>
    <w:rsid w:val="00F45977"/>
    <w:rsid w:val="00F45F87"/>
    <w:rsid w:val="00F47080"/>
    <w:rsid w:val="00F50072"/>
    <w:rsid w:val="00F50405"/>
    <w:rsid w:val="00F50E3E"/>
    <w:rsid w:val="00F5259C"/>
    <w:rsid w:val="00F52D86"/>
    <w:rsid w:val="00F53B2D"/>
    <w:rsid w:val="00F53FE3"/>
    <w:rsid w:val="00F54A7C"/>
    <w:rsid w:val="00F56235"/>
    <w:rsid w:val="00F56676"/>
    <w:rsid w:val="00F56AF0"/>
    <w:rsid w:val="00F56B2B"/>
    <w:rsid w:val="00F56CDB"/>
    <w:rsid w:val="00F57743"/>
    <w:rsid w:val="00F57CE2"/>
    <w:rsid w:val="00F60109"/>
    <w:rsid w:val="00F6078E"/>
    <w:rsid w:val="00F61DD3"/>
    <w:rsid w:val="00F62470"/>
    <w:rsid w:val="00F62484"/>
    <w:rsid w:val="00F63063"/>
    <w:rsid w:val="00F6349D"/>
    <w:rsid w:val="00F63638"/>
    <w:rsid w:val="00F6442B"/>
    <w:rsid w:val="00F659F5"/>
    <w:rsid w:val="00F66B56"/>
    <w:rsid w:val="00F66E46"/>
    <w:rsid w:val="00F7098F"/>
    <w:rsid w:val="00F72250"/>
    <w:rsid w:val="00F72276"/>
    <w:rsid w:val="00F732E0"/>
    <w:rsid w:val="00F73728"/>
    <w:rsid w:val="00F767A5"/>
    <w:rsid w:val="00F76DCC"/>
    <w:rsid w:val="00F77488"/>
    <w:rsid w:val="00F817EF"/>
    <w:rsid w:val="00F82ED7"/>
    <w:rsid w:val="00F8346F"/>
    <w:rsid w:val="00F8431F"/>
    <w:rsid w:val="00F84A7E"/>
    <w:rsid w:val="00F85153"/>
    <w:rsid w:val="00F85652"/>
    <w:rsid w:val="00F85993"/>
    <w:rsid w:val="00F87EB0"/>
    <w:rsid w:val="00F900D2"/>
    <w:rsid w:val="00F905C2"/>
    <w:rsid w:val="00F90624"/>
    <w:rsid w:val="00F91B29"/>
    <w:rsid w:val="00F91E0F"/>
    <w:rsid w:val="00F92FAF"/>
    <w:rsid w:val="00F94DAB"/>
    <w:rsid w:val="00F9508D"/>
    <w:rsid w:val="00F96469"/>
    <w:rsid w:val="00FA0171"/>
    <w:rsid w:val="00FA0B09"/>
    <w:rsid w:val="00FA0F62"/>
    <w:rsid w:val="00FA107E"/>
    <w:rsid w:val="00FA1218"/>
    <w:rsid w:val="00FA199E"/>
    <w:rsid w:val="00FA1E8B"/>
    <w:rsid w:val="00FA24A5"/>
    <w:rsid w:val="00FA24E4"/>
    <w:rsid w:val="00FA29FE"/>
    <w:rsid w:val="00FA3711"/>
    <w:rsid w:val="00FA38A8"/>
    <w:rsid w:val="00FA3C9C"/>
    <w:rsid w:val="00FA62B9"/>
    <w:rsid w:val="00FA7530"/>
    <w:rsid w:val="00FB1432"/>
    <w:rsid w:val="00FB1520"/>
    <w:rsid w:val="00FB1722"/>
    <w:rsid w:val="00FB2197"/>
    <w:rsid w:val="00FB2317"/>
    <w:rsid w:val="00FB2B7C"/>
    <w:rsid w:val="00FB3193"/>
    <w:rsid w:val="00FB443B"/>
    <w:rsid w:val="00FB4A1B"/>
    <w:rsid w:val="00FB4C05"/>
    <w:rsid w:val="00FB54E0"/>
    <w:rsid w:val="00FB58AB"/>
    <w:rsid w:val="00FC08D5"/>
    <w:rsid w:val="00FC16A6"/>
    <w:rsid w:val="00FC19AA"/>
    <w:rsid w:val="00FC2312"/>
    <w:rsid w:val="00FC4723"/>
    <w:rsid w:val="00FC6139"/>
    <w:rsid w:val="00FC72F9"/>
    <w:rsid w:val="00FC79F7"/>
    <w:rsid w:val="00FD036E"/>
    <w:rsid w:val="00FD0E9A"/>
    <w:rsid w:val="00FD2992"/>
    <w:rsid w:val="00FD29B4"/>
    <w:rsid w:val="00FD4202"/>
    <w:rsid w:val="00FD42D7"/>
    <w:rsid w:val="00FD4E6A"/>
    <w:rsid w:val="00FD5226"/>
    <w:rsid w:val="00FD5239"/>
    <w:rsid w:val="00FD540D"/>
    <w:rsid w:val="00FD5761"/>
    <w:rsid w:val="00FD60E9"/>
    <w:rsid w:val="00FD6996"/>
    <w:rsid w:val="00FD6A26"/>
    <w:rsid w:val="00FD754E"/>
    <w:rsid w:val="00FE04E7"/>
    <w:rsid w:val="00FE0F6A"/>
    <w:rsid w:val="00FE161F"/>
    <w:rsid w:val="00FE1A5E"/>
    <w:rsid w:val="00FE2803"/>
    <w:rsid w:val="00FE28FC"/>
    <w:rsid w:val="00FE3A49"/>
    <w:rsid w:val="00FE4ACB"/>
    <w:rsid w:val="00FE4D55"/>
    <w:rsid w:val="00FE52F3"/>
    <w:rsid w:val="00FE5552"/>
    <w:rsid w:val="00FE5655"/>
    <w:rsid w:val="00FE5761"/>
    <w:rsid w:val="00FE5931"/>
    <w:rsid w:val="00FE60EF"/>
    <w:rsid w:val="00FE67F7"/>
    <w:rsid w:val="00FE6BEB"/>
    <w:rsid w:val="00FE6D92"/>
    <w:rsid w:val="00FE703C"/>
    <w:rsid w:val="00FF0133"/>
    <w:rsid w:val="00FF01FD"/>
    <w:rsid w:val="00FF0357"/>
    <w:rsid w:val="00FF042A"/>
    <w:rsid w:val="00FF0924"/>
    <w:rsid w:val="00FF1000"/>
    <w:rsid w:val="00FF1A23"/>
    <w:rsid w:val="00FF22A9"/>
    <w:rsid w:val="00FF2DE7"/>
    <w:rsid w:val="00FF4014"/>
    <w:rsid w:val="00FF4152"/>
    <w:rsid w:val="00FF4180"/>
    <w:rsid w:val="00FF494F"/>
    <w:rsid w:val="00FF52F6"/>
    <w:rsid w:val="00FF61DB"/>
    <w:rsid w:val="00FF6DC9"/>
    <w:rsid w:val="00FF6E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19FD1577-772D-4B89-A084-52AFAE57A0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1A1F"/>
    <w:rPr>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E9642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A0AF4"/>
    <w:rPr>
      <w:rFonts w:cs="Times New Roman"/>
      <w:sz w:val="2"/>
      <w:lang w:val="en-GB"/>
    </w:rPr>
  </w:style>
  <w:style w:type="paragraph" w:styleId="FootnoteText">
    <w:name w:val="footnote text"/>
    <w:basedOn w:val="Normal"/>
    <w:link w:val="FootnoteTextChar"/>
    <w:uiPriority w:val="99"/>
    <w:semiHidden/>
    <w:rsid w:val="00C81A1F"/>
    <w:rPr>
      <w:sz w:val="20"/>
      <w:szCs w:val="20"/>
      <w:lang w:val="en-US"/>
    </w:rPr>
  </w:style>
  <w:style w:type="character" w:customStyle="1" w:styleId="FootnoteTextChar">
    <w:name w:val="Footnote Text Char"/>
    <w:basedOn w:val="DefaultParagraphFont"/>
    <w:link w:val="FootnoteText"/>
    <w:uiPriority w:val="99"/>
    <w:semiHidden/>
    <w:locked/>
    <w:rsid w:val="00C81A1F"/>
    <w:rPr>
      <w:rFonts w:cs="Times New Roman"/>
      <w:lang w:val="en-US" w:eastAsia="en-US" w:bidi="ar-SA"/>
    </w:rPr>
  </w:style>
  <w:style w:type="character" w:styleId="FootnoteReference">
    <w:name w:val="footnote reference"/>
    <w:basedOn w:val="DefaultParagraphFont"/>
    <w:uiPriority w:val="99"/>
    <w:semiHidden/>
    <w:rsid w:val="00C81A1F"/>
    <w:rPr>
      <w:rFonts w:cs="Times New Roman"/>
      <w:vertAlign w:val="superscript"/>
    </w:rPr>
  </w:style>
  <w:style w:type="paragraph" w:customStyle="1" w:styleId="EMFStyle1">
    <w:name w:val="EMF Style 1"/>
    <w:basedOn w:val="Normal"/>
    <w:uiPriority w:val="99"/>
    <w:rsid w:val="00C81A1F"/>
    <w:pPr>
      <w:spacing w:before="120" w:after="120"/>
      <w:jc w:val="both"/>
    </w:pPr>
    <w:rPr>
      <w:rFonts w:ascii="Verdana" w:hAnsi="Verdana"/>
      <w:sz w:val="20"/>
      <w:lang w:eastAsia="en-GB"/>
    </w:rPr>
  </w:style>
  <w:style w:type="paragraph" w:styleId="NormalWeb">
    <w:name w:val="Normal (Web)"/>
    <w:basedOn w:val="Normal"/>
    <w:uiPriority w:val="99"/>
    <w:rsid w:val="0028545D"/>
    <w:pPr>
      <w:spacing w:before="100" w:beforeAutospacing="1" w:after="100" w:afterAutospacing="1"/>
    </w:pPr>
    <w:rPr>
      <w:lang w:val="fr-FR" w:eastAsia="ja-JP"/>
    </w:rPr>
  </w:style>
  <w:style w:type="character" w:styleId="Hyperlink">
    <w:name w:val="Hyperlink"/>
    <w:basedOn w:val="DefaultParagraphFont"/>
    <w:uiPriority w:val="99"/>
    <w:rsid w:val="0028545D"/>
    <w:rPr>
      <w:rFonts w:cs="Times New Roman"/>
      <w:color w:val="0000FF"/>
      <w:u w:val="single"/>
    </w:rPr>
  </w:style>
  <w:style w:type="paragraph" w:styleId="Header">
    <w:name w:val="header"/>
    <w:basedOn w:val="Normal"/>
    <w:link w:val="HeaderChar"/>
    <w:uiPriority w:val="99"/>
    <w:rsid w:val="0040681A"/>
    <w:pPr>
      <w:tabs>
        <w:tab w:val="center" w:pos="4320"/>
        <w:tab w:val="right" w:pos="8640"/>
      </w:tabs>
    </w:pPr>
  </w:style>
  <w:style w:type="character" w:customStyle="1" w:styleId="HeaderChar">
    <w:name w:val="Header Char"/>
    <w:basedOn w:val="DefaultParagraphFont"/>
    <w:link w:val="Header"/>
    <w:uiPriority w:val="99"/>
    <w:semiHidden/>
    <w:locked/>
    <w:rsid w:val="008A0AF4"/>
    <w:rPr>
      <w:rFonts w:cs="Times New Roman"/>
      <w:sz w:val="24"/>
      <w:szCs w:val="24"/>
      <w:lang w:val="en-GB"/>
    </w:rPr>
  </w:style>
  <w:style w:type="paragraph" w:styleId="BodyText">
    <w:name w:val="Body Text"/>
    <w:basedOn w:val="Normal"/>
    <w:link w:val="BodyTextChar"/>
    <w:uiPriority w:val="99"/>
    <w:rsid w:val="004E3653"/>
    <w:pPr>
      <w:jc w:val="both"/>
    </w:pPr>
    <w:rPr>
      <w:lang w:val="en-US"/>
    </w:rPr>
  </w:style>
  <w:style w:type="character" w:customStyle="1" w:styleId="BodyTextChar">
    <w:name w:val="Body Text Char"/>
    <w:basedOn w:val="DefaultParagraphFont"/>
    <w:link w:val="BodyText"/>
    <w:uiPriority w:val="99"/>
    <w:semiHidden/>
    <w:locked/>
    <w:rsid w:val="008A0AF4"/>
    <w:rPr>
      <w:rFonts w:cs="Times New Roman"/>
      <w:sz w:val="24"/>
      <w:szCs w:val="24"/>
      <w:lang w:val="en-GB"/>
    </w:rPr>
  </w:style>
  <w:style w:type="character" w:customStyle="1" w:styleId="ft">
    <w:name w:val="ft"/>
    <w:basedOn w:val="DefaultParagraphFont"/>
    <w:uiPriority w:val="99"/>
    <w:rsid w:val="002B68AC"/>
    <w:rPr>
      <w:rFonts w:cs="Times New Roman"/>
    </w:rPr>
  </w:style>
  <w:style w:type="character" w:styleId="Strong">
    <w:name w:val="Strong"/>
    <w:basedOn w:val="DefaultParagraphFont"/>
    <w:uiPriority w:val="99"/>
    <w:qFormat/>
    <w:rsid w:val="00B024C2"/>
    <w:rPr>
      <w:rFonts w:cs="Times New Roman"/>
      <w:b/>
      <w:bCs/>
    </w:rPr>
  </w:style>
  <w:style w:type="character" w:customStyle="1" w:styleId="titrecp1">
    <w:name w:val="titrecp1"/>
    <w:basedOn w:val="DefaultParagraphFont"/>
    <w:uiPriority w:val="99"/>
    <w:rsid w:val="00B024C2"/>
    <w:rPr>
      <w:rFonts w:cs="Times New Roman"/>
      <w:b/>
      <w:bCs/>
      <w:color w:val="7D8085"/>
      <w:sz w:val="20"/>
      <w:szCs w:val="20"/>
    </w:rPr>
  </w:style>
  <w:style w:type="paragraph" w:styleId="NoSpacing">
    <w:name w:val="No Spacing"/>
    <w:uiPriority w:val="99"/>
    <w:qFormat/>
    <w:rsid w:val="00B22708"/>
    <w:rPr>
      <w:sz w:val="24"/>
      <w:szCs w:val="24"/>
      <w:lang w:val="en-GB"/>
    </w:rPr>
  </w:style>
  <w:style w:type="paragraph" w:styleId="PlainText">
    <w:name w:val="Plain Text"/>
    <w:basedOn w:val="Normal"/>
    <w:link w:val="PlainTextChar1"/>
    <w:uiPriority w:val="99"/>
    <w:rsid w:val="00FA29FE"/>
    <w:rPr>
      <w:rFonts w:ascii="Calibri" w:eastAsia="Times New Roman" w:hAnsi="Calibri"/>
      <w:sz w:val="22"/>
      <w:szCs w:val="21"/>
      <w:lang w:val="fr-BE"/>
    </w:rPr>
  </w:style>
  <w:style w:type="character" w:customStyle="1" w:styleId="PlainTextChar">
    <w:name w:val="Plain Text Char"/>
    <w:basedOn w:val="DefaultParagraphFont"/>
    <w:uiPriority w:val="99"/>
    <w:semiHidden/>
    <w:rsid w:val="0024063C"/>
    <w:rPr>
      <w:rFonts w:ascii="Courier New" w:hAnsi="Courier New" w:cs="Courier New"/>
      <w:sz w:val="20"/>
      <w:szCs w:val="20"/>
      <w:lang w:val="en-GB"/>
    </w:rPr>
  </w:style>
  <w:style w:type="character" w:customStyle="1" w:styleId="PlainTextChar1">
    <w:name w:val="Plain Text Char1"/>
    <w:link w:val="PlainText"/>
    <w:uiPriority w:val="99"/>
    <w:locked/>
    <w:rsid w:val="00FA29FE"/>
    <w:rPr>
      <w:rFonts w:ascii="Calibri" w:eastAsia="Times New Roman" w:hAnsi="Calibri"/>
      <w:sz w:val="21"/>
      <w:lang w:val="fr-B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9009875">
      <w:bodyDiv w:val="1"/>
      <w:marLeft w:val="0"/>
      <w:marRight w:val="0"/>
      <w:marTop w:val="0"/>
      <w:marBottom w:val="0"/>
      <w:divBdr>
        <w:top w:val="none" w:sz="0" w:space="0" w:color="auto"/>
        <w:left w:val="none" w:sz="0" w:space="0" w:color="auto"/>
        <w:bottom w:val="none" w:sz="0" w:space="0" w:color="auto"/>
        <w:right w:val="none" w:sz="0" w:space="0" w:color="auto"/>
      </w:divBdr>
    </w:div>
    <w:div w:id="1846939325">
      <w:marLeft w:val="0"/>
      <w:marRight w:val="0"/>
      <w:marTop w:val="0"/>
      <w:marBottom w:val="0"/>
      <w:divBdr>
        <w:top w:val="none" w:sz="0" w:space="0" w:color="auto"/>
        <w:left w:val="none" w:sz="0" w:space="0" w:color="auto"/>
        <w:bottom w:val="none" w:sz="0" w:space="0" w:color="auto"/>
        <w:right w:val="none" w:sz="0" w:space="0" w:color="auto"/>
      </w:divBdr>
      <w:divsChild>
        <w:div w:id="1846939319">
          <w:marLeft w:val="0"/>
          <w:marRight w:val="0"/>
          <w:marTop w:val="0"/>
          <w:marBottom w:val="0"/>
          <w:divBdr>
            <w:top w:val="none" w:sz="0" w:space="0" w:color="auto"/>
            <w:left w:val="none" w:sz="0" w:space="0" w:color="auto"/>
            <w:bottom w:val="none" w:sz="0" w:space="0" w:color="auto"/>
            <w:right w:val="none" w:sz="0" w:space="0" w:color="auto"/>
          </w:divBdr>
        </w:div>
        <w:div w:id="1846939320">
          <w:marLeft w:val="0"/>
          <w:marRight w:val="0"/>
          <w:marTop w:val="0"/>
          <w:marBottom w:val="0"/>
          <w:divBdr>
            <w:top w:val="none" w:sz="0" w:space="0" w:color="auto"/>
            <w:left w:val="none" w:sz="0" w:space="0" w:color="auto"/>
            <w:bottom w:val="none" w:sz="0" w:space="0" w:color="auto"/>
            <w:right w:val="none" w:sz="0" w:space="0" w:color="auto"/>
          </w:divBdr>
        </w:div>
        <w:div w:id="1846939321">
          <w:marLeft w:val="0"/>
          <w:marRight w:val="0"/>
          <w:marTop w:val="0"/>
          <w:marBottom w:val="0"/>
          <w:divBdr>
            <w:top w:val="none" w:sz="0" w:space="0" w:color="auto"/>
            <w:left w:val="none" w:sz="0" w:space="0" w:color="auto"/>
            <w:bottom w:val="none" w:sz="0" w:space="0" w:color="auto"/>
            <w:right w:val="none" w:sz="0" w:space="0" w:color="auto"/>
          </w:divBdr>
        </w:div>
        <w:div w:id="1846939322">
          <w:marLeft w:val="0"/>
          <w:marRight w:val="0"/>
          <w:marTop w:val="0"/>
          <w:marBottom w:val="0"/>
          <w:divBdr>
            <w:top w:val="none" w:sz="0" w:space="0" w:color="auto"/>
            <w:left w:val="none" w:sz="0" w:space="0" w:color="auto"/>
            <w:bottom w:val="none" w:sz="0" w:space="0" w:color="auto"/>
            <w:right w:val="none" w:sz="0" w:space="0" w:color="auto"/>
          </w:divBdr>
        </w:div>
        <w:div w:id="1846939323">
          <w:marLeft w:val="0"/>
          <w:marRight w:val="0"/>
          <w:marTop w:val="0"/>
          <w:marBottom w:val="0"/>
          <w:divBdr>
            <w:top w:val="none" w:sz="0" w:space="0" w:color="auto"/>
            <w:left w:val="none" w:sz="0" w:space="0" w:color="auto"/>
            <w:bottom w:val="none" w:sz="0" w:space="0" w:color="auto"/>
            <w:right w:val="none" w:sz="0" w:space="0" w:color="auto"/>
          </w:divBdr>
        </w:div>
        <w:div w:id="1846939324">
          <w:marLeft w:val="0"/>
          <w:marRight w:val="0"/>
          <w:marTop w:val="0"/>
          <w:marBottom w:val="0"/>
          <w:divBdr>
            <w:top w:val="none" w:sz="0" w:space="0" w:color="auto"/>
            <w:left w:val="none" w:sz="0" w:space="0" w:color="auto"/>
            <w:bottom w:val="none" w:sz="0" w:space="0" w:color="auto"/>
            <w:right w:val="none" w:sz="0" w:space="0" w:color="auto"/>
          </w:divBdr>
        </w:div>
        <w:div w:id="1846939326">
          <w:marLeft w:val="0"/>
          <w:marRight w:val="0"/>
          <w:marTop w:val="0"/>
          <w:marBottom w:val="0"/>
          <w:divBdr>
            <w:top w:val="none" w:sz="0" w:space="0" w:color="auto"/>
            <w:left w:val="none" w:sz="0" w:space="0" w:color="auto"/>
            <w:bottom w:val="none" w:sz="0" w:space="0" w:color="auto"/>
            <w:right w:val="none" w:sz="0" w:space="0" w:color="auto"/>
          </w:divBdr>
        </w:div>
        <w:div w:id="1846939327">
          <w:marLeft w:val="0"/>
          <w:marRight w:val="0"/>
          <w:marTop w:val="0"/>
          <w:marBottom w:val="0"/>
          <w:divBdr>
            <w:top w:val="none" w:sz="0" w:space="0" w:color="auto"/>
            <w:left w:val="none" w:sz="0" w:space="0" w:color="auto"/>
            <w:bottom w:val="none" w:sz="0" w:space="0" w:color="auto"/>
            <w:right w:val="none" w:sz="0" w:space="0" w:color="auto"/>
          </w:divBdr>
        </w:div>
        <w:div w:id="1846939328">
          <w:marLeft w:val="0"/>
          <w:marRight w:val="0"/>
          <w:marTop w:val="0"/>
          <w:marBottom w:val="0"/>
          <w:divBdr>
            <w:top w:val="none" w:sz="0" w:space="0" w:color="auto"/>
            <w:left w:val="none" w:sz="0" w:space="0" w:color="auto"/>
            <w:bottom w:val="none" w:sz="0" w:space="0" w:color="auto"/>
            <w:right w:val="none" w:sz="0" w:space="0" w:color="auto"/>
          </w:divBdr>
        </w:div>
        <w:div w:id="1846939330">
          <w:marLeft w:val="0"/>
          <w:marRight w:val="0"/>
          <w:marTop w:val="0"/>
          <w:marBottom w:val="0"/>
          <w:divBdr>
            <w:top w:val="none" w:sz="0" w:space="0" w:color="auto"/>
            <w:left w:val="none" w:sz="0" w:space="0" w:color="auto"/>
            <w:bottom w:val="none" w:sz="0" w:space="0" w:color="auto"/>
            <w:right w:val="none" w:sz="0" w:space="0" w:color="auto"/>
          </w:divBdr>
        </w:div>
        <w:div w:id="1846939331">
          <w:marLeft w:val="0"/>
          <w:marRight w:val="0"/>
          <w:marTop w:val="0"/>
          <w:marBottom w:val="0"/>
          <w:divBdr>
            <w:top w:val="none" w:sz="0" w:space="0" w:color="auto"/>
            <w:left w:val="none" w:sz="0" w:space="0" w:color="auto"/>
            <w:bottom w:val="none" w:sz="0" w:space="0" w:color="auto"/>
            <w:right w:val="none" w:sz="0" w:space="0" w:color="auto"/>
          </w:divBdr>
        </w:div>
        <w:div w:id="1846939333">
          <w:marLeft w:val="0"/>
          <w:marRight w:val="0"/>
          <w:marTop w:val="0"/>
          <w:marBottom w:val="0"/>
          <w:divBdr>
            <w:top w:val="none" w:sz="0" w:space="0" w:color="auto"/>
            <w:left w:val="none" w:sz="0" w:space="0" w:color="auto"/>
            <w:bottom w:val="none" w:sz="0" w:space="0" w:color="auto"/>
            <w:right w:val="none" w:sz="0" w:space="0" w:color="auto"/>
          </w:divBdr>
        </w:div>
        <w:div w:id="1846939337">
          <w:marLeft w:val="0"/>
          <w:marRight w:val="0"/>
          <w:marTop w:val="0"/>
          <w:marBottom w:val="0"/>
          <w:divBdr>
            <w:top w:val="none" w:sz="0" w:space="0" w:color="auto"/>
            <w:left w:val="none" w:sz="0" w:space="0" w:color="auto"/>
            <w:bottom w:val="none" w:sz="0" w:space="0" w:color="auto"/>
            <w:right w:val="none" w:sz="0" w:space="0" w:color="auto"/>
          </w:divBdr>
        </w:div>
        <w:div w:id="1846939338">
          <w:marLeft w:val="0"/>
          <w:marRight w:val="0"/>
          <w:marTop w:val="0"/>
          <w:marBottom w:val="0"/>
          <w:divBdr>
            <w:top w:val="none" w:sz="0" w:space="0" w:color="auto"/>
            <w:left w:val="none" w:sz="0" w:space="0" w:color="auto"/>
            <w:bottom w:val="none" w:sz="0" w:space="0" w:color="auto"/>
            <w:right w:val="none" w:sz="0" w:space="0" w:color="auto"/>
          </w:divBdr>
        </w:div>
        <w:div w:id="1846939339">
          <w:marLeft w:val="0"/>
          <w:marRight w:val="0"/>
          <w:marTop w:val="0"/>
          <w:marBottom w:val="0"/>
          <w:divBdr>
            <w:top w:val="none" w:sz="0" w:space="0" w:color="auto"/>
            <w:left w:val="none" w:sz="0" w:space="0" w:color="auto"/>
            <w:bottom w:val="none" w:sz="0" w:space="0" w:color="auto"/>
            <w:right w:val="none" w:sz="0" w:space="0" w:color="auto"/>
          </w:divBdr>
        </w:div>
        <w:div w:id="1846939340">
          <w:marLeft w:val="0"/>
          <w:marRight w:val="0"/>
          <w:marTop w:val="0"/>
          <w:marBottom w:val="0"/>
          <w:divBdr>
            <w:top w:val="none" w:sz="0" w:space="0" w:color="auto"/>
            <w:left w:val="none" w:sz="0" w:space="0" w:color="auto"/>
            <w:bottom w:val="none" w:sz="0" w:space="0" w:color="auto"/>
            <w:right w:val="none" w:sz="0" w:space="0" w:color="auto"/>
          </w:divBdr>
        </w:div>
        <w:div w:id="1846939341">
          <w:marLeft w:val="0"/>
          <w:marRight w:val="0"/>
          <w:marTop w:val="0"/>
          <w:marBottom w:val="0"/>
          <w:divBdr>
            <w:top w:val="none" w:sz="0" w:space="0" w:color="auto"/>
            <w:left w:val="none" w:sz="0" w:space="0" w:color="auto"/>
            <w:bottom w:val="none" w:sz="0" w:space="0" w:color="auto"/>
            <w:right w:val="none" w:sz="0" w:space="0" w:color="auto"/>
          </w:divBdr>
        </w:div>
        <w:div w:id="1846939343">
          <w:marLeft w:val="0"/>
          <w:marRight w:val="0"/>
          <w:marTop w:val="0"/>
          <w:marBottom w:val="0"/>
          <w:divBdr>
            <w:top w:val="none" w:sz="0" w:space="0" w:color="auto"/>
            <w:left w:val="none" w:sz="0" w:space="0" w:color="auto"/>
            <w:bottom w:val="none" w:sz="0" w:space="0" w:color="auto"/>
            <w:right w:val="none" w:sz="0" w:space="0" w:color="auto"/>
          </w:divBdr>
        </w:div>
        <w:div w:id="1846939344">
          <w:marLeft w:val="0"/>
          <w:marRight w:val="0"/>
          <w:marTop w:val="0"/>
          <w:marBottom w:val="0"/>
          <w:divBdr>
            <w:top w:val="none" w:sz="0" w:space="0" w:color="auto"/>
            <w:left w:val="none" w:sz="0" w:space="0" w:color="auto"/>
            <w:bottom w:val="none" w:sz="0" w:space="0" w:color="auto"/>
            <w:right w:val="none" w:sz="0" w:space="0" w:color="auto"/>
          </w:divBdr>
        </w:div>
        <w:div w:id="1846939345">
          <w:marLeft w:val="0"/>
          <w:marRight w:val="0"/>
          <w:marTop w:val="0"/>
          <w:marBottom w:val="0"/>
          <w:divBdr>
            <w:top w:val="none" w:sz="0" w:space="0" w:color="auto"/>
            <w:left w:val="none" w:sz="0" w:space="0" w:color="auto"/>
            <w:bottom w:val="none" w:sz="0" w:space="0" w:color="auto"/>
            <w:right w:val="none" w:sz="0" w:space="0" w:color="auto"/>
          </w:divBdr>
        </w:div>
      </w:divsChild>
    </w:div>
    <w:div w:id="1846939329">
      <w:marLeft w:val="0"/>
      <w:marRight w:val="0"/>
      <w:marTop w:val="0"/>
      <w:marBottom w:val="0"/>
      <w:divBdr>
        <w:top w:val="none" w:sz="0" w:space="0" w:color="auto"/>
        <w:left w:val="none" w:sz="0" w:space="0" w:color="auto"/>
        <w:bottom w:val="none" w:sz="0" w:space="0" w:color="auto"/>
        <w:right w:val="none" w:sz="0" w:space="0" w:color="auto"/>
      </w:divBdr>
    </w:div>
    <w:div w:id="1846939332">
      <w:marLeft w:val="0"/>
      <w:marRight w:val="0"/>
      <w:marTop w:val="0"/>
      <w:marBottom w:val="0"/>
      <w:divBdr>
        <w:top w:val="none" w:sz="0" w:space="0" w:color="auto"/>
        <w:left w:val="none" w:sz="0" w:space="0" w:color="auto"/>
        <w:bottom w:val="none" w:sz="0" w:space="0" w:color="auto"/>
        <w:right w:val="none" w:sz="0" w:space="0" w:color="auto"/>
      </w:divBdr>
      <w:divsChild>
        <w:div w:id="1846939334">
          <w:marLeft w:val="0"/>
          <w:marRight w:val="0"/>
          <w:marTop w:val="0"/>
          <w:marBottom w:val="0"/>
          <w:divBdr>
            <w:top w:val="none" w:sz="0" w:space="0" w:color="auto"/>
            <w:left w:val="none" w:sz="0" w:space="0" w:color="auto"/>
            <w:bottom w:val="none" w:sz="0" w:space="0" w:color="auto"/>
            <w:right w:val="none" w:sz="0" w:space="0" w:color="auto"/>
          </w:divBdr>
          <w:divsChild>
            <w:div w:id="1846939335">
              <w:marLeft w:val="0"/>
              <w:marRight w:val="0"/>
              <w:marTop w:val="0"/>
              <w:marBottom w:val="0"/>
              <w:divBdr>
                <w:top w:val="none" w:sz="0" w:space="0" w:color="auto"/>
                <w:left w:val="none" w:sz="0" w:space="0" w:color="auto"/>
                <w:bottom w:val="none" w:sz="0" w:space="0" w:color="auto"/>
                <w:right w:val="none" w:sz="0" w:space="0" w:color="auto"/>
              </w:divBdr>
              <w:divsChild>
                <w:div w:id="1846939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939336">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20</Words>
  <Characters>353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CLEPA</Company>
  <LinksUpToDate>false</LinksUpToDate>
  <CharactersWithSpaces>4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olfgang</dc:creator>
  <cp:lastModifiedBy>Sonia Moregola</cp:lastModifiedBy>
  <cp:revision>2</cp:revision>
  <cp:lastPrinted>2012-07-11T12:09:00Z</cp:lastPrinted>
  <dcterms:created xsi:type="dcterms:W3CDTF">2018-05-17T09:23:00Z</dcterms:created>
  <dcterms:modified xsi:type="dcterms:W3CDTF">2018-05-17T09:23:00Z</dcterms:modified>
</cp:coreProperties>
</file>